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60721A29" w:rsidR="0088163B" w:rsidRPr="00213D03" w:rsidRDefault="00B74BAE" w:rsidP="00EE3136">
      <w:pPr>
        <w:jc w:val="center"/>
        <w:rPr>
          <w:rFonts w:cs="Times New Roman"/>
          <w:b/>
          <w:bCs/>
          <w:szCs w:val="24"/>
          <w:u w:val="single"/>
        </w:rPr>
      </w:pPr>
      <w:bookmarkStart w:id="0" w:name="_Hlk160811748"/>
      <w:r w:rsidRPr="00213D03">
        <w:rPr>
          <w:rFonts w:cs="Times New Roman"/>
          <w:b/>
          <w:bCs/>
          <w:szCs w:val="24"/>
          <w:u w:val="single"/>
        </w:rPr>
        <w:t>ACS</w:t>
      </w:r>
      <w:r w:rsidR="007B5A2C">
        <w:rPr>
          <w:rFonts w:cs="Times New Roman"/>
          <w:b/>
          <w:bCs/>
          <w:szCs w:val="24"/>
          <w:u w:val="single"/>
        </w:rPr>
        <w:t xml:space="preserve"> </w:t>
      </w:r>
      <w:r w:rsidR="00DD20DF" w:rsidRPr="00213D03">
        <w:rPr>
          <w:rFonts w:cs="Times New Roman"/>
          <w:b/>
          <w:bCs/>
          <w:szCs w:val="24"/>
          <w:u w:val="single"/>
        </w:rPr>
        <w:t>S</w:t>
      </w:r>
      <w:r w:rsidR="0088163B" w:rsidRPr="00213D03">
        <w:rPr>
          <w:rFonts w:cs="Times New Roman"/>
          <w:b/>
          <w:bCs/>
          <w:szCs w:val="24"/>
          <w:u w:val="single"/>
        </w:rPr>
        <w:t>tate</w:t>
      </w:r>
      <w:r w:rsidR="007B5A2C">
        <w:rPr>
          <w:rFonts w:cs="Times New Roman"/>
          <w:b/>
          <w:bCs/>
          <w:szCs w:val="24"/>
          <w:u w:val="single"/>
        </w:rPr>
        <w:t xml:space="preserve"> </w:t>
      </w:r>
      <w:r w:rsidRPr="00213D03">
        <w:rPr>
          <w:rFonts w:cs="Times New Roman"/>
          <w:b/>
          <w:bCs/>
          <w:szCs w:val="24"/>
          <w:u w:val="single"/>
        </w:rPr>
        <w:t>Affairs</w:t>
      </w:r>
      <w:r w:rsidR="007B5A2C">
        <w:rPr>
          <w:rFonts w:cs="Times New Roman"/>
          <w:b/>
          <w:bCs/>
          <w:szCs w:val="24"/>
          <w:u w:val="single"/>
        </w:rPr>
        <w:t xml:space="preserve"> </w:t>
      </w:r>
      <w:r w:rsidR="0088163B" w:rsidRPr="00213D03">
        <w:rPr>
          <w:rFonts w:cs="Times New Roman"/>
          <w:b/>
          <w:bCs/>
          <w:szCs w:val="24"/>
          <w:u w:val="single"/>
        </w:rPr>
        <w:t>Legislative</w:t>
      </w:r>
      <w:r w:rsidR="007B5A2C">
        <w:rPr>
          <w:rFonts w:cs="Times New Roman"/>
          <w:b/>
          <w:bCs/>
          <w:szCs w:val="24"/>
          <w:u w:val="single"/>
        </w:rPr>
        <w:t xml:space="preserve"> </w:t>
      </w:r>
      <w:r w:rsidR="0088163B" w:rsidRPr="00213D03">
        <w:rPr>
          <w:rFonts w:cs="Times New Roman"/>
          <w:b/>
          <w:bCs/>
          <w:szCs w:val="24"/>
          <w:u w:val="single"/>
        </w:rPr>
        <w:t>Update</w:t>
      </w:r>
      <w:r w:rsidR="007B5A2C">
        <w:rPr>
          <w:rFonts w:cs="Times New Roman"/>
          <w:b/>
          <w:bCs/>
          <w:szCs w:val="24"/>
          <w:u w:val="single"/>
        </w:rPr>
        <w:t xml:space="preserve"> </w:t>
      </w:r>
      <w:r w:rsidR="0088163B" w:rsidRPr="00213D03">
        <w:rPr>
          <w:rFonts w:cs="Times New Roman"/>
          <w:b/>
          <w:bCs/>
          <w:szCs w:val="24"/>
          <w:u w:val="single"/>
        </w:rPr>
        <w:t>–</w:t>
      </w:r>
      <w:r w:rsidR="007B5A2C">
        <w:rPr>
          <w:rFonts w:cs="Times New Roman"/>
          <w:b/>
          <w:bCs/>
          <w:szCs w:val="24"/>
          <w:u w:val="single"/>
        </w:rPr>
        <w:t xml:space="preserve"> </w:t>
      </w:r>
      <w:r w:rsidR="00861179">
        <w:rPr>
          <w:rFonts w:cs="Times New Roman"/>
          <w:b/>
          <w:bCs/>
          <w:szCs w:val="24"/>
          <w:u w:val="single"/>
        </w:rPr>
        <w:t>June 6</w:t>
      </w:r>
      <w:r w:rsidR="00BF6E07" w:rsidRPr="00213D03">
        <w:rPr>
          <w:rFonts w:cs="Times New Roman"/>
          <w:b/>
          <w:bCs/>
          <w:szCs w:val="24"/>
          <w:u w:val="single"/>
        </w:rPr>
        <w:t>,</w:t>
      </w:r>
      <w:r w:rsidR="007B5A2C">
        <w:rPr>
          <w:rFonts w:cs="Times New Roman"/>
          <w:b/>
          <w:bCs/>
          <w:szCs w:val="24"/>
          <w:u w:val="single"/>
        </w:rPr>
        <w:t xml:space="preserve"> </w:t>
      </w:r>
      <w:r w:rsidR="0088163B" w:rsidRPr="00213D03">
        <w:rPr>
          <w:rFonts w:cs="Times New Roman"/>
          <w:b/>
          <w:bCs/>
          <w:szCs w:val="24"/>
          <w:u w:val="single"/>
        </w:rPr>
        <w:t>202</w:t>
      </w:r>
      <w:r w:rsidRPr="00213D03">
        <w:rPr>
          <w:rFonts w:cs="Times New Roman"/>
          <w:b/>
          <w:bCs/>
          <w:szCs w:val="24"/>
          <w:u w:val="single"/>
        </w:rPr>
        <w:t>5</w:t>
      </w:r>
    </w:p>
    <w:p w14:paraId="7CA7B97C" w14:textId="77777777" w:rsidR="001F463E" w:rsidRPr="00213D03" w:rsidRDefault="001F463E" w:rsidP="00EE3136">
      <w:pPr>
        <w:rPr>
          <w:rFonts w:cs="Times New Roman"/>
          <w:szCs w:val="24"/>
        </w:rPr>
      </w:pPr>
    </w:p>
    <w:p w14:paraId="1FC9A2E0" w14:textId="702D471C" w:rsidR="009F247B" w:rsidRPr="00213D03" w:rsidRDefault="008F2FC1" w:rsidP="00EE3136">
      <w:pPr>
        <w:rPr>
          <w:rFonts w:cs="Times New Roman"/>
          <w:b/>
          <w:bCs/>
          <w:szCs w:val="24"/>
          <w:u w:val="single"/>
        </w:rPr>
      </w:pPr>
      <w:r w:rsidRPr="00213D03">
        <w:rPr>
          <w:rFonts w:cs="Times New Roman"/>
          <w:b/>
          <w:bCs/>
          <w:szCs w:val="24"/>
          <w:u w:val="single"/>
        </w:rPr>
        <w:t>S</w:t>
      </w:r>
      <w:r w:rsidR="009F247B" w:rsidRPr="00213D03">
        <w:rPr>
          <w:rFonts w:cs="Times New Roman"/>
          <w:b/>
          <w:bCs/>
          <w:szCs w:val="24"/>
          <w:u w:val="single"/>
        </w:rPr>
        <w:t>TATE</w:t>
      </w:r>
      <w:r w:rsidR="007B5A2C">
        <w:rPr>
          <w:rFonts w:cs="Times New Roman"/>
          <w:b/>
          <w:bCs/>
          <w:szCs w:val="24"/>
          <w:u w:val="single"/>
        </w:rPr>
        <w:t xml:space="preserve"> </w:t>
      </w:r>
      <w:r w:rsidR="009F247B" w:rsidRPr="00213D03">
        <w:rPr>
          <w:rFonts w:cs="Times New Roman"/>
          <w:b/>
          <w:bCs/>
          <w:szCs w:val="24"/>
          <w:u w:val="single"/>
        </w:rPr>
        <w:t>AFFAIRS</w:t>
      </w:r>
      <w:r w:rsidR="007B5A2C">
        <w:rPr>
          <w:rFonts w:cs="Times New Roman"/>
          <w:b/>
          <w:bCs/>
          <w:szCs w:val="24"/>
          <w:u w:val="single"/>
        </w:rPr>
        <w:t xml:space="preserve"> </w:t>
      </w:r>
      <w:r w:rsidR="009F247B" w:rsidRPr="00213D03">
        <w:rPr>
          <w:rFonts w:cs="Times New Roman"/>
          <w:b/>
          <w:bCs/>
          <w:szCs w:val="24"/>
          <w:u w:val="single"/>
        </w:rPr>
        <w:t>WORKGROUP</w:t>
      </w:r>
    </w:p>
    <w:p w14:paraId="157A2419" w14:textId="60E2FA8F" w:rsidR="009F247B" w:rsidRPr="00213D03" w:rsidRDefault="009F247B" w:rsidP="00EE3136">
      <w:pPr>
        <w:rPr>
          <w:rFonts w:cs="Times New Roman"/>
          <w:szCs w:val="24"/>
        </w:rPr>
      </w:pPr>
      <w:r w:rsidRPr="00213D03">
        <w:rPr>
          <w:rFonts w:cs="Times New Roman"/>
          <w:szCs w:val="24"/>
        </w:rPr>
        <w:t>Arnold</w:t>
      </w:r>
      <w:r w:rsidR="007B5A2C">
        <w:rPr>
          <w:rFonts w:cs="Times New Roman"/>
          <w:szCs w:val="24"/>
        </w:rPr>
        <w:t xml:space="preserve"> </w:t>
      </w:r>
      <w:r w:rsidRPr="00213D03">
        <w:rPr>
          <w:rFonts w:cs="Times New Roman"/>
          <w:szCs w:val="24"/>
        </w:rPr>
        <w:t>Baskie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NJ);</w:t>
      </w:r>
      <w:r w:rsidR="007B5A2C">
        <w:rPr>
          <w:rFonts w:cs="Times New Roman"/>
          <w:szCs w:val="24"/>
        </w:rPr>
        <w:t xml:space="preserve"> </w:t>
      </w:r>
      <w:r w:rsidRPr="00213D03">
        <w:rPr>
          <w:rFonts w:cs="Times New Roman"/>
          <w:szCs w:val="24"/>
        </w:rPr>
        <w:t>Ali</w:t>
      </w:r>
      <w:r w:rsidR="007B5A2C">
        <w:rPr>
          <w:rFonts w:cs="Times New Roman"/>
          <w:szCs w:val="24"/>
        </w:rPr>
        <w:t xml:space="preserve"> </w:t>
      </w:r>
      <w:r w:rsidRPr="00213D03">
        <w:rPr>
          <w:rFonts w:cs="Times New Roman"/>
          <w:szCs w:val="24"/>
        </w:rPr>
        <w:t>Kasraeian</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FL);</w:t>
      </w:r>
      <w:r w:rsidR="007B5A2C">
        <w:rPr>
          <w:rFonts w:cs="Times New Roman"/>
          <w:szCs w:val="24"/>
        </w:rPr>
        <w:t xml:space="preserve"> </w:t>
      </w:r>
      <w:r w:rsidRPr="00213D03">
        <w:rPr>
          <w:rFonts w:cs="Times New Roman"/>
          <w:szCs w:val="24"/>
        </w:rPr>
        <w:t>Kevin</w:t>
      </w:r>
      <w:r w:rsidR="007B5A2C">
        <w:rPr>
          <w:rFonts w:cs="Times New Roman"/>
          <w:szCs w:val="24"/>
        </w:rPr>
        <w:t xml:space="preserve"> </w:t>
      </w:r>
      <w:r w:rsidRPr="00213D03">
        <w:rPr>
          <w:rFonts w:cs="Times New Roman"/>
          <w:szCs w:val="24"/>
        </w:rPr>
        <w:t>Koo</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MN);</w:t>
      </w:r>
      <w:r w:rsidR="007B5A2C">
        <w:rPr>
          <w:rFonts w:cs="Times New Roman"/>
          <w:szCs w:val="24"/>
        </w:rPr>
        <w:t xml:space="preserve"> </w:t>
      </w:r>
      <w:r w:rsidR="00C80463" w:rsidRPr="00213D03">
        <w:rPr>
          <w:rFonts w:cs="Times New Roman"/>
          <w:szCs w:val="24"/>
        </w:rPr>
        <w:t>David</w:t>
      </w:r>
      <w:r w:rsidR="007B5A2C">
        <w:rPr>
          <w:rFonts w:cs="Times New Roman"/>
          <w:szCs w:val="24"/>
        </w:rPr>
        <w:t xml:space="preserve"> </w:t>
      </w:r>
      <w:r w:rsidR="00C80463" w:rsidRPr="00213D03">
        <w:rPr>
          <w:rFonts w:cs="Times New Roman"/>
          <w:szCs w:val="24"/>
        </w:rPr>
        <w:t>Santos,</w:t>
      </w:r>
      <w:r w:rsidR="007B5A2C">
        <w:rPr>
          <w:rFonts w:cs="Times New Roman"/>
          <w:szCs w:val="24"/>
        </w:rPr>
        <w:t xml:space="preserve"> </w:t>
      </w:r>
      <w:r w:rsidR="00C80463" w:rsidRPr="00213D03">
        <w:rPr>
          <w:rFonts w:cs="Times New Roman"/>
          <w:szCs w:val="24"/>
        </w:rPr>
        <w:t>MD,</w:t>
      </w:r>
      <w:r w:rsidR="007B5A2C">
        <w:rPr>
          <w:rFonts w:cs="Times New Roman"/>
          <w:szCs w:val="24"/>
        </w:rPr>
        <w:t xml:space="preserve"> </w:t>
      </w:r>
      <w:r w:rsidR="00C80463" w:rsidRPr="00213D03">
        <w:rPr>
          <w:rFonts w:cs="Times New Roman"/>
          <w:szCs w:val="24"/>
        </w:rPr>
        <w:t>FACS</w:t>
      </w:r>
      <w:r w:rsidR="007B5A2C">
        <w:rPr>
          <w:rFonts w:cs="Times New Roman"/>
          <w:szCs w:val="24"/>
        </w:rPr>
        <w:t xml:space="preserve"> </w:t>
      </w:r>
      <w:r w:rsidR="00C80463" w:rsidRPr="00213D03">
        <w:rPr>
          <w:rFonts w:cs="Times New Roman"/>
          <w:szCs w:val="24"/>
        </w:rPr>
        <w:t>(TX);</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Kelly</w:t>
      </w:r>
      <w:r w:rsidR="007B5A2C">
        <w:rPr>
          <w:rFonts w:cs="Times New Roman"/>
          <w:szCs w:val="24"/>
        </w:rPr>
        <w:t xml:space="preserve"> </w:t>
      </w:r>
      <w:r w:rsidRPr="00213D03">
        <w:rPr>
          <w:rFonts w:cs="Times New Roman"/>
          <w:szCs w:val="24"/>
        </w:rPr>
        <w:t>Sword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CA).</w:t>
      </w:r>
      <w:r w:rsidR="007B5A2C">
        <w:rPr>
          <w:rFonts w:cs="Times New Roman"/>
          <w:szCs w:val="24"/>
        </w:rPr>
        <w:t xml:space="preserve"> </w:t>
      </w:r>
      <w:r w:rsidRPr="00213D03">
        <w:rPr>
          <w:rFonts w:cs="Times New Roman"/>
          <w:szCs w:val="24"/>
        </w:rPr>
        <w:t>The</w:t>
      </w:r>
      <w:r w:rsidR="007B5A2C">
        <w:rPr>
          <w:rFonts w:cs="Times New Roman"/>
          <w:szCs w:val="24"/>
        </w:rPr>
        <w:t xml:space="preserve"> </w:t>
      </w:r>
      <w:r w:rsidRPr="00213D03">
        <w:rPr>
          <w:rFonts w:cs="Times New Roman"/>
          <w:szCs w:val="24"/>
        </w:rPr>
        <w:t>Workgroup</w:t>
      </w:r>
      <w:r w:rsidR="007B5A2C">
        <w:rPr>
          <w:rFonts w:cs="Times New Roman"/>
          <w:szCs w:val="24"/>
        </w:rPr>
        <w:t xml:space="preserve"> </w:t>
      </w:r>
      <w:r w:rsidRPr="00213D03">
        <w:rPr>
          <w:rFonts w:cs="Times New Roman"/>
          <w:szCs w:val="24"/>
        </w:rPr>
        <w:t>play</w:t>
      </w:r>
      <w:r w:rsidR="003B17C7" w:rsidRPr="00213D03">
        <w:rPr>
          <w:rFonts w:cs="Times New Roman"/>
          <w:szCs w:val="24"/>
        </w:rPr>
        <w:t>s</w:t>
      </w:r>
      <w:r w:rsidR="007B5A2C">
        <w:rPr>
          <w:rFonts w:cs="Times New Roman"/>
          <w:szCs w:val="24"/>
        </w:rPr>
        <w:t xml:space="preserve"> </w:t>
      </w:r>
      <w:r w:rsidRPr="00213D03">
        <w:rPr>
          <w:rFonts w:cs="Times New Roman"/>
          <w:szCs w:val="24"/>
        </w:rPr>
        <w:t>a</w:t>
      </w:r>
      <w:r w:rsidR="007B5A2C">
        <w:rPr>
          <w:rFonts w:cs="Times New Roman"/>
          <w:szCs w:val="24"/>
        </w:rPr>
        <w:t xml:space="preserve"> </w:t>
      </w:r>
      <w:r w:rsidRPr="00213D03">
        <w:rPr>
          <w:rFonts w:cs="Times New Roman"/>
          <w:szCs w:val="24"/>
        </w:rPr>
        <w:t>critical</w:t>
      </w:r>
      <w:r w:rsidR="007B5A2C">
        <w:rPr>
          <w:rFonts w:cs="Times New Roman"/>
          <w:szCs w:val="24"/>
        </w:rPr>
        <w:t xml:space="preserve"> </w:t>
      </w:r>
      <w:r w:rsidRPr="00213D03">
        <w:rPr>
          <w:rFonts w:cs="Times New Roman"/>
          <w:szCs w:val="24"/>
        </w:rPr>
        <w:t>role</w:t>
      </w:r>
      <w:r w:rsidR="007B5A2C">
        <w:rPr>
          <w:rFonts w:cs="Times New Roman"/>
          <w:szCs w:val="24"/>
        </w:rPr>
        <w:t xml:space="preserve"> </w:t>
      </w:r>
      <w:r w:rsidRPr="00213D03">
        <w:rPr>
          <w:rFonts w:cs="Times New Roman"/>
          <w:szCs w:val="24"/>
        </w:rPr>
        <w:t>in</w:t>
      </w:r>
      <w:r w:rsidR="007B5A2C">
        <w:rPr>
          <w:rFonts w:cs="Times New Roman"/>
          <w:szCs w:val="24"/>
        </w:rPr>
        <w:t xml:space="preserve"> </w:t>
      </w:r>
      <w:r w:rsidRPr="00213D03">
        <w:rPr>
          <w:rFonts w:cs="Times New Roman"/>
          <w:szCs w:val="24"/>
        </w:rPr>
        <w:t>identify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priorities,</w:t>
      </w:r>
      <w:r w:rsidR="007B5A2C">
        <w:rPr>
          <w:rFonts w:cs="Times New Roman"/>
          <w:szCs w:val="24"/>
        </w:rPr>
        <w:t xml:space="preserve"> </w:t>
      </w:r>
      <w:r w:rsidRPr="00213D03">
        <w:rPr>
          <w:rFonts w:cs="Times New Roman"/>
          <w:szCs w:val="24"/>
        </w:rPr>
        <w:t>setting</w:t>
      </w:r>
      <w:r w:rsidR="007B5A2C">
        <w:rPr>
          <w:rFonts w:cs="Times New Roman"/>
          <w:szCs w:val="24"/>
        </w:rPr>
        <w:t xml:space="preserve"> </w:t>
      </w:r>
      <w:r w:rsidRPr="00213D03">
        <w:rPr>
          <w:rFonts w:cs="Times New Roman"/>
          <w:szCs w:val="24"/>
        </w:rPr>
        <w:t>new</w:t>
      </w:r>
      <w:r w:rsidR="007B5A2C">
        <w:rPr>
          <w:rFonts w:cs="Times New Roman"/>
          <w:szCs w:val="24"/>
        </w:rPr>
        <w:t xml:space="preserve"> </w:t>
      </w:r>
      <w:r w:rsidRPr="00213D03">
        <w:rPr>
          <w:rFonts w:cs="Times New Roman"/>
          <w:szCs w:val="24"/>
        </w:rPr>
        <w:t>policy</w:t>
      </w:r>
      <w:r w:rsidR="007B5A2C">
        <w:rPr>
          <w:rFonts w:cs="Times New Roman"/>
          <w:szCs w:val="24"/>
        </w:rPr>
        <w:t xml:space="preserve"> </w:t>
      </w:r>
      <w:r w:rsidRPr="00213D03">
        <w:rPr>
          <w:rFonts w:cs="Times New Roman"/>
          <w:szCs w:val="24"/>
        </w:rPr>
        <w:t>objective</w:t>
      </w:r>
      <w:r w:rsidR="00A97CF3" w:rsidRPr="00213D03">
        <w:rPr>
          <w:rFonts w:cs="Times New Roman"/>
          <w:szCs w:val="24"/>
        </w:rPr>
        <w:t>s</w:t>
      </w:r>
      <w:r w:rsidRPr="00213D03">
        <w:rPr>
          <w:rFonts w:cs="Times New Roman"/>
          <w:szCs w:val="24"/>
        </w:rPr>
        <w:t>,</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evaluat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grant</w:t>
      </w:r>
      <w:r w:rsidR="007B5A2C">
        <w:rPr>
          <w:rFonts w:cs="Times New Roman"/>
          <w:szCs w:val="24"/>
        </w:rPr>
        <w:t xml:space="preserve"> </w:t>
      </w:r>
      <w:r w:rsidRPr="00213D03">
        <w:rPr>
          <w:rFonts w:cs="Times New Roman"/>
          <w:szCs w:val="24"/>
        </w:rPr>
        <w:t>applications</w:t>
      </w:r>
      <w:r w:rsidR="007B5A2C">
        <w:rPr>
          <w:rFonts w:cs="Times New Roman"/>
          <w:szCs w:val="24"/>
        </w:rPr>
        <w:t xml:space="preserve"> </w:t>
      </w:r>
      <w:r w:rsidRPr="00213D03">
        <w:rPr>
          <w:rFonts w:cs="Times New Roman"/>
          <w:szCs w:val="24"/>
        </w:rPr>
        <w:t>among</w:t>
      </w:r>
      <w:r w:rsidR="007B5A2C">
        <w:rPr>
          <w:rFonts w:cs="Times New Roman"/>
          <w:szCs w:val="24"/>
        </w:rPr>
        <w:t xml:space="preserve"> </w:t>
      </w:r>
      <w:r w:rsidRPr="00213D03">
        <w:rPr>
          <w:rFonts w:cs="Times New Roman"/>
          <w:szCs w:val="24"/>
        </w:rPr>
        <w:t>other</w:t>
      </w:r>
      <w:r w:rsidR="007B5A2C">
        <w:rPr>
          <w:rFonts w:cs="Times New Roman"/>
          <w:szCs w:val="24"/>
        </w:rPr>
        <w:t xml:space="preserve"> </w:t>
      </w:r>
      <w:r w:rsidRPr="00213D03">
        <w:rPr>
          <w:rFonts w:cs="Times New Roman"/>
          <w:szCs w:val="24"/>
        </w:rPr>
        <w:t>duties.</w:t>
      </w:r>
      <w:r w:rsidR="007B5A2C">
        <w:rPr>
          <w:rFonts w:cs="Times New Roman"/>
          <w:szCs w:val="24"/>
        </w:rPr>
        <w:t xml:space="preserve"> </w:t>
      </w:r>
    </w:p>
    <w:p w14:paraId="09C799D1" w14:textId="77777777" w:rsidR="009F247B" w:rsidRPr="00213D03" w:rsidRDefault="009F247B" w:rsidP="00EE3136">
      <w:pPr>
        <w:rPr>
          <w:rFonts w:cs="Times New Roman"/>
          <w:szCs w:val="24"/>
          <w:u w:val="single"/>
        </w:rPr>
      </w:pPr>
    </w:p>
    <w:p w14:paraId="4964AC62" w14:textId="0B0E123B" w:rsidR="000A7B32" w:rsidRPr="00382E0F" w:rsidRDefault="000E2C77"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000A7B32" w:rsidRPr="00382E0F">
        <w:rPr>
          <w:rFonts w:cs="Times New Roman"/>
          <w:b/>
          <w:bCs/>
          <w:szCs w:val="24"/>
          <w:u w:val="single"/>
        </w:rPr>
        <w:t>STATE</w:t>
      </w:r>
      <w:r w:rsidR="007B5A2C">
        <w:rPr>
          <w:rFonts w:cs="Times New Roman"/>
          <w:b/>
          <w:bCs/>
          <w:szCs w:val="24"/>
          <w:u w:val="single"/>
        </w:rPr>
        <w:t xml:space="preserve"> </w:t>
      </w:r>
      <w:r w:rsidR="000A7B32" w:rsidRPr="00382E0F">
        <w:rPr>
          <w:rFonts w:cs="Times New Roman"/>
          <w:b/>
          <w:bCs/>
          <w:szCs w:val="24"/>
          <w:u w:val="single"/>
        </w:rPr>
        <w:t>AFFAIRS</w:t>
      </w:r>
      <w:r w:rsidR="007B5A2C">
        <w:rPr>
          <w:rFonts w:cs="Times New Roman"/>
          <w:b/>
          <w:bCs/>
          <w:szCs w:val="24"/>
          <w:u w:val="single"/>
        </w:rPr>
        <w:t xml:space="preserve"> </w:t>
      </w:r>
      <w:r w:rsidR="000A7B32" w:rsidRPr="00382E0F">
        <w:rPr>
          <w:rFonts w:cs="Times New Roman"/>
          <w:b/>
          <w:bCs/>
          <w:szCs w:val="24"/>
          <w:u w:val="single"/>
        </w:rPr>
        <w:t>PRIORITY</w:t>
      </w:r>
      <w:r w:rsidR="007B5A2C">
        <w:rPr>
          <w:rFonts w:cs="Times New Roman"/>
          <w:b/>
          <w:bCs/>
          <w:szCs w:val="24"/>
          <w:u w:val="single"/>
        </w:rPr>
        <w:t xml:space="preserve"> </w:t>
      </w:r>
      <w:r w:rsidR="000A7B32" w:rsidRPr="00382E0F">
        <w:rPr>
          <w:rFonts w:cs="Times New Roman"/>
          <w:b/>
          <w:bCs/>
          <w:szCs w:val="24"/>
          <w:u w:val="single"/>
        </w:rPr>
        <w:t>ISSUES</w:t>
      </w:r>
    </w:p>
    <w:p w14:paraId="5F2668C6" w14:textId="74363FD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Trauma</w:t>
      </w:r>
      <w:r w:rsidR="007B5A2C">
        <w:rPr>
          <w:rFonts w:cs="Times New Roman"/>
          <w:szCs w:val="24"/>
        </w:rPr>
        <w:t xml:space="preserve"> </w:t>
      </w:r>
      <w:r w:rsidR="000E2C77" w:rsidRPr="00382E0F">
        <w:rPr>
          <w:rFonts w:cs="Times New Roman"/>
          <w:szCs w:val="24"/>
        </w:rPr>
        <w:t>System</w:t>
      </w:r>
      <w:r w:rsidR="007B5A2C">
        <w:rPr>
          <w:rFonts w:cs="Times New Roman"/>
          <w:szCs w:val="24"/>
        </w:rPr>
        <w:t xml:space="preserve"> </w:t>
      </w:r>
      <w:r w:rsidR="000E2C77" w:rsidRPr="00382E0F">
        <w:rPr>
          <w:rFonts w:cs="Times New Roman"/>
          <w:szCs w:val="24"/>
        </w:rPr>
        <w:t>Funding</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0E2C77" w:rsidRPr="00382E0F">
        <w:rPr>
          <w:rFonts w:cs="Times New Roman"/>
          <w:szCs w:val="24"/>
        </w:rPr>
        <w:t>Development</w:t>
      </w:r>
    </w:p>
    <w:p w14:paraId="7D85C741" w14:textId="7D72E4B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ancer</w:t>
      </w:r>
      <w:r w:rsidR="007B5A2C">
        <w:rPr>
          <w:rFonts w:cs="Times New Roman"/>
          <w:szCs w:val="24"/>
        </w:rPr>
        <w:t xml:space="preserve"> </w:t>
      </w:r>
      <w:r w:rsidRPr="00382E0F">
        <w:rPr>
          <w:rFonts w:cs="Times New Roman"/>
          <w:szCs w:val="24"/>
        </w:rPr>
        <w:t>Screening</w:t>
      </w:r>
      <w:r w:rsidR="00E51783" w:rsidRPr="00382E0F">
        <w:rPr>
          <w:rFonts w:cs="Times New Roman"/>
          <w:szCs w:val="24"/>
        </w:rPr>
        <w:t>,</w:t>
      </w:r>
      <w:r w:rsidR="007B5A2C">
        <w:rPr>
          <w:rFonts w:cs="Times New Roman"/>
          <w:szCs w:val="24"/>
        </w:rPr>
        <w:t xml:space="preserve"> </w:t>
      </w:r>
      <w:r w:rsidRPr="00382E0F">
        <w:rPr>
          <w:rFonts w:cs="Times New Roman"/>
          <w:szCs w:val="24"/>
        </w:rPr>
        <w:t>Testing</w:t>
      </w:r>
      <w:r w:rsidR="00E51783" w:rsidRPr="00382E0F">
        <w:rPr>
          <w:rFonts w:cs="Times New Roman"/>
          <w:szCs w:val="24"/>
        </w:rPr>
        <w:t>,</w:t>
      </w:r>
      <w:r w:rsidR="007B5A2C">
        <w:rPr>
          <w:rFonts w:cs="Times New Roman"/>
          <w:szCs w:val="24"/>
        </w:rPr>
        <w:t xml:space="preserve"> </w:t>
      </w:r>
      <w:r w:rsidR="00E51783" w:rsidRPr="00382E0F">
        <w:rPr>
          <w:rFonts w:cs="Times New Roman"/>
          <w:szCs w:val="24"/>
        </w:rPr>
        <w:t>and</w:t>
      </w:r>
      <w:r w:rsidR="007B5A2C">
        <w:rPr>
          <w:rFonts w:cs="Times New Roman"/>
          <w:szCs w:val="24"/>
        </w:rPr>
        <w:t xml:space="preserve"> </w:t>
      </w:r>
      <w:r w:rsidR="00E51783" w:rsidRPr="00382E0F">
        <w:rPr>
          <w:rFonts w:cs="Times New Roman"/>
          <w:szCs w:val="24"/>
        </w:rPr>
        <w:t>Treatment</w:t>
      </w:r>
    </w:p>
    <w:p w14:paraId="64BFB658" w14:textId="36D6F64B"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Insurance</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F96FCF" w:rsidRPr="00382E0F">
        <w:rPr>
          <w:rFonts w:cs="Times New Roman"/>
          <w:szCs w:val="24"/>
        </w:rPr>
        <w:t>Administrative</w:t>
      </w:r>
      <w:r w:rsidR="007B5A2C">
        <w:rPr>
          <w:rFonts w:cs="Times New Roman"/>
          <w:szCs w:val="24"/>
        </w:rPr>
        <w:t xml:space="preserve"> </w:t>
      </w:r>
      <w:r w:rsidR="00F96FCF" w:rsidRPr="00382E0F">
        <w:rPr>
          <w:rFonts w:cs="Times New Roman"/>
          <w:szCs w:val="24"/>
        </w:rPr>
        <w:t>Burden</w:t>
      </w:r>
    </w:p>
    <w:p w14:paraId="29C343E8" w14:textId="50BF9443" w:rsidR="000A7B32" w:rsidRPr="00382E0F" w:rsidRDefault="00773749" w:rsidP="00EE3136">
      <w:pPr>
        <w:pStyle w:val="ListParagraph"/>
        <w:numPr>
          <w:ilvl w:val="0"/>
          <w:numId w:val="17"/>
        </w:numPr>
        <w:ind w:left="540" w:hanging="540"/>
        <w:rPr>
          <w:rFonts w:cs="Times New Roman"/>
          <w:szCs w:val="24"/>
        </w:rPr>
      </w:pPr>
      <w:r w:rsidRPr="00382E0F">
        <w:rPr>
          <w:rFonts w:cs="Times New Roman"/>
          <w:szCs w:val="24"/>
        </w:rPr>
        <w:t>Professional</w:t>
      </w:r>
      <w:r w:rsidR="007B5A2C">
        <w:rPr>
          <w:rFonts w:cs="Times New Roman"/>
          <w:szCs w:val="24"/>
        </w:rPr>
        <w:t xml:space="preserve"> </w:t>
      </w:r>
      <w:r w:rsidRPr="00382E0F">
        <w:rPr>
          <w:rFonts w:cs="Times New Roman"/>
          <w:szCs w:val="24"/>
        </w:rPr>
        <w:t>Liability</w:t>
      </w:r>
    </w:p>
    <w:p w14:paraId="4310F160" w14:textId="46F706F5"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riminalization</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Physician</w:t>
      </w:r>
      <w:r w:rsidR="007B5A2C">
        <w:rPr>
          <w:rFonts w:cs="Times New Roman"/>
          <w:szCs w:val="24"/>
        </w:rPr>
        <w:t xml:space="preserve"> </w:t>
      </w:r>
      <w:r w:rsidRPr="00382E0F">
        <w:rPr>
          <w:rFonts w:cs="Times New Roman"/>
          <w:szCs w:val="24"/>
        </w:rPr>
        <w:t>Care</w:t>
      </w:r>
    </w:p>
    <w:p w14:paraId="7C08BE66" w14:textId="22952C49"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Access</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00F96FCF" w:rsidRPr="00382E0F">
        <w:rPr>
          <w:rFonts w:cs="Times New Roman"/>
          <w:szCs w:val="24"/>
        </w:rPr>
        <w:t>Surgical</w:t>
      </w:r>
      <w:r w:rsidR="007B5A2C">
        <w:rPr>
          <w:rFonts w:cs="Times New Roman"/>
          <w:szCs w:val="24"/>
        </w:rPr>
        <w:t xml:space="preserve"> </w:t>
      </w:r>
      <w:r w:rsidR="00F96FCF" w:rsidRPr="00382E0F">
        <w:rPr>
          <w:rFonts w:cs="Times New Roman"/>
          <w:szCs w:val="24"/>
        </w:rPr>
        <w:t>Care</w:t>
      </w:r>
    </w:p>
    <w:p w14:paraId="767D36AD" w14:textId="14AA67E0" w:rsidR="00D72E8A" w:rsidRPr="00382E0F" w:rsidRDefault="000A7B32" w:rsidP="00EE3136">
      <w:pPr>
        <w:pStyle w:val="ListParagraph"/>
        <w:numPr>
          <w:ilvl w:val="0"/>
          <w:numId w:val="17"/>
        </w:numPr>
        <w:ind w:left="540" w:hanging="540"/>
        <w:rPr>
          <w:rFonts w:cs="Times New Roman"/>
          <w:szCs w:val="24"/>
        </w:rPr>
      </w:pPr>
      <w:r w:rsidRPr="00382E0F">
        <w:rPr>
          <w:rFonts w:cs="Times New Roman"/>
          <w:szCs w:val="24"/>
        </w:rPr>
        <w:t>Health</w:t>
      </w:r>
      <w:r w:rsidR="007B5A2C">
        <w:rPr>
          <w:rFonts w:cs="Times New Roman"/>
          <w:szCs w:val="24"/>
        </w:rPr>
        <w:t xml:space="preserve"> </w:t>
      </w:r>
      <w:r w:rsidRPr="00382E0F">
        <w:rPr>
          <w:rFonts w:cs="Times New Roman"/>
          <w:szCs w:val="24"/>
        </w:rPr>
        <w:t>Equity</w:t>
      </w:r>
    </w:p>
    <w:p w14:paraId="5F26E0A6" w14:textId="77777777" w:rsidR="00F96817" w:rsidRPr="00382E0F" w:rsidRDefault="00F96817" w:rsidP="00EE3136">
      <w:pPr>
        <w:rPr>
          <w:rFonts w:cs="Times New Roman"/>
          <w:szCs w:val="24"/>
        </w:rPr>
      </w:pPr>
    </w:p>
    <w:p w14:paraId="063EC8A2" w14:textId="0D576B77" w:rsidR="00B74BAE" w:rsidRPr="00382E0F" w:rsidRDefault="00B74BAE" w:rsidP="00EE3136">
      <w:pPr>
        <w:rPr>
          <w:rStyle w:val="Hyperlink"/>
          <w:rFonts w:cs="Times New Roman"/>
          <w:szCs w:val="24"/>
        </w:rPr>
      </w:pPr>
      <w:r w:rsidRPr="00382E0F">
        <w:rPr>
          <w:rFonts w:cs="Times New Roman"/>
          <w:szCs w:val="24"/>
        </w:rPr>
        <w:t>For</w:t>
      </w:r>
      <w:r w:rsidR="007B5A2C">
        <w:rPr>
          <w:rFonts w:cs="Times New Roman"/>
          <w:szCs w:val="24"/>
        </w:rPr>
        <w:t xml:space="preserve"> </w:t>
      </w:r>
      <w:r w:rsidRPr="00382E0F">
        <w:rPr>
          <w:rFonts w:cs="Times New Roman"/>
          <w:szCs w:val="24"/>
        </w:rPr>
        <w:t>more</w:t>
      </w:r>
      <w:r w:rsidR="007B5A2C">
        <w:rPr>
          <w:rFonts w:cs="Times New Roman"/>
          <w:szCs w:val="24"/>
        </w:rPr>
        <w:t xml:space="preserve"> </w:t>
      </w:r>
      <w:r w:rsidRPr="00382E0F">
        <w:rPr>
          <w:rFonts w:cs="Times New Roman"/>
          <w:szCs w:val="24"/>
        </w:rPr>
        <w:t>information</w:t>
      </w:r>
      <w:r w:rsidR="007B5A2C">
        <w:rPr>
          <w:rFonts w:cs="Times New Roman"/>
          <w:szCs w:val="24"/>
        </w:rPr>
        <w:t xml:space="preserve"> </w:t>
      </w:r>
      <w:r w:rsidRPr="00382E0F">
        <w:rPr>
          <w:rFonts w:cs="Times New Roman"/>
          <w:szCs w:val="24"/>
        </w:rPr>
        <w:t>regarding</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Policy</w:t>
      </w:r>
      <w:r w:rsidR="007B5A2C">
        <w:rPr>
          <w:rFonts w:cs="Times New Roman"/>
          <w:szCs w:val="24"/>
        </w:rPr>
        <w:t xml:space="preserve"> </w:t>
      </w:r>
      <w:r w:rsidRPr="00382E0F">
        <w:rPr>
          <w:rFonts w:cs="Times New Roman"/>
          <w:szCs w:val="24"/>
        </w:rPr>
        <w:t>Priorities</w:t>
      </w:r>
      <w:r w:rsidR="007B5A2C">
        <w:rPr>
          <w:rFonts w:cs="Times New Roman"/>
          <w:szCs w:val="24"/>
        </w:rPr>
        <w:t xml:space="preserve"> </w:t>
      </w:r>
      <w:r w:rsidRPr="00382E0F">
        <w:rPr>
          <w:rFonts w:cs="Times New Roman"/>
          <w:szCs w:val="24"/>
        </w:rPr>
        <w:t>in</w:t>
      </w:r>
      <w:r w:rsidR="007B5A2C">
        <w:rPr>
          <w:rFonts w:cs="Times New Roman"/>
          <w:szCs w:val="24"/>
        </w:rPr>
        <w:t xml:space="preserve"> </w:t>
      </w:r>
      <w:r w:rsidRPr="00382E0F">
        <w:rPr>
          <w:rFonts w:cs="Times New Roman"/>
          <w:szCs w:val="24"/>
        </w:rPr>
        <w:t>your</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please</w:t>
      </w:r>
      <w:r w:rsidR="007B5A2C">
        <w:rPr>
          <w:rFonts w:cs="Times New Roman"/>
          <w:szCs w:val="24"/>
        </w:rPr>
        <w:t xml:space="preserve"> </w:t>
      </w:r>
      <w:r w:rsidRPr="00382E0F">
        <w:rPr>
          <w:rFonts w:cs="Times New Roman"/>
          <w:szCs w:val="24"/>
        </w:rPr>
        <w:t>contact</w:t>
      </w:r>
      <w:r w:rsidR="007B5A2C">
        <w:rPr>
          <w:rFonts w:cs="Times New Roman"/>
          <w:szCs w:val="24"/>
        </w:rPr>
        <w:t xml:space="preserve"> </w:t>
      </w:r>
      <w:r w:rsidRPr="00382E0F">
        <w:rPr>
          <w:rFonts w:cs="Times New Roman"/>
          <w:szCs w:val="24"/>
        </w:rPr>
        <w:t>Catherine</w:t>
      </w:r>
      <w:r w:rsidR="007B5A2C">
        <w:rPr>
          <w:rFonts w:cs="Times New Roman"/>
          <w:szCs w:val="24"/>
        </w:rPr>
        <w:t xml:space="preserve"> </w:t>
      </w:r>
      <w:r w:rsidRPr="00382E0F">
        <w:rPr>
          <w:rFonts w:cs="Times New Roman"/>
          <w:szCs w:val="24"/>
        </w:rPr>
        <w:t>Hendrick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Manager,</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6" w:history="1">
        <w:r w:rsidRPr="00382E0F">
          <w:rPr>
            <w:rStyle w:val="Hyperlink"/>
            <w:rFonts w:cs="Times New Roman"/>
            <w:szCs w:val="24"/>
          </w:rPr>
          <w:t>chendricks@facs.org</w:t>
        </w:r>
      </w:hyperlink>
      <w:r w:rsidR="007B5A2C">
        <w:rPr>
          <w:rFonts w:cs="Times New Roman"/>
          <w:szCs w:val="24"/>
        </w:rPr>
        <w:t xml:space="preserve"> </w:t>
      </w:r>
      <w:r w:rsidRPr="00382E0F">
        <w:rPr>
          <w:rFonts w:cs="Times New Roman"/>
          <w:szCs w:val="24"/>
        </w:rPr>
        <w:t>or</w:t>
      </w:r>
      <w:r w:rsidR="007B5A2C">
        <w:rPr>
          <w:rFonts w:cs="Times New Roman"/>
          <w:szCs w:val="24"/>
        </w:rPr>
        <w:t xml:space="preserve"> </w:t>
      </w:r>
      <w:r w:rsidRPr="00382E0F">
        <w:rPr>
          <w:rFonts w:cs="Times New Roman"/>
          <w:szCs w:val="24"/>
        </w:rPr>
        <w:t>Cory</w:t>
      </w:r>
      <w:r w:rsidR="007B5A2C">
        <w:rPr>
          <w:rFonts w:cs="Times New Roman"/>
          <w:szCs w:val="24"/>
        </w:rPr>
        <w:t xml:space="preserve"> </w:t>
      </w:r>
      <w:r w:rsidRPr="00382E0F">
        <w:rPr>
          <w:rFonts w:cs="Times New Roman"/>
          <w:szCs w:val="24"/>
        </w:rPr>
        <w:t>Bloom,</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Associate,</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7" w:history="1">
        <w:r w:rsidRPr="00382E0F">
          <w:rPr>
            <w:rStyle w:val="Hyperlink"/>
            <w:rFonts w:cs="Times New Roman"/>
            <w:szCs w:val="24"/>
          </w:rPr>
          <w:t>cbloom@facs.org</w:t>
        </w:r>
      </w:hyperlink>
      <w:r w:rsidRPr="00382E0F">
        <w:rPr>
          <w:rFonts w:cs="Times New Roman"/>
          <w:szCs w:val="24"/>
        </w:rPr>
        <w:t>.</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Pr="00382E0F">
        <w:rPr>
          <w:rFonts w:cs="Times New Roman"/>
          <w:szCs w:val="24"/>
        </w:rPr>
        <w:t>view</w:t>
      </w:r>
      <w:r w:rsidR="007B5A2C">
        <w:rPr>
          <w:rFonts w:cs="Times New Roman"/>
          <w:szCs w:val="24"/>
        </w:rPr>
        <w:t xml:space="preserve"> </w:t>
      </w:r>
      <w:r w:rsidRPr="00382E0F">
        <w:rPr>
          <w:rFonts w:cs="Times New Roman"/>
          <w:szCs w:val="24"/>
        </w:rPr>
        <w:t>a</w:t>
      </w:r>
      <w:r w:rsidR="007B5A2C">
        <w:rPr>
          <w:rFonts w:cs="Times New Roman"/>
          <w:szCs w:val="24"/>
        </w:rPr>
        <w:t xml:space="preserve"> </w:t>
      </w:r>
      <w:r w:rsidRPr="00382E0F">
        <w:rPr>
          <w:rFonts w:cs="Times New Roman"/>
          <w:szCs w:val="24"/>
        </w:rPr>
        <w:t>complete</w:t>
      </w:r>
      <w:r w:rsidR="007B5A2C">
        <w:rPr>
          <w:rFonts w:cs="Times New Roman"/>
          <w:szCs w:val="24"/>
        </w:rPr>
        <w:t xml:space="preserve"> </w:t>
      </w:r>
      <w:r w:rsidRPr="00382E0F">
        <w:rPr>
          <w:rFonts w:cs="Times New Roman"/>
          <w:szCs w:val="24"/>
        </w:rPr>
        <w:t>list</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bills</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is</w:t>
      </w:r>
      <w:r w:rsidR="007B5A2C">
        <w:rPr>
          <w:rFonts w:cs="Times New Roman"/>
          <w:szCs w:val="24"/>
        </w:rPr>
        <w:t xml:space="preserve"> </w:t>
      </w:r>
      <w:r w:rsidRPr="00382E0F">
        <w:rPr>
          <w:rFonts w:cs="Times New Roman"/>
          <w:szCs w:val="24"/>
        </w:rPr>
        <w:t>tracking,</w:t>
      </w:r>
      <w:r w:rsidR="007B5A2C">
        <w:rPr>
          <w:rFonts w:cs="Times New Roman"/>
          <w:szCs w:val="24"/>
        </w:rPr>
        <w:t xml:space="preserve"> </w:t>
      </w:r>
      <w:r w:rsidRPr="00382E0F">
        <w:rPr>
          <w:rFonts w:cs="Times New Roman"/>
          <w:szCs w:val="24"/>
        </w:rPr>
        <w:t>visit</w:t>
      </w:r>
      <w:r w:rsidR="007B5A2C">
        <w:rPr>
          <w:rFonts w:cs="Times New Roman"/>
          <w:szCs w:val="24"/>
        </w:rPr>
        <w:t xml:space="preserve"> </w:t>
      </w:r>
      <w:r w:rsidRPr="00382E0F">
        <w:rPr>
          <w:rFonts w:cs="Times New Roman"/>
          <w:szCs w:val="24"/>
        </w:rPr>
        <w:t>our</w:t>
      </w:r>
      <w:r w:rsidR="007B5A2C">
        <w:rPr>
          <w:rFonts w:cs="Times New Roman"/>
          <w:szCs w:val="24"/>
        </w:rPr>
        <w:t xml:space="preserve"> </w:t>
      </w:r>
      <w:r w:rsidRPr="00382E0F">
        <w:rPr>
          <w:rFonts w:cs="Times New Roman"/>
          <w:szCs w:val="24"/>
        </w:rPr>
        <w:t>online</w:t>
      </w:r>
      <w:r w:rsidR="007B5A2C">
        <w:rPr>
          <w:rFonts w:cs="Times New Roman"/>
          <w:szCs w:val="24"/>
        </w:rPr>
        <w:t xml:space="preserve"> </w:t>
      </w:r>
      <w:hyperlink r:id="rId8" w:history="1">
        <w:r w:rsidRPr="00382E0F">
          <w:rPr>
            <w:rStyle w:val="Hyperlink"/>
            <w:rFonts w:cs="Times New Roman"/>
            <w:szCs w:val="24"/>
          </w:rPr>
          <w:t>State</w:t>
        </w:r>
        <w:r w:rsidR="007B5A2C">
          <w:rPr>
            <w:rStyle w:val="Hyperlink"/>
            <w:rFonts w:cs="Times New Roman"/>
            <w:szCs w:val="24"/>
          </w:rPr>
          <w:t xml:space="preserve"> </w:t>
        </w:r>
        <w:r w:rsidRPr="00382E0F">
          <w:rPr>
            <w:rStyle w:val="Hyperlink"/>
            <w:rFonts w:cs="Times New Roman"/>
            <w:szCs w:val="24"/>
          </w:rPr>
          <w:t>Legislative</w:t>
        </w:r>
        <w:r w:rsidR="007B5A2C">
          <w:rPr>
            <w:rStyle w:val="Hyperlink"/>
            <w:rFonts w:cs="Times New Roman"/>
            <w:szCs w:val="24"/>
          </w:rPr>
          <w:t xml:space="preserve"> </w:t>
        </w:r>
        <w:r w:rsidRPr="00382E0F">
          <w:rPr>
            <w:rStyle w:val="Hyperlink"/>
            <w:rFonts w:cs="Times New Roman"/>
            <w:szCs w:val="24"/>
          </w:rPr>
          <w:t>Tracker.</w:t>
        </w:r>
      </w:hyperlink>
    </w:p>
    <w:p w14:paraId="2C73DF25" w14:textId="77777777" w:rsidR="001F463E" w:rsidRPr="00382E0F" w:rsidRDefault="001F463E" w:rsidP="00EE3136">
      <w:pPr>
        <w:rPr>
          <w:rFonts w:cs="Times New Roman"/>
          <w:szCs w:val="24"/>
        </w:rPr>
      </w:pPr>
    </w:p>
    <w:p w14:paraId="74445AA4" w14:textId="18B046BB" w:rsidR="005F2591" w:rsidRPr="00382E0F" w:rsidRDefault="005F2591"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Pr="00382E0F">
        <w:rPr>
          <w:rFonts w:cs="Times New Roman"/>
          <w:b/>
          <w:bCs/>
          <w:szCs w:val="24"/>
          <w:u w:val="single"/>
        </w:rPr>
        <w:t>GRANT</w:t>
      </w:r>
      <w:r w:rsidR="007B5A2C">
        <w:rPr>
          <w:rFonts w:cs="Times New Roman"/>
          <w:b/>
          <w:bCs/>
          <w:szCs w:val="24"/>
          <w:u w:val="single"/>
        </w:rPr>
        <w:t xml:space="preserve"> </w:t>
      </w:r>
      <w:r w:rsidRPr="00382E0F">
        <w:rPr>
          <w:rFonts w:cs="Times New Roman"/>
          <w:b/>
          <w:bCs/>
          <w:szCs w:val="24"/>
          <w:u w:val="single"/>
        </w:rPr>
        <w:t>PROGRAM</w:t>
      </w:r>
    </w:p>
    <w:p w14:paraId="38B1D1CA" w14:textId="344E071D" w:rsidR="00672591" w:rsidRPr="00382E0F" w:rsidRDefault="005F2591" w:rsidP="00EE3136">
      <w:pPr>
        <w:rPr>
          <w:rFonts w:cs="Times New Roman"/>
          <w:bCs/>
          <w:szCs w:val="24"/>
        </w:rPr>
      </w:pPr>
      <w:r w:rsidRPr="00382E0F">
        <w:rPr>
          <w:rFonts w:cs="Times New Roman"/>
          <w:bCs/>
          <w:szCs w:val="24"/>
        </w:rPr>
        <w:t>State</w:t>
      </w:r>
      <w:r w:rsidR="007B5A2C">
        <w:rPr>
          <w:rFonts w:cs="Times New Roman"/>
          <w:bCs/>
          <w:szCs w:val="24"/>
        </w:rPr>
        <w:t xml:space="preserve"> </w:t>
      </w:r>
      <w:r w:rsidRPr="00382E0F">
        <w:rPr>
          <w:rFonts w:cs="Times New Roman"/>
          <w:bCs/>
          <w:szCs w:val="24"/>
        </w:rPr>
        <w:t>Chapters</w:t>
      </w:r>
      <w:r w:rsidR="007B5A2C">
        <w:rPr>
          <w:rFonts w:cs="Times New Roman"/>
          <w:bCs/>
          <w:szCs w:val="24"/>
        </w:rPr>
        <w:t xml:space="preserve"> </w:t>
      </w:r>
      <w:r w:rsidRPr="00382E0F">
        <w:rPr>
          <w:rFonts w:cs="Times New Roman"/>
          <w:bCs/>
          <w:szCs w:val="24"/>
        </w:rPr>
        <w:t>are</w:t>
      </w:r>
      <w:r w:rsidR="007B5A2C">
        <w:rPr>
          <w:rFonts w:cs="Times New Roman"/>
          <w:bCs/>
          <w:szCs w:val="24"/>
        </w:rPr>
        <w:t xml:space="preserve"> </w:t>
      </w:r>
      <w:r w:rsidRPr="00382E0F">
        <w:rPr>
          <w:rFonts w:cs="Times New Roman"/>
          <w:bCs/>
          <w:szCs w:val="24"/>
        </w:rPr>
        <w:t>eligibl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apply</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994CDD" w:rsidRPr="00382E0F">
        <w:rPr>
          <w:rFonts w:cs="Times New Roman"/>
          <w:bCs/>
          <w:szCs w:val="24"/>
        </w:rPr>
        <w:t>s</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ay</w:t>
      </w:r>
      <w:r w:rsidR="007B5A2C">
        <w:rPr>
          <w:rFonts w:cs="Times New Roman"/>
          <w:bCs/>
          <w:szCs w:val="24"/>
        </w:rPr>
        <w:t xml:space="preserve"> </w:t>
      </w:r>
      <w:r w:rsidRPr="00382E0F">
        <w:rPr>
          <w:rFonts w:cs="Times New Roman"/>
          <w:bCs/>
          <w:szCs w:val="24"/>
        </w:rPr>
        <w:t>use</w:t>
      </w:r>
      <w:r w:rsidR="007B5A2C">
        <w:rPr>
          <w:rFonts w:cs="Times New Roman"/>
          <w:bCs/>
          <w:szCs w:val="24"/>
        </w:rPr>
        <w:t xml:space="preserve"> </w:t>
      </w:r>
      <w:r w:rsidRPr="00382E0F">
        <w:rPr>
          <w:rFonts w:cs="Times New Roman"/>
          <w:bCs/>
          <w:szCs w:val="24"/>
        </w:rPr>
        <w:t>funds</w:t>
      </w:r>
      <w:r w:rsidR="007B5A2C">
        <w:rPr>
          <w:rFonts w:cs="Times New Roman"/>
          <w:bCs/>
          <w:szCs w:val="24"/>
        </w:rPr>
        <w:t xml:space="preserve"> </w:t>
      </w:r>
      <w:r w:rsidRPr="00382E0F">
        <w:rPr>
          <w:rFonts w:cs="Times New Roman"/>
          <w:bCs/>
          <w:szCs w:val="24"/>
        </w:rPr>
        <w:t>towards</w:t>
      </w:r>
      <w:r w:rsidR="007B5A2C">
        <w:rPr>
          <w:rFonts w:cs="Times New Roman"/>
          <w:bCs/>
          <w:szCs w:val="24"/>
        </w:rPr>
        <w:t xml:space="preserve"> </w:t>
      </w:r>
      <w:r w:rsidRPr="00382E0F">
        <w:rPr>
          <w:rFonts w:cs="Times New Roman"/>
          <w:bCs/>
          <w:szCs w:val="24"/>
        </w:rPr>
        <w:t>their</w:t>
      </w:r>
      <w:r w:rsidR="007B5A2C">
        <w:rPr>
          <w:rFonts w:cs="Times New Roman"/>
          <w:bCs/>
          <w:szCs w:val="24"/>
        </w:rPr>
        <w:t xml:space="preserve"> </w:t>
      </w:r>
      <w:r w:rsidRPr="00382E0F">
        <w:rPr>
          <w:rFonts w:cs="Times New Roman"/>
          <w:bCs/>
          <w:szCs w:val="24"/>
        </w:rPr>
        <w:t>annual</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day</w:t>
      </w:r>
      <w:r w:rsidR="00FB48B9" w:rsidRPr="00382E0F">
        <w:rPr>
          <w:rFonts w:cs="Times New Roman"/>
          <w:bCs/>
          <w:szCs w:val="24"/>
        </w:rPr>
        <w:t>,</w:t>
      </w:r>
      <w:r w:rsidR="007B5A2C">
        <w:rPr>
          <w:rFonts w:cs="Times New Roman"/>
          <w:bCs/>
          <w:szCs w:val="24"/>
        </w:rPr>
        <w:t xml:space="preserve"> </w:t>
      </w:r>
      <w:r w:rsidR="00FB48B9" w:rsidRPr="00382E0F">
        <w:rPr>
          <w:rFonts w:cs="Times New Roman"/>
          <w:bCs/>
          <w:szCs w:val="24"/>
        </w:rPr>
        <w:t>to</w:t>
      </w:r>
      <w:r w:rsidR="007B5A2C">
        <w:rPr>
          <w:rFonts w:cs="Times New Roman"/>
          <w:bCs/>
          <w:szCs w:val="24"/>
        </w:rPr>
        <w:t xml:space="preserve"> </w:t>
      </w:r>
      <w:r w:rsidR="00FB48B9" w:rsidRPr="00382E0F">
        <w:rPr>
          <w:rFonts w:cs="Times New Roman"/>
          <w:bCs/>
          <w:szCs w:val="24"/>
        </w:rPr>
        <w:t>hire</w:t>
      </w:r>
      <w:r w:rsidR="007B5A2C">
        <w:rPr>
          <w:rFonts w:cs="Times New Roman"/>
          <w:bCs/>
          <w:szCs w:val="24"/>
        </w:rPr>
        <w:t xml:space="preserve"> </w:t>
      </w:r>
      <w:r w:rsidR="00FB48B9" w:rsidRPr="00382E0F">
        <w:rPr>
          <w:rFonts w:cs="Times New Roman"/>
          <w:bCs/>
          <w:szCs w:val="24"/>
        </w:rPr>
        <w:t>a</w:t>
      </w:r>
      <w:r w:rsidR="007B5A2C">
        <w:rPr>
          <w:rFonts w:cs="Times New Roman"/>
          <w:bCs/>
          <w:szCs w:val="24"/>
        </w:rPr>
        <w:t xml:space="preserve"> </w:t>
      </w:r>
      <w:r w:rsidR="00FB48B9" w:rsidRPr="00382E0F">
        <w:rPr>
          <w:rFonts w:cs="Times New Roman"/>
          <w:bCs/>
          <w:szCs w:val="24"/>
        </w:rPr>
        <w:t>lobbyist,</w:t>
      </w:r>
      <w:r w:rsidR="007B5A2C">
        <w:rPr>
          <w:rFonts w:cs="Times New Roman"/>
          <w:bCs/>
          <w:szCs w:val="24"/>
        </w:rPr>
        <w:t xml:space="preserve"> </w:t>
      </w:r>
      <w:r w:rsidR="00FB48B9" w:rsidRPr="00382E0F">
        <w:rPr>
          <w:rFonts w:cs="Times New Roman"/>
          <w:bCs/>
          <w:szCs w:val="24"/>
        </w:rPr>
        <w:t>or</w:t>
      </w:r>
      <w:r w:rsidR="007B5A2C">
        <w:rPr>
          <w:rFonts w:cs="Times New Roman"/>
          <w:bCs/>
          <w:szCs w:val="24"/>
        </w:rPr>
        <w:t xml:space="preserve"> </w:t>
      </w:r>
      <w:r w:rsidR="00FB48B9" w:rsidRPr="00382E0F">
        <w:rPr>
          <w:rFonts w:cs="Times New Roman"/>
          <w:bCs/>
          <w:szCs w:val="24"/>
        </w:rPr>
        <w:t>other</w:t>
      </w:r>
      <w:r w:rsidR="007B5A2C">
        <w:rPr>
          <w:rFonts w:cs="Times New Roman"/>
          <w:bCs/>
          <w:szCs w:val="24"/>
        </w:rPr>
        <w:t xml:space="preserve"> </w:t>
      </w:r>
      <w:r w:rsidR="00FB48B9" w:rsidRPr="00382E0F">
        <w:rPr>
          <w:rFonts w:cs="Times New Roman"/>
          <w:bCs/>
          <w:szCs w:val="24"/>
        </w:rPr>
        <w:t>relevant</w:t>
      </w:r>
      <w:r w:rsidR="007B5A2C">
        <w:rPr>
          <w:rFonts w:cs="Times New Roman"/>
          <w:bCs/>
          <w:szCs w:val="24"/>
        </w:rPr>
        <w:t xml:space="preserve"> </w:t>
      </w:r>
      <w:r w:rsidR="00FB48B9" w:rsidRPr="00382E0F">
        <w:rPr>
          <w:rFonts w:cs="Times New Roman"/>
          <w:bCs/>
          <w:szCs w:val="24"/>
        </w:rPr>
        <w:t>advocacy</w:t>
      </w:r>
      <w:r w:rsidR="007B5A2C">
        <w:rPr>
          <w:rFonts w:cs="Times New Roman"/>
          <w:bCs/>
          <w:szCs w:val="24"/>
        </w:rPr>
        <w:t xml:space="preserve"> </w:t>
      </w:r>
      <w:r w:rsidR="00FB48B9" w:rsidRPr="00382E0F">
        <w:rPr>
          <w:rFonts w:cs="Times New Roman"/>
          <w:bCs/>
          <w:szCs w:val="24"/>
        </w:rPr>
        <w:t>functions</w:t>
      </w:r>
      <w:r w:rsidR="007B5A2C">
        <w:rPr>
          <w:rFonts w:cs="Times New Roman"/>
          <w:bCs/>
          <w:szCs w:val="24"/>
        </w:rPr>
        <w:t xml:space="preserve"> </w:t>
      </w:r>
      <w:r w:rsidR="00FB48B9" w:rsidRPr="00382E0F">
        <w:rPr>
          <w:rFonts w:cs="Times New Roman"/>
          <w:bCs/>
          <w:szCs w:val="24"/>
        </w:rPr>
        <w:t>such</w:t>
      </w:r>
      <w:r w:rsidR="007B5A2C">
        <w:rPr>
          <w:rFonts w:cs="Times New Roman"/>
          <w:bCs/>
          <w:szCs w:val="24"/>
        </w:rPr>
        <w:t xml:space="preserve"> </w:t>
      </w:r>
      <w:r w:rsidR="00FB48B9" w:rsidRPr="00382E0F">
        <w:rPr>
          <w:rFonts w:cs="Times New Roman"/>
          <w:bCs/>
          <w:szCs w:val="24"/>
        </w:rPr>
        <w:t>as</w:t>
      </w:r>
      <w:r w:rsidR="007B5A2C">
        <w:rPr>
          <w:rFonts w:cs="Times New Roman"/>
          <w:bCs/>
          <w:szCs w:val="24"/>
        </w:rPr>
        <w:t xml:space="preserve"> </w:t>
      </w:r>
      <w:r w:rsidRPr="00382E0F">
        <w:rPr>
          <w:rFonts w:cs="Times New Roman"/>
          <w:bCs/>
          <w:szCs w:val="24"/>
        </w:rPr>
        <w:t>travel</w:t>
      </w:r>
      <w:r w:rsidR="007B5A2C">
        <w:rPr>
          <w:rFonts w:cs="Times New Roman"/>
          <w:bCs/>
          <w:szCs w:val="24"/>
        </w:rPr>
        <w:t xml:space="preserve"> </w:t>
      </w:r>
      <w:r w:rsidRPr="00382E0F">
        <w:rPr>
          <w:rFonts w:cs="Times New Roman"/>
          <w:bCs/>
          <w:szCs w:val="24"/>
        </w:rPr>
        <w:t>costs</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members,</w:t>
      </w:r>
      <w:r w:rsidR="007B5A2C">
        <w:rPr>
          <w:rFonts w:cs="Times New Roman"/>
          <w:bCs/>
          <w:szCs w:val="24"/>
        </w:rPr>
        <w:t xml:space="preserve"> </w:t>
      </w:r>
      <w:r w:rsidRPr="00382E0F">
        <w:rPr>
          <w:rFonts w:cs="Times New Roman"/>
          <w:bCs/>
          <w:szCs w:val="24"/>
        </w:rPr>
        <w:t>catering,</w:t>
      </w:r>
      <w:r w:rsidR="007B5A2C">
        <w:rPr>
          <w:rFonts w:cs="Times New Roman"/>
          <w:bCs/>
          <w:szCs w:val="24"/>
        </w:rPr>
        <w:t xml:space="preserve"> </w:t>
      </w:r>
      <w:r w:rsidRPr="00382E0F">
        <w:rPr>
          <w:rFonts w:cs="Times New Roman"/>
          <w:bCs/>
          <w:szCs w:val="24"/>
        </w:rPr>
        <w:t>venue</w:t>
      </w:r>
      <w:r w:rsidR="007B5A2C">
        <w:rPr>
          <w:rFonts w:cs="Times New Roman"/>
          <w:bCs/>
          <w:szCs w:val="24"/>
        </w:rPr>
        <w:t xml:space="preserve"> </w:t>
      </w:r>
      <w:r w:rsidRPr="00382E0F">
        <w:rPr>
          <w:rFonts w:cs="Times New Roman"/>
          <w:bCs/>
          <w:szCs w:val="24"/>
        </w:rPr>
        <w:t>rentals,</w:t>
      </w:r>
      <w:r w:rsidR="007B5A2C">
        <w:rPr>
          <w:rFonts w:cs="Times New Roman"/>
          <w:bCs/>
          <w:szCs w:val="24"/>
        </w:rPr>
        <w:t xml:space="preserve"> </w:t>
      </w:r>
      <w:r w:rsidRPr="00382E0F">
        <w:rPr>
          <w:rFonts w:cs="Times New Roman"/>
          <w:bCs/>
          <w:szCs w:val="24"/>
        </w:rPr>
        <w:t>printing,</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learn</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information</w:t>
      </w:r>
      <w:r w:rsidR="007B5A2C">
        <w:rPr>
          <w:rFonts w:cs="Times New Roman"/>
          <w:bCs/>
          <w:szCs w:val="24"/>
        </w:rPr>
        <w:t xml:space="preserve"> </w:t>
      </w:r>
      <w:r w:rsidRPr="00382E0F">
        <w:rPr>
          <w:rFonts w:cs="Times New Roman"/>
          <w:bCs/>
          <w:szCs w:val="24"/>
        </w:rPr>
        <w:t>regarding</w:t>
      </w:r>
      <w:r w:rsidR="007B5A2C">
        <w:rPr>
          <w:rFonts w:cs="Times New Roman"/>
          <w:bCs/>
          <w:szCs w:val="24"/>
        </w:rPr>
        <w:t xml:space="preserve"> </w:t>
      </w:r>
      <w:r w:rsidRPr="00382E0F">
        <w:rPr>
          <w:rFonts w:cs="Times New Roman"/>
          <w:bCs/>
          <w:szCs w:val="24"/>
        </w:rPr>
        <w:t>the</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C2715B" w:rsidRPr="00382E0F">
        <w:rPr>
          <w:rFonts w:cs="Times New Roman"/>
          <w:bCs/>
          <w:szCs w:val="24"/>
        </w:rPr>
        <w:t>s</w:t>
      </w:r>
      <w:r w:rsidRPr="00382E0F">
        <w:rPr>
          <w:rFonts w:cs="Times New Roman"/>
          <w:bCs/>
          <w:szCs w:val="24"/>
        </w:rPr>
        <w:t>,</w:t>
      </w:r>
      <w:r w:rsidR="007B5A2C">
        <w:rPr>
          <w:rFonts w:cs="Times New Roman"/>
          <w:bCs/>
          <w:szCs w:val="24"/>
        </w:rPr>
        <w:t xml:space="preserve"> </w:t>
      </w:r>
      <w:r w:rsidR="002C335A" w:rsidRPr="00382E0F">
        <w:rPr>
          <w:rFonts w:cs="Times New Roman"/>
          <w:bCs/>
          <w:szCs w:val="24"/>
        </w:rPr>
        <w:t>apply</w:t>
      </w:r>
      <w:r w:rsidR="007B5A2C">
        <w:rPr>
          <w:rFonts w:cs="Times New Roman"/>
          <w:bCs/>
          <w:szCs w:val="24"/>
        </w:rPr>
        <w:t xml:space="preserve"> </w:t>
      </w:r>
      <w:hyperlink r:id="rId9" w:history="1">
        <w:r w:rsidRPr="00382E0F">
          <w:rPr>
            <w:rStyle w:val="Hyperlink"/>
            <w:rFonts w:cs="Times New Roman"/>
            <w:bCs/>
            <w:szCs w:val="24"/>
          </w:rPr>
          <w:t>here</w:t>
        </w:r>
      </w:hyperlink>
      <w:r w:rsidR="002C335A" w:rsidRPr="00382E0F">
        <w:rPr>
          <w:rFonts w:cs="Times New Roman"/>
          <w:bCs/>
          <w:szCs w:val="24"/>
        </w:rPr>
        <w:t>.</w:t>
      </w:r>
      <w:r w:rsidR="007B5A2C">
        <w:rPr>
          <w:rFonts w:cs="Times New Roman"/>
          <w:bCs/>
          <w:szCs w:val="24"/>
        </w:rPr>
        <w:t xml:space="preserve"> </w:t>
      </w:r>
    </w:p>
    <w:p w14:paraId="1BB96792" w14:textId="77777777" w:rsidR="00672591" w:rsidRPr="00382E0F" w:rsidRDefault="00672591" w:rsidP="00EE3136">
      <w:pPr>
        <w:rPr>
          <w:rFonts w:cs="Times New Roman"/>
          <w:szCs w:val="24"/>
        </w:rPr>
      </w:pPr>
    </w:p>
    <w:p w14:paraId="298FF42C" w14:textId="684F703D" w:rsidR="004B454A" w:rsidRPr="00382E0F" w:rsidRDefault="005E1816" w:rsidP="00EE3136">
      <w:pPr>
        <w:rPr>
          <w:rFonts w:cs="Times New Roman"/>
          <w:b/>
          <w:bCs/>
          <w:szCs w:val="24"/>
          <w:u w:val="single"/>
        </w:rPr>
      </w:pPr>
      <w:r w:rsidRPr="00382E0F">
        <w:rPr>
          <w:rFonts w:cs="Times New Roman"/>
          <w:b/>
          <w:bCs/>
          <w:szCs w:val="24"/>
          <w:u w:val="single"/>
        </w:rPr>
        <w:t>STATUS</w:t>
      </w:r>
      <w:r w:rsidR="007B5A2C">
        <w:rPr>
          <w:rFonts w:cs="Times New Roman"/>
          <w:b/>
          <w:bCs/>
          <w:szCs w:val="24"/>
          <w:u w:val="single"/>
        </w:rPr>
        <w:t xml:space="preserve"> </w:t>
      </w:r>
      <w:r w:rsidR="001F463E" w:rsidRPr="00382E0F">
        <w:rPr>
          <w:rFonts w:cs="Times New Roman"/>
          <w:b/>
          <w:bCs/>
          <w:szCs w:val="24"/>
          <w:u w:val="single"/>
        </w:rPr>
        <w:t>OF</w:t>
      </w:r>
      <w:r w:rsidR="007B5A2C">
        <w:rPr>
          <w:rFonts w:cs="Times New Roman"/>
          <w:b/>
          <w:bCs/>
          <w:szCs w:val="24"/>
          <w:u w:val="single"/>
        </w:rPr>
        <w:t xml:space="preserve"> </w:t>
      </w:r>
      <w:r w:rsidR="001F463E" w:rsidRPr="00382E0F">
        <w:rPr>
          <w:rFonts w:cs="Times New Roman"/>
          <w:b/>
          <w:bCs/>
          <w:szCs w:val="24"/>
          <w:u w:val="single"/>
        </w:rPr>
        <w:t>LEGISLATIVE</w:t>
      </w:r>
      <w:r w:rsidR="007B5A2C">
        <w:rPr>
          <w:rFonts w:cs="Times New Roman"/>
          <w:b/>
          <w:bCs/>
          <w:szCs w:val="24"/>
          <w:u w:val="single"/>
        </w:rPr>
        <w:t xml:space="preserve"> </w:t>
      </w:r>
      <w:r w:rsidR="001F463E" w:rsidRPr="00382E0F">
        <w:rPr>
          <w:rFonts w:cs="Times New Roman"/>
          <w:b/>
          <w:bCs/>
          <w:szCs w:val="24"/>
          <w:u w:val="single"/>
        </w:rPr>
        <w:t>SESSIONS</w:t>
      </w:r>
    </w:p>
    <w:p w14:paraId="1353C1FC" w14:textId="3F059206" w:rsidR="00D7180F" w:rsidRPr="00D7180F" w:rsidRDefault="00D7180F" w:rsidP="00D7180F">
      <w:r w:rsidRPr="00D7180F">
        <w:t>Legislative</w:t>
      </w:r>
      <w:r w:rsidR="007B5A2C">
        <w:t xml:space="preserve"> </w:t>
      </w:r>
      <w:r w:rsidRPr="00D7180F">
        <w:t>adjournments:</w:t>
      </w:r>
      <w:r w:rsidR="007B5A2C">
        <w:t xml:space="preserve"> </w:t>
      </w:r>
      <w:r w:rsidR="002C71BB">
        <w:t>Alabama</w:t>
      </w:r>
      <w:r w:rsidR="007B5A2C">
        <w:t xml:space="preserve"> </w:t>
      </w:r>
      <w:r w:rsidR="002C71BB">
        <w:t>(5/14);</w:t>
      </w:r>
      <w:r w:rsidR="00D03287">
        <w:t xml:space="preserve"> </w:t>
      </w:r>
      <w:r w:rsidR="00946A1E">
        <w:t>Alaska (5/20);</w:t>
      </w:r>
      <w:r w:rsidR="007B5A2C">
        <w:t xml:space="preserve"> </w:t>
      </w:r>
      <w:r w:rsidRPr="00D7180F">
        <w:t>Arkansas</w:t>
      </w:r>
      <w:r w:rsidR="007B5A2C">
        <w:t xml:space="preserve"> </w:t>
      </w:r>
      <w:r w:rsidRPr="00D7180F">
        <w:t>(5/5);</w:t>
      </w:r>
      <w:r w:rsidR="007B5A2C">
        <w:t xml:space="preserve"> </w:t>
      </w:r>
      <w:r w:rsidRPr="00D7180F">
        <w:t>Colorado</w:t>
      </w:r>
      <w:r w:rsidR="007B5A2C">
        <w:t xml:space="preserve"> </w:t>
      </w:r>
      <w:r w:rsidRPr="00D7180F">
        <w:t>(5/7);</w:t>
      </w:r>
      <w:r w:rsidR="00D03287">
        <w:t xml:space="preserve"> </w:t>
      </w:r>
      <w:r w:rsidR="00C438DE">
        <w:t>Connecticut (6/4);</w:t>
      </w:r>
      <w:r w:rsidR="007B5A2C">
        <w:t xml:space="preserve"> </w:t>
      </w:r>
      <w:r w:rsidRPr="00D7180F">
        <w:t>Georgia</w:t>
      </w:r>
      <w:r w:rsidR="007B5A2C">
        <w:t xml:space="preserve"> </w:t>
      </w:r>
      <w:r w:rsidRPr="00D7180F">
        <w:t>(4/4);</w:t>
      </w:r>
      <w:r w:rsidR="007B5A2C">
        <w:t xml:space="preserve"> </w:t>
      </w:r>
      <w:r w:rsidRPr="00D7180F">
        <w:t>Hawaii</w:t>
      </w:r>
      <w:r w:rsidR="007B5A2C">
        <w:t xml:space="preserve"> </w:t>
      </w:r>
      <w:r w:rsidRPr="00D7180F">
        <w:t>(5/2);</w:t>
      </w:r>
      <w:r w:rsidR="007B5A2C">
        <w:t xml:space="preserve"> </w:t>
      </w:r>
      <w:r w:rsidRPr="00D7180F">
        <w:t>Idaho</w:t>
      </w:r>
      <w:r w:rsidR="007B5A2C">
        <w:t xml:space="preserve"> </w:t>
      </w:r>
      <w:r w:rsidRPr="00D7180F">
        <w:t>(4/4);</w:t>
      </w:r>
      <w:r w:rsidR="00D03287">
        <w:t xml:space="preserve"> </w:t>
      </w:r>
      <w:r w:rsidR="00C438DE">
        <w:t>Illinois (5/31);</w:t>
      </w:r>
      <w:r w:rsidR="007B5A2C">
        <w:t xml:space="preserve"> </w:t>
      </w:r>
      <w:r w:rsidRPr="00D7180F">
        <w:t>Indiana</w:t>
      </w:r>
      <w:r w:rsidR="007B5A2C">
        <w:t xml:space="preserve"> </w:t>
      </w:r>
      <w:r w:rsidRPr="00D7180F">
        <w:t>(4/24);</w:t>
      </w:r>
      <w:r w:rsidR="007B5A2C">
        <w:t xml:space="preserve"> </w:t>
      </w:r>
      <w:r w:rsidR="002C71BB">
        <w:t>Iowa</w:t>
      </w:r>
      <w:r w:rsidR="007B5A2C">
        <w:t xml:space="preserve"> </w:t>
      </w:r>
      <w:r w:rsidR="002C71BB">
        <w:t>(5/14);</w:t>
      </w:r>
      <w:r w:rsidR="007B5A2C">
        <w:t xml:space="preserve"> </w:t>
      </w:r>
      <w:r w:rsidRPr="00D7180F">
        <w:t>Kansas</w:t>
      </w:r>
      <w:r w:rsidR="007B5A2C">
        <w:t xml:space="preserve"> </w:t>
      </w:r>
      <w:r w:rsidRPr="00D7180F">
        <w:t>(4/11);</w:t>
      </w:r>
      <w:r w:rsidR="007B5A2C">
        <w:t xml:space="preserve"> </w:t>
      </w:r>
      <w:r w:rsidRPr="00D7180F">
        <w:t>Kentucky</w:t>
      </w:r>
      <w:r w:rsidR="007B5A2C">
        <w:t xml:space="preserve"> </w:t>
      </w:r>
      <w:r w:rsidRPr="00D7180F">
        <w:t>(3/28);</w:t>
      </w:r>
      <w:r w:rsidR="007B5A2C">
        <w:t xml:space="preserve"> </w:t>
      </w:r>
      <w:r w:rsidR="007700E9">
        <w:t xml:space="preserve">Maine (3/21); </w:t>
      </w:r>
      <w:r w:rsidRPr="00D7180F">
        <w:t>Maryland</w:t>
      </w:r>
      <w:r w:rsidR="007B5A2C">
        <w:t xml:space="preserve"> </w:t>
      </w:r>
      <w:r w:rsidRPr="00D7180F">
        <w:t>(4/7);</w:t>
      </w:r>
      <w:r w:rsidR="00D03287">
        <w:t xml:space="preserve"> </w:t>
      </w:r>
      <w:r w:rsidR="00946A1E">
        <w:t>Minnesota (5/19);</w:t>
      </w:r>
      <w:r w:rsidR="007B5A2C">
        <w:t xml:space="preserve"> </w:t>
      </w:r>
      <w:r w:rsidRPr="00D7180F">
        <w:t>Mississippi</w:t>
      </w:r>
      <w:r w:rsidR="007B5A2C">
        <w:t xml:space="preserve"> </w:t>
      </w:r>
      <w:r w:rsidRPr="00D7180F">
        <w:t>(4/3);</w:t>
      </w:r>
      <w:r w:rsidR="00D03287">
        <w:t xml:space="preserve"> </w:t>
      </w:r>
      <w:r w:rsidR="00946A1E">
        <w:t>Missouri (5/15);</w:t>
      </w:r>
      <w:r w:rsidR="007B5A2C">
        <w:t xml:space="preserve"> </w:t>
      </w:r>
      <w:r w:rsidRPr="00D7180F">
        <w:t>Montana</w:t>
      </w:r>
      <w:r w:rsidR="007B5A2C">
        <w:t xml:space="preserve"> </w:t>
      </w:r>
      <w:r w:rsidRPr="00D7180F">
        <w:t>(4/30);</w:t>
      </w:r>
      <w:r w:rsidR="007B5A2C">
        <w:t xml:space="preserve"> </w:t>
      </w:r>
      <w:r w:rsidRPr="00D7180F">
        <w:t>New</w:t>
      </w:r>
      <w:r w:rsidR="007B5A2C">
        <w:t xml:space="preserve"> </w:t>
      </w:r>
      <w:r w:rsidRPr="00D7180F">
        <w:t>Mexico</w:t>
      </w:r>
      <w:r w:rsidR="007B5A2C">
        <w:t xml:space="preserve"> </w:t>
      </w:r>
      <w:r w:rsidRPr="00D7180F">
        <w:t>(3/22);</w:t>
      </w:r>
      <w:r w:rsidR="00D03287">
        <w:t xml:space="preserve"> </w:t>
      </w:r>
      <w:r w:rsidR="00C438DE">
        <w:t>Nevada (6/2);</w:t>
      </w:r>
      <w:r w:rsidR="007B5A2C">
        <w:t xml:space="preserve"> </w:t>
      </w:r>
      <w:r w:rsidRPr="00D7180F">
        <w:t>North</w:t>
      </w:r>
      <w:r w:rsidR="007B5A2C">
        <w:t xml:space="preserve"> </w:t>
      </w:r>
      <w:r w:rsidRPr="00D7180F">
        <w:t>Dakota</w:t>
      </w:r>
      <w:r w:rsidR="007B5A2C">
        <w:t xml:space="preserve"> </w:t>
      </w:r>
      <w:r w:rsidRPr="00D7180F">
        <w:t>(5/3);</w:t>
      </w:r>
      <w:r w:rsidR="00D03287">
        <w:t xml:space="preserve"> </w:t>
      </w:r>
      <w:r w:rsidR="00DE72F4">
        <w:t>Oklahoma (5/30);</w:t>
      </w:r>
      <w:r w:rsidR="007B5A2C">
        <w:t xml:space="preserve"> </w:t>
      </w:r>
      <w:r w:rsidRPr="00D7180F">
        <w:t>South</w:t>
      </w:r>
      <w:r w:rsidR="007B5A2C">
        <w:t xml:space="preserve"> </w:t>
      </w:r>
      <w:r w:rsidRPr="00D7180F">
        <w:t>Carolina</w:t>
      </w:r>
      <w:r w:rsidR="007B5A2C">
        <w:t xml:space="preserve"> </w:t>
      </w:r>
      <w:r w:rsidRPr="00D7180F">
        <w:t>(5/8);</w:t>
      </w:r>
      <w:r w:rsidR="007B5A2C">
        <w:t xml:space="preserve"> </w:t>
      </w:r>
      <w:r w:rsidRPr="00D7180F">
        <w:t>South</w:t>
      </w:r>
      <w:r w:rsidR="007B5A2C">
        <w:t xml:space="preserve"> </w:t>
      </w:r>
      <w:r w:rsidRPr="00D7180F">
        <w:t>Dakota</w:t>
      </w:r>
      <w:r w:rsidR="007B5A2C">
        <w:t xml:space="preserve"> </w:t>
      </w:r>
      <w:r w:rsidRPr="00D7180F">
        <w:t>(3/31);</w:t>
      </w:r>
      <w:r w:rsidR="007B5A2C">
        <w:t xml:space="preserve"> </w:t>
      </w:r>
      <w:r w:rsidRPr="00D7180F">
        <w:t>Tennessee</w:t>
      </w:r>
      <w:r w:rsidR="007B5A2C">
        <w:t xml:space="preserve"> </w:t>
      </w:r>
      <w:r w:rsidRPr="00D7180F">
        <w:t>(4/22);</w:t>
      </w:r>
      <w:r w:rsidR="007B5A2C">
        <w:t xml:space="preserve"> </w:t>
      </w:r>
      <w:r w:rsidR="00C438DE">
        <w:t>Texas (6/2);</w:t>
      </w:r>
      <w:r w:rsidR="00D03287">
        <w:t xml:space="preserve"> </w:t>
      </w:r>
      <w:r w:rsidRPr="00D7180F">
        <w:t>Utah</w:t>
      </w:r>
      <w:r w:rsidR="007B5A2C">
        <w:t xml:space="preserve"> </w:t>
      </w:r>
      <w:r w:rsidRPr="00D7180F">
        <w:t>(3/7);</w:t>
      </w:r>
      <w:r w:rsidR="007B5A2C">
        <w:t xml:space="preserve"> </w:t>
      </w:r>
      <w:r w:rsidR="00DE72F4">
        <w:t>Vermont (5/30);</w:t>
      </w:r>
      <w:r w:rsidRPr="00D7180F">
        <w:t>Virginia</w:t>
      </w:r>
      <w:r w:rsidR="007B5A2C">
        <w:t xml:space="preserve"> </w:t>
      </w:r>
      <w:r w:rsidRPr="00D7180F">
        <w:t>(2/22);</w:t>
      </w:r>
      <w:r w:rsidR="007B5A2C">
        <w:t xml:space="preserve"> </w:t>
      </w:r>
      <w:r w:rsidRPr="00D7180F">
        <w:t>Washington</w:t>
      </w:r>
      <w:r w:rsidR="007B5A2C">
        <w:t xml:space="preserve"> </w:t>
      </w:r>
      <w:r w:rsidRPr="00D7180F">
        <w:t>(4/27);</w:t>
      </w:r>
      <w:r w:rsidR="007B5A2C">
        <w:t xml:space="preserve"> </w:t>
      </w:r>
      <w:r w:rsidRPr="00D7180F">
        <w:t>West</w:t>
      </w:r>
      <w:r w:rsidR="007B5A2C">
        <w:t xml:space="preserve"> </w:t>
      </w:r>
      <w:r w:rsidRPr="00D7180F">
        <w:t>Virginia</w:t>
      </w:r>
      <w:r w:rsidR="007B5A2C">
        <w:t xml:space="preserve"> </w:t>
      </w:r>
      <w:r w:rsidRPr="00D7180F">
        <w:t>(4/12),</w:t>
      </w:r>
      <w:r w:rsidR="007B5A2C">
        <w:t xml:space="preserve"> </w:t>
      </w:r>
      <w:r w:rsidRPr="00D7180F">
        <w:t>and</w:t>
      </w:r>
      <w:r w:rsidR="007B5A2C">
        <w:t xml:space="preserve"> </w:t>
      </w:r>
      <w:r w:rsidRPr="00D7180F">
        <w:t>Wyoming</w:t>
      </w:r>
      <w:r w:rsidR="007B5A2C">
        <w:t xml:space="preserve"> </w:t>
      </w:r>
      <w:r w:rsidRPr="00D7180F">
        <w:t>(3/6).</w:t>
      </w:r>
    </w:p>
    <w:p w14:paraId="46671145" w14:textId="77777777" w:rsidR="00CF0887" w:rsidRPr="00382E0F" w:rsidRDefault="00CF0887" w:rsidP="00EE3136">
      <w:pPr>
        <w:rPr>
          <w:rFonts w:cs="Times New Roman"/>
          <w:szCs w:val="24"/>
        </w:rPr>
      </w:pPr>
    </w:p>
    <w:p w14:paraId="41E6ED19" w14:textId="1E86EBC3" w:rsidR="008C19BD" w:rsidRPr="00382E0F" w:rsidRDefault="005E1816" w:rsidP="00EE3136">
      <w:pPr>
        <w:rPr>
          <w:rFonts w:cs="Times New Roman"/>
          <w:b/>
          <w:bCs/>
          <w:szCs w:val="24"/>
          <w:u w:val="single"/>
        </w:rPr>
      </w:pPr>
      <w:r w:rsidRPr="00382E0F">
        <w:rPr>
          <w:rFonts w:cs="Times New Roman"/>
          <w:b/>
          <w:bCs/>
          <w:szCs w:val="24"/>
          <w:u w:val="single"/>
        </w:rPr>
        <w:t>LEGISLATIVE</w:t>
      </w:r>
      <w:r w:rsidR="007B5A2C">
        <w:rPr>
          <w:rFonts w:cs="Times New Roman"/>
          <w:b/>
          <w:bCs/>
          <w:szCs w:val="24"/>
          <w:u w:val="single"/>
        </w:rPr>
        <w:t xml:space="preserve"> </w:t>
      </w:r>
      <w:r w:rsidRPr="00382E0F">
        <w:rPr>
          <w:rFonts w:cs="Times New Roman"/>
          <w:b/>
          <w:bCs/>
          <w:szCs w:val="24"/>
          <w:u w:val="single"/>
        </w:rPr>
        <w:t>TRACKING</w:t>
      </w:r>
      <w:bookmarkEnd w:id="0"/>
    </w:p>
    <w:p w14:paraId="0F6B7F5B" w14:textId="38CCDACA" w:rsidR="00CF6A77" w:rsidRPr="00A813FB" w:rsidRDefault="00CF6A77" w:rsidP="00EC310E">
      <w:pPr>
        <w:rPr>
          <w:rFonts w:cs="Times New Roman"/>
          <w:b/>
          <w:bCs/>
          <w:szCs w:val="24"/>
        </w:rPr>
      </w:pPr>
      <w:r w:rsidRPr="00A813FB">
        <w:rPr>
          <w:rFonts w:cs="Times New Roman"/>
          <w:b/>
          <w:bCs/>
          <w:szCs w:val="24"/>
        </w:rPr>
        <w:t>COLORADO</w:t>
      </w:r>
    </w:p>
    <w:p w14:paraId="5BACEEAE" w14:textId="3927D762" w:rsidR="00CF6A77" w:rsidRPr="00A813FB" w:rsidRDefault="00CF6A77" w:rsidP="00EC310E">
      <w:pPr>
        <w:rPr>
          <w:rFonts w:cs="Times New Roman"/>
          <w:szCs w:val="24"/>
        </w:rPr>
      </w:pPr>
      <w:hyperlink r:id="rId10" w:history="1">
        <w:r w:rsidRPr="009427BA">
          <w:rPr>
            <w:rStyle w:val="Hyperlink"/>
            <w:rFonts w:cs="Times New Roman"/>
            <w:szCs w:val="24"/>
          </w:rPr>
          <w:t>SB 296</w:t>
        </w:r>
      </w:hyperlink>
      <w:r w:rsidRPr="009427BA">
        <w:rPr>
          <w:rFonts w:cs="Times New Roman"/>
          <w:szCs w:val="24"/>
        </w:rPr>
        <w:t xml:space="preserve"> – Cancer </w:t>
      </w:r>
      <w:r w:rsidRPr="009427BA">
        <w:rPr>
          <w:rFonts w:cs="Times New Roman"/>
          <w:b/>
          <w:bCs/>
          <w:color w:val="FF0000"/>
          <w:szCs w:val="24"/>
        </w:rPr>
        <w:t>ENACTED</w:t>
      </w:r>
    </w:p>
    <w:p w14:paraId="5B4BBDDC" w14:textId="7B95AEDC" w:rsidR="00CF6A77" w:rsidRPr="00A813FB" w:rsidRDefault="00CF6A77" w:rsidP="00EC310E">
      <w:pPr>
        <w:rPr>
          <w:rFonts w:cs="Times New Roman"/>
          <w:szCs w:val="24"/>
        </w:rPr>
      </w:pPr>
      <w:r w:rsidRPr="00A813FB">
        <w:rPr>
          <w:rFonts w:cs="Times New Roman"/>
          <w:szCs w:val="24"/>
        </w:rPr>
        <w:t xml:space="preserve">Introduced by Senator Dafna Jenet (D), SB 296 requires health insurers to provide no cost-sharing coverage for preventative, diagnostic, and supplemental breast cancer examinations for individuals with at least one risk factor for breast cancer. Governor Jared Polis (D) signed the bill into law May 29. </w:t>
      </w:r>
    </w:p>
    <w:p w14:paraId="331BD4BC" w14:textId="77777777" w:rsidR="00BA6E9B" w:rsidRPr="00A813FB" w:rsidRDefault="00BA6E9B" w:rsidP="00EC310E">
      <w:pPr>
        <w:rPr>
          <w:rFonts w:cs="Times New Roman"/>
          <w:szCs w:val="24"/>
        </w:rPr>
      </w:pPr>
    </w:p>
    <w:p w14:paraId="64CB19F5" w14:textId="6EE38133" w:rsidR="00BA6E9B" w:rsidRPr="00A813FB" w:rsidRDefault="00BA6E9B" w:rsidP="00EC310E">
      <w:pPr>
        <w:rPr>
          <w:rFonts w:cs="Times New Roman"/>
          <w:szCs w:val="24"/>
        </w:rPr>
      </w:pPr>
      <w:hyperlink r:id="rId11" w:history="1">
        <w:r w:rsidRPr="009427BA">
          <w:rPr>
            <w:rStyle w:val="Hyperlink"/>
            <w:rFonts w:cs="Times New Roman"/>
            <w:szCs w:val="24"/>
          </w:rPr>
          <w:t>SB 301</w:t>
        </w:r>
      </w:hyperlink>
      <w:r w:rsidRPr="009427BA">
        <w:rPr>
          <w:rFonts w:cs="Times New Roman"/>
          <w:szCs w:val="24"/>
        </w:rPr>
        <w:t xml:space="preserve"> – Prior Authorization </w:t>
      </w:r>
      <w:r w:rsidRPr="009427BA">
        <w:rPr>
          <w:rFonts w:cs="Times New Roman"/>
          <w:b/>
          <w:bCs/>
          <w:color w:val="FF0000"/>
          <w:szCs w:val="24"/>
        </w:rPr>
        <w:t>ENACTED</w:t>
      </w:r>
    </w:p>
    <w:p w14:paraId="13A66535" w14:textId="2A7A6904" w:rsidR="00CF6A77" w:rsidRPr="00A813FB" w:rsidRDefault="00BA6E9B" w:rsidP="00EC310E">
      <w:pPr>
        <w:rPr>
          <w:rFonts w:cs="Times New Roman"/>
          <w:szCs w:val="24"/>
        </w:rPr>
      </w:pPr>
      <w:r w:rsidRPr="00A813FB">
        <w:rPr>
          <w:rFonts w:cs="Times New Roman"/>
          <w:szCs w:val="24"/>
        </w:rPr>
        <w:lastRenderedPageBreak/>
        <w:t xml:space="preserve">Introduced by Senator Barbara Kirkmeyer (R), SB 301 allows health care providers to adjust the dose or frequency of a chronic maintenance drug without requiring prior authorization (PA); the drug must be previously approved, and the dose or frequency must not have been adjusted more than twice without PA; excludes opioids. Governor Jared Polis (D) signed the bill into law May 29. </w:t>
      </w:r>
    </w:p>
    <w:p w14:paraId="7ECDE57E" w14:textId="77777777" w:rsidR="00BA6E9B" w:rsidRDefault="00BA6E9B" w:rsidP="00EC310E">
      <w:pPr>
        <w:rPr>
          <w:rFonts w:cs="Times New Roman"/>
          <w:szCs w:val="24"/>
        </w:rPr>
      </w:pPr>
    </w:p>
    <w:p w14:paraId="3AAC50CD" w14:textId="6038BF10" w:rsidR="00B617DB" w:rsidRPr="00554E9E" w:rsidRDefault="00B617DB" w:rsidP="00EC310E">
      <w:pPr>
        <w:rPr>
          <w:rFonts w:cs="Times New Roman"/>
          <w:b/>
          <w:bCs/>
          <w:szCs w:val="24"/>
        </w:rPr>
      </w:pPr>
      <w:r w:rsidRPr="00554E9E">
        <w:rPr>
          <w:rFonts w:cs="Times New Roman"/>
          <w:b/>
          <w:bCs/>
          <w:szCs w:val="24"/>
        </w:rPr>
        <w:t>HAWAII</w:t>
      </w:r>
    </w:p>
    <w:p w14:paraId="08CA3F7F" w14:textId="04CF1F30" w:rsidR="00B617DB" w:rsidRPr="0023470A" w:rsidRDefault="00304A66" w:rsidP="00B617DB">
      <w:pPr>
        <w:rPr>
          <w:rFonts w:cs="Times New Roman"/>
          <w:szCs w:val="24"/>
        </w:rPr>
      </w:pPr>
      <w:hyperlink r:id="rId12" w:history="1">
        <w:r w:rsidRPr="00304A66">
          <w:rPr>
            <w:rStyle w:val="Hyperlink"/>
            <w:rFonts w:cs="Times New Roman"/>
            <w:szCs w:val="24"/>
          </w:rPr>
          <w:t>SB 1417</w:t>
        </w:r>
      </w:hyperlink>
      <w:r w:rsidR="00B617DB" w:rsidRPr="0023470A">
        <w:rPr>
          <w:rFonts w:cs="Times New Roman"/>
          <w:szCs w:val="24"/>
        </w:rPr>
        <w:t xml:space="preserve"> – Workplace Violence </w:t>
      </w:r>
      <w:r w:rsidR="00B617DB" w:rsidRPr="00554E9E">
        <w:rPr>
          <w:rFonts w:cs="Times New Roman"/>
          <w:b/>
          <w:bCs/>
          <w:color w:val="EE0000"/>
          <w:szCs w:val="24"/>
        </w:rPr>
        <w:t>ENACTED</w:t>
      </w:r>
    </w:p>
    <w:p w14:paraId="51F29565" w14:textId="20271978" w:rsidR="00B617DB" w:rsidRPr="0023470A" w:rsidRDefault="00B617DB" w:rsidP="00B617DB">
      <w:pPr>
        <w:rPr>
          <w:rFonts w:cs="Times New Roman"/>
          <w:szCs w:val="24"/>
        </w:rPr>
      </w:pPr>
      <w:r w:rsidRPr="0023470A">
        <w:rPr>
          <w:rFonts w:cs="Times New Roman"/>
          <w:szCs w:val="24"/>
        </w:rPr>
        <w:t xml:space="preserve">Introduced by Senator Ronald Kouchi (D), SB 1417 classifies harming a health care professional while in performance of their duties an assault in the second degree; makes terroristic threatening of a health care worker a charge of terroristic threatening in the first degree. </w:t>
      </w:r>
      <w:r>
        <w:rPr>
          <w:rFonts w:cs="Times New Roman"/>
          <w:szCs w:val="24"/>
        </w:rPr>
        <w:t xml:space="preserve">Governor Josh Green </w:t>
      </w:r>
      <w:r w:rsidR="00C706A3">
        <w:rPr>
          <w:rFonts w:cs="Times New Roman"/>
          <w:szCs w:val="24"/>
        </w:rPr>
        <w:t>(</w:t>
      </w:r>
      <w:r>
        <w:rPr>
          <w:rFonts w:cs="Times New Roman"/>
          <w:szCs w:val="24"/>
        </w:rPr>
        <w:t>D</w:t>
      </w:r>
      <w:r w:rsidR="00C706A3">
        <w:rPr>
          <w:rFonts w:cs="Times New Roman"/>
          <w:szCs w:val="24"/>
        </w:rPr>
        <w:t xml:space="preserve">) </w:t>
      </w:r>
      <w:r>
        <w:rPr>
          <w:rFonts w:cs="Times New Roman"/>
          <w:szCs w:val="24"/>
        </w:rPr>
        <w:t>signed the bill into law May 30</w:t>
      </w:r>
      <w:r w:rsidRPr="0023470A">
        <w:rPr>
          <w:rFonts w:cs="Times New Roman"/>
          <w:szCs w:val="24"/>
        </w:rPr>
        <w:t xml:space="preserve">. </w:t>
      </w:r>
    </w:p>
    <w:p w14:paraId="1D980383" w14:textId="77777777" w:rsidR="00B617DB" w:rsidRPr="00554E9E" w:rsidRDefault="00B617DB" w:rsidP="00EC310E">
      <w:pPr>
        <w:rPr>
          <w:rFonts w:cs="Times New Roman"/>
          <w:szCs w:val="24"/>
        </w:rPr>
      </w:pPr>
    </w:p>
    <w:p w14:paraId="261C2D54" w14:textId="2A016C59" w:rsidR="00CD2DAF" w:rsidRPr="00A813FB" w:rsidRDefault="00CD2DAF" w:rsidP="00EC310E">
      <w:pPr>
        <w:rPr>
          <w:rFonts w:cs="Times New Roman"/>
          <w:b/>
          <w:bCs/>
          <w:szCs w:val="24"/>
        </w:rPr>
      </w:pPr>
      <w:r w:rsidRPr="00A813FB">
        <w:rPr>
          <w:rFonts w:cs="Times New Roman"/>
          <w:b/>
          <w:bCs/>
          <w:szCs w:val="24"/>
        </w:rPr>
        <w:t>IOWA</w:t>
      </w:r>
    </w:p>
    <w:p w14:paraId="4B10F32B" w14:textId="0FBAD5C6" w:rsidR="00CD2DAF" w:rsidRPr="00A813FB" w:rsidRDefault="00CD2DAF" w:rsidP="00EC310E">
      <w:pPr>
        <w:rPr>
          <w:rFonts w:cs="Times New Roman"/>
          <w:szCs w:val="24"/>
        </w:rPr>
      </w:pPr>
      <w:hyperlink r:id="rId13" w:history="1">
        <w:r w:rsidRPr="00A813FB">
          <w:rPr>
            <w:rStyle w:val="Hyperlink"/>
            <w:rFonts w:cs="Times New Roman"/>
            <w:szCs w:val="24"/>
          </w:rPr>
          <w:t>HF 972</w:t>
        </w:r>
      </w:hyperlink>
      <w:r w:rsidRPr="00A813FB">
        <w:rPr>
          <w:rFonts w:cs="Times New Roman"/>
          <w:szCs w:val="24"/>
        </w:rPr>
        <w:t xml:space="preserve"> – Rural Health Workforce</w:t>
      </w:r>
      <w:r w:rsidR="000722F9" w:rsidRPr="00A813FB">
        <w:rPr>
          <w:rFonts w:cs="Times New Roman"/>
          <w:szCs w:val="24"/>
        </w:rPr>
        <w:t xml:space="preserve"> </w:t>
      </w:r>
      <w:r w:rsidR="000722F9" w:rsidRPr="00A813FB">
        <w:rPr>
          <w:rFonts w:cs="Times New Roman"/>
          <w:b/>
          <w:bCs/>
          <w:color w:val="FF0000"/>
          <w:szCs w:val="24"/>
        </w:rPr>
        <w:t>ENACTED</w:t>
      </w:r>
    </w:p>
    <w:p w14:paraId="3B6D2AC5" w14:textId="7E3F60E3" w:rsidR="00CD2DAF" w:rsidRPr="00A813FB" w:rsidRDefault="00CD2DAF" w:rsidP="00EC310E">
      <w:pPr>
        <w:rPr>
          <w:rFonts w:cs="Times New Roman"/>
          <w:szCs w:val="24"/>
        </w:rPr>
      </w:pPr>
      <w:bookmarkStart w:id="1" w:name="_Hlk199511891"/>
      <w:r w:rsidRPr="00A813FB">
        <w:rPr>
          <w:rFonts w:cs="Times New Roman"/>
          <w:szCs w:val="24"/>
        </w:rPr>
        <w:t xml:space="preserve">Introduced by the Appropriations Committee, HF 972 establishes an incentive program with income bonuses or loan repayments for physicians who practice in underserved areas; </w:t>
      </w:r>
      <w:r w:rsidR="000722F9" w:rsidRPr="00A813FB">
        <w:rPr>
          <w:rFonts w:cs="Times New Roman"/>
          <w:szCs w:val="24"/>
        </w:rPr>
        <w:t>applicants for the program must apply for either a loan repayment or an income bonus. Governor Kim Reynolds (R) signed the bill into law May 28</w:t>
      </w:r>
      <w:bookmarkEnd w:id="1"/>
      <w:r w:rsidR="000722F9" w:rsidRPr="00A813FB">
        <w:rPr>
          <w:rFonts w:cs="Times New Roman"/>
          <w:szCs w:val="24"/>
        </w:rPr>
        <w:t xml:space="preserve">. </w:t>
      </w:r>
    </w:p>
    <w:p w14:paraId="5E2C5176" w14:textId="131C27C5" w:rsidR="00B5141B" w:rsidRPr="00A813FB" w:rsidRDefault="00B5141B" w:rsidP="00EC310E">
      <w:pPr>
        <w:rPr>
          <w:rFonts w:cs="Times New Roman"/>
          <w:szCs w:val="24"/>
        </w:rPr>
      </w:pPr>
    </w:p>
    <w:p w14:paraId="11B63C49" w14:textId="3D301BA4" w:rsidR="009B1348" w:rsidRPr="00A813FB" w:rsidRDefault="009B1348" w:rsidP="00EC310E">
      <w:pPr>
        <w:rPr>
          <w:rFonts w:cs="Times New Roman"/>
          <w:b/>
          <w:bCs/>
          <w:szCs w:val="24"/>
        </w:rPr>
      </w:pPr>
      <w:r w:rsidRPr="00A813FB">
        <w:rPr>
          <w:rFonts w:cs="Times New Roman"/>
          <w:b/>
          <w:bCs/>
          <w:szCs w:val="24"/>
        </w:rPr>
        <w:t>LOUISIANA</w:t>
      </w:r>
    </w:p>
    <w:p w14:paraId="37DA1A97" w14:textId="0BC1C8C3" w:rsidR="009B1348" w:rsidRPr="00A813FB" w:rsidRDefault="009B1348" w:rsidP="00EC310E">
      <w:pPr>
        <w:rPr>
          <w:rFonts w:cs="Times New Roman"/>
          <w:b/>
          <w:bCs/>
          <w:szCs w:val="24"/>
        </w:rPr>
      </w:pPr>
      <w:hyperlink r:id="rId14" w:history="1">
        <w:r w:rsidRPr="009427BA">
          <w:rPr>
            <w:rStyle w:val="Hyperlink"/>
            <w:rFonts w:cs="Times New Roman"/>
            <w:szCs w:val="24"/>
          </w:rPr>
          <w:t>SR 98</w:t>
        </w:r>
      </w:hyperlink>
      <w:r w:rsidRPr="009427BA">
        <w:rPr>
          <w:rFonts w:cs="Times New Roman"/>
          <w:szCs w:val="24"/>
        </w:rPr>
        <w:t xml:space="preserve"> – Cancer</w:t>
      </w:r>
      <w:r w:rsidRPr="009427BA">
        <w:rPr>
          <w:rFonts w:cs="Times New Roman"/>
          <w:b/>
          <w:bCs/>
          <w:szCs w:val="24"/>
        </w:rPr>
        <w:t xml:space="preserve"> </w:t>
      </w:r>
      <w:r w:rsidRPr="009427BA">
        <w:rPr>
          <w:rFonts w:cs="Times New Roman"/>
          <w:b/>
          <w:bCs/>
          <w:color w:val="FF0000"/>
          <w:szCs w:val="24"/>
        </w:rPr>
        <w:t>ADOPTED</w:t>
      </w:r>
    </w:p>
    <w:p w14:paraId="08D2361F" w14:textId="56123419" w:rsidR="009B1348" w:rsidRPr="00A813FB" w:rsidRDefault="009B1348" w:rsidP="00EC310E">
      <w:pPr>
        <w:rPr>
          <w:rFonts w:cs="Times New Roman"/>
          <w:szCs w:val="24"/>
        </w:rPr>
      </w:pPr>
      <w:r w:rsidRPr="00A813FB">
        <w:rPr>
          <w:rFonts w:cs="Times New Roman"/>
          <w:szCs w:val="24"/>
        </w:rPr>
        <w:t xml:space="preserve">Introduced by Senator Beth Mizell (R), SR 98 requests the department of health to educate the public on lung cancer risk factors and to promote lung cancer screenings. The resolution was adopted by the </w:t>
      </w:r>
      <w:proofErr w:type="gramStart"/>
      <w:r w:rsidRPr="00A813FB">
        <w:rPr>
          <w:rFonts w:cs="Times New Roman"/>
          <w:szCs w:val="24"/>
        </w:rPr>
        <w:t>Senate</w:t>
      </w:r>
      <w:proofErr w:type="gramEnd"/>
      <w:r w:rsidRPr="00A813FB">
        <w:rPr>
          <w:rFonts w:cs="Times New Roman"/>
          <w:szCs w:val="24"/>
        </w:rPr>
        <w:t xml:space="preserve"> June 1. </w:t>
      </w:r>
    </w:p>
    <w:p w14:paraId="2C3C9139" w14:textId="77777777" w:rsidR="009B1348" w:rsidRPr="00A813FB" w:rsidRDefault="009B1348" w:rsidP="00EC310E">
      <w:pPr>
        <w:rPr>
          <w:rFonts w:cs="Times New Roman"/>
          <w:b/>
          <w:bCs/>
          <w:szCs w:val="24"/>
        </w:rPr>
      </w:pPr>
    </w:p>
    <w:p w14:paraId="6FC936A1" w14:textId="173375D8" w:rsidR="005C05AA" w:rsidRPr="00A813FB" w:rsidRDefault="005C05AA" w:rsidP="00EC310E">
      <w:pPr>
        <w:rPr>
          <w:rFonts w:cs="Times New Roman"/>
          <w:b/>
          <w:bCs/>
          <w:szCs w:val="24"/>
        </w:rPr>
      </w:pPr>
      <w:r w:rsidRPr="00A813FB">
        <w:rPr>
          <w:rFonts w:cs="Times New Roman"/>
          <w:b/>
          <w:bCs/>
          <w:szCs w:val="24"/>
        </w:rPr>
        <w:t>MAINE</w:t>
      </w:r>
    </w:p>
    <w:p w14:paraId="1769CBAF" w14:textId="0412F38D" w:rsidR="005C05AA" w:rsidRPr="00A813FB" w:rsidRDefault="005C05AA" w:rsidP="00EC310E">
      <w:pPr>
        <w:rPr>
          <w:rFonts w:cs="Times New Roman"/>
          <w:b/>
          <w:bCs/>
          <w:szCs w:val="24"/>
        </w:rPr>
      </w:pPr>
      <w:hyperlink r:id="rId15" w:history="1">
        <w:r w:rsidRPr="009427BA">
          <w:rPr>
            <w:rStyle w:val="Hyperlink"/>
            <w:rFonts w:cs="Times New Roman"/>
            <w:szCs w:val="24"/>
          </w:rPr>
          <w:t>LD 1128</w:t>
        </w:r>
      </w:hyperlink>
      <w:r w:rsidRPr="009427BA">
        <w:rPr>
          <w:rFonts w:cs="Times New Roman"/>
          <w:szCs w:val="24"/>
        </w:rPr>
        <w:t xml:space="preserve"> – Scope of Practice</w:t>
      </w:r>
      <w:r w:rsidRPr="009427BA">
        <w:rPr>
          <w:rFonts w:cs="Times New Roman"/>
          <w:b/>
          <w:bCs/>
          <w:szCs w:val="24"/>
        </w:rPr>
        <w:t xml:space="preserve"> </w:t>
      </w:r>
      <w:r w:rsidRPr="009427BA">
        <w:rPr>
          <w:rFonts w:cs="Times New Roman"/>
          <w:b/>
          <w:bCs/>
          <w:color w:val="FF0000"/>
          <w:szCs w:val="24"/>
        </w:rPr>
        <w:t>ENACTED</w:t>
      </w:r>
    </w:p>
    <w:p w14:paraId="144D5B8F" w14:textId="254756DD" w:rsidR="005C05AA" w:rsidRPr="00A813FB" w:rsidRDefault="005C05AA" w:rsidP="00EC310E">
      <w:pPr>
        <w:rPr>
          <w:rFonts w:cs="Times New Roman"/>
          <w:szCs w:val="24"/>
        </w:rPr>
      </w:pPr>
      <w:r w:rsidRPr="00A813FB">
        <w:rPr>
          <w:rFonts w:cs="Times New Roman"/>
          <w:szCs w:val="24"/>
        </w:rPr>
        <w:t>Introduced by Representative Cassie Julia (D), LD 1128 mandates naturopathic doctors establish a 12</w:t>
      </w:r>
      <w:r w:rsidR="00947DA8" w:rsidRPr="00A813FB">
        <w:rPr>
          <w:rFonts w:cs="Times New Roman"/>
          <w:szCs w:val="24"/>
        </w:rPr>
        <w:t>-</w:t>
      </w:r>
      <w:r w:rsidRPr="00A813FB">
        <w:rPr>
          <w:rFonts w:cs="Times New Roman"/>
          <w:szCs w:val="24"/>
        </w:rPr>
        <w:t xml:space="preserve">month collaborative relationship with a physician before prescribing non-controlled legend drugs. Governor Janet Mills (D) signed the bill into </w:t>
      </w:r>
      <w:proofErr w:type="gramStart"/>
      <w:r w:rsidRPr="00A813FB">
        <w:rPr>
          <w:rFonts w:cs="Times New Roman"/>
          <w:szCs w:val="24"/>
        </w:rPr>
        <w:t>law</w:t>
      </w:r>
      <w:proofErr w:type="gramEnd"/>
      <w:r w:rsidRPr="00A813FB">
        <w:rPr>
          <w:rFonts w:cs="Times New Roman"/>
          <w:szCs w:val="24"/>
        </w:rPr>
        <w:t xml:space="preserve"> May 30. </w:t>
      </w:r>
    </w:p>
    <w:p w14:paraId="148591EA" w14:textId="77777777" w:rsidR="005C05AA" w:rsidRPr="00A813FB" w:rsidRDefault="005C05AA" w:rsidP="00EC310E">
      <w:pPr>
        <w:rPr>
          <w:rFonts w:cs="Times New Roman"/>
          <w:b/>
          <w:bCs/>
          <w:szCs w:val="24"/>
        </w:rPr>
      </w:pPr>
    </w:p>
    <w:p w14:paraId="1398C466" w14:textId="1541B33B" w:rsidR="00F07C19" w:rsidRPr="00A813FB" w:rsidRDefault="00F07C19" w:rsidP="00EC310E">
      <w:pPr>
        <w:rPr>
          <w:rFonts w:cs="Times New Roman"/>
          <w:b/>
          <w:bCs/>
          <w:szCs w:val="24"/>
        </w:rPr>
      </w:pPr>
      <w:r w:rsidRPr="00A813FB">
        <w:rPr>
          <w:rFonts w:cs="Times New Roman"/>
          <w:b/>
          <w:bCs/>
          <w:szCs w:val="24"/>
        </w:rPr>
        <w:t>MISSISSIPPI</w:t>
      </w:r>
    </w:p>
    <w:p w14:paraId="094D60E8" w14:textId="7AFDB867" w:rsidR="0005339C" w:rsidRDefault="0005339C" w:rsidP="00EC310E">
      <w:pPr>
        <w:rPr>
          <w:rFonts w:cs="Times New Roman"/>
          <w:szCs w:val="24"/>
        </w:rPr>
      </w:pPr>
      <w:hyperlink r:id="rId16" w:history="1">
        <w:r w:rsidRPr="009427BA">
          <w:rPr>
            <w:rStyle w:val="Hyperlink"/>
            <w:rFonts w:cs="Times New Roman"/>
            <w:szCs w:val="24"/>
          </w:rPr>
          <w:t>HB 19</w:t>
        </w:r>
      </w:hyperlink>
      <w:r w:rsidRPr="009427BA">
        <w:rPr>
          <w:rFonts w:cs="Times New Roman"/>
          <w:szCs w:val="24"/>
        </w:rPr>
        <w:t xml:space="preserve"> – Trauma System Funding/Cancer</w:t>
      </w:r>
    </w:p>
    <w:p w14:paraId="17642446" w14:textId="38798423" w:rsidR="0005339C" w:rsidRDefault="0005339C" w:rsidP="00EC310E">
      <w:pPr>
        <w:rPr>
          <w:rFonts w:cs="Times New Roman"/>
          <w:szCs w:val="24"/>
        </w:rPr>
      </w:pPr>
      <w:r w:rsidRPr="0005339C">
        <w:rPr>
          <w:rFonts w:cs="Times New Roman"/>
          <w:szCs w:val="24"/>
        </w:rPr>
        <w:t>Introduced by Representative Clay Deweese (R), HB 19 allocates $250,000 to the breast and cervical cancer program; allocates $34,000,000 to the trauma care system; allows for the transfer of a portion of trauma care system funds for the development and implementation of an enhanced reimbursement fee program related to trauma care and services</w:t>
      </w:r>
      <w:r>
        <w:rPr>
          <w:rFonts w:cs="Times New Roman"/>
          <w:szCs w:val="24"/>
        </w:rPr>
        <w:t>. The bill was introduced in the House and referred to the Appropriations Committee.</w:t>
      </w:r>
    </w:p>
    <w:p w14:paraId="3E74F147" w14:textId="77777777" w:rsidR="00CF6A77" w:rsidRPr="00A813FB" w:rsidRDefault="00CF6A77" w:rsidP="00EC310E">
      <w:pPr>
        <w:rPr>
          <w:rFonts w:cs="Times New Roman"/>
          <w:szCs w:val="24"/>
        </w:rPr>
      </w:pPr>
    </w:p>
    <w:p w14:paraId="1C812B78" w14:textId="189781B6" w:rsidR="00CF6A77" w:rsidRPr="00A813FB" w:rsidRDefault="00CF6A77" w:rsidP="00EC310E">
      <w:pPr>
        <w:rPr>
          <w:rFonts w:cs="Times New Roman"/>
          <w:b/>
          <w:bCs/>
          <w:szCs w:val="24"/>
        </w:rPr>
      </w:pPr>
      <w:r w:rsidRPr="00A813FB">
        <w:rPr>
          <w:rFonts w:cs="Times New Roman"/>
          <w:b/>
          <w:bCs/>
          <w:szCs w:val="24"/>
        </w:rPr>
        <w:t>MONTANA</w:t>
      </w:r>
    </w:p>
    <w:p w14:paraId="2D34F20A" w14:textId="0694CF20" w:rsidR="003974D3" w:rsidRPr="009427BA" w:rsidRDefault="003974D3" w:rsidP="00EC310E">
      <w:pPr>
        <w:rPr>
          <w:rFonts w:cs="Times New Roman"/>
          <w:szCs w:val="24"/>
        </w:rPr>
      </w:pPr>
      <w:hyperlink r:id="rId17" w:history="1">
        <w:r w:rsidRPr="009427BA">
          <w:rPr>
            <w:rStyle w:val="Hyperlink"/>
            <w:rFonts w:cs="Times New Roman"/>
            <w:szCs w:val="24"/>
          </w:rPr>
          <w:t>SB 446</w:t>
        </w:r>
      </w:hyperlink>
      <w:r w:rsidRPr="009427BA">
        <w:rPr>
          <w:rFonts w:cs="Times New Roman"/>
          <w:szCs w:val="24"/>
        </w:rPr>
        <w:t xml:space="preserve"> – Prior Authorization </w:t>
      </w:r>
      <w:r w:rsidRPr="009427BA">
        <w:rPr>
          <w:rFonts w:cs="Times New Roman"/>
          <w:b/>
          <w:bCs/>
          <w:color w:val="FF0000"/>
          <w:szCs w:val="24"/>
        </w:rPr>
        <w:t>ENACTED</w:t>
      </w:r>
    </w:p>
    <w:p w14:paraId="3592C4CB" w14:textId="269A6FC7" w:rsidR="003974D3" w:rsidRPr="00A813FB" w:rsidRDefault="009427BA" w:rsidP="00EC310E">
      <w:pPr>
        <w:rPr>
          <w:rFonts w:cs="Times New Roman"/>
          <w:szCs w:val="24"/>
        </w:rPr>
      </w:pPr>
      <w:r w:rsidRPr="009427BA">
        <w:rPr>
          <w:rFonts w:cs="Times New Roman"/>
          <w:szCs w:val="24"/>
        </w:rPr>
        <w:t>Introduced by Senator Vince Ricci (R), SB 446 requires health insurers to use a state-licensed physician with a specialty relevant to the condition under review to make adverse determinations and grievance reviews.</w:t>
      </w:r>
      <w:r w:rsidR="003974D3" w:rsidRPr="00A813FB">
        <w:rPr>
          <w:rFonts w:cs="Times New Roman"/>
          <w:szCs w:val="24"/>
        </w:rPr>
        <w:t xml:space="preserve"> Governor Greg Gianforte (R) signed the bill into law May 16. </w:t>
      </w:r>
    </w:p>
    <w:p w14:paraId="2FA57A39" w14:textId="77777777" w:rsidR="003974D3" w:rsidRPr="00A813FB" w:rsidRDefault="003974D3" w:rsidP="00EC310E">
      <w:pPr>
        <w:rPr>
          <w:rFonts w:cs="Times New Roman"/>
          <w:szCs w:val="24"/>
          <w:highlight w:val="cyan"/>
        </w:rPr>
      </w:pPr>
    </w:p>
    <w:p w14:paraId="4F3ADD9D" w14:textId="7A60483F" w:rsidR="00CF6A77" w:rsidRPr="00A813FB" w:rsidRDefault="00CF6A77" w:rsidP="00EC310E">
      <w:pPr>
        <w:rPr>
          <w:rFonts w:cs="Times New Roman"/>
          <w:szCs w:val="24"/>
        </w:rPr>
      </w:pPr>
      <w:hyperlink r:id="rId18" w:history="1">
        <w:r w:rsidRPr="009427BA">
          <w:rPr>
            <w:rStyle w:val="Hyperlink"/>
            <w:rFonts w:cs="Times New Roman"/>
            <w:szCs w:val="24"/>
          </w:rPr>
          <w:t>SB 447</w:t>
        </w:r>
      </w:hyperlink>
      <w:r w:rsidRPr="009427BA">
        <w:rPr>
          <w:rFonts w:cs="Times New Roman"/>
          <w:szCs w:val="24"/>
        </w:rPr>
        <w:t xml:space="preserve"> – Prior Authorization </w:t>
      </w:r>
      <w:r w:rsidRPr="009427BA">
        <w:rPr>
          <w:rFonts w:cs="Times New Roman"/>
          <w:b/>
          <w:bCs/>
          <w:color w:val="FF0000"/>
          <w:szCs w:val="24"/>
        </w:rPr>
        <w:t>ENACTED</w:t>
      </w:r>
    </w:p>
    <w:p w14:paraId="695E5DE9" w14:textId="5DCE76C1" w:rsidR="00CF6A77" w:rsidRPr="00A813FB" w:rsidRDefault="00CF6A77" w:rsidP="00EC310E">
      <w:pPr>
        <w:rPr>
          <w:rFonts w:cs="Times New Roman"/>
          <w:szCs w:val="24"/>
        </w:rPr>
      </w:pPr>
      <w:r w:rsidRPr="00A813FB">
        <w:rPr>
          <w:rFonts w:cs="Times New Roman"/>
          <w:szCs w:val="24"/>
        </w:rPr>
        <w:t xml:space="preserve">Introduced by Senator Vince Ricci (R), SB 447 extends prior authorization (PA) approvals for chronic conditions for the duration of the condition; prohibits PA for generic drugs not classified as controlled substances; mandates adverse PA determinations be accompanied by a list of covered therapeutic alternatives; requires determinations to be made by a physician specializing in the relevant condition. Governor Greg Gianforte (R) signed the bill into law May 16. </w:t>
      </w:r>
    </w:p>
    <w:p w14:paraId="050BAF8E" w14:textId="77777777" w:rsidR="00F07C19" w:rsidRPr="00A813FB" w:rsidRDefault="00F07C19" w:rsidP="00EC310E">
      <w:pPr>
        <w:rPr>
          <w:rFonts w:cs="Times New Roman"/>
          <w:szCs w:val="24"/>
        </w:rPr>
      </w:pPr>
    </w:p>
    <w:p w14:paraId="34B54263" w14:textId="16D89C3C" w:rsidR="00B91659" w:rsidRPr="00A813FB" w:rsidRDefault="00B91659" w:rsidP="00EC310E">
      <w:pPr>
        <w:rPr>
          <w:rFonts w:cs="Times New Roman"/>
          <w:b/>
          <w:bCs/>
          <w:szCs w:val="24"/>
        </w:rPr>
      </w:pPr>
      <w:r w:rsidRPr="00A813FB">
        <w:rPr>
          <w:rFonts w:cs="Times New Roman"/>
          <w:b/>
          <w:bCs/>
          <w:szCs w:val="24"/>
        </w:rPr>
        <w:t>NEVADA</w:t>
      </w:r>
    </w:p>
    <w:bookmarkStart w:id="2" w:name="_Hlk193203810"/>
    <w:p w14:paraId="15CC459E" w14:textId="4C5927A7" w:rsidR="009B1348" w:rsidRPr="00A813FB" w:rsidRDefault="009B1348" w:rsidP="00B91659">
      <w:pPr>
        <w:rPr>
          <w:rFonts w:cs="Times New Roman"/>
          <w:szCs w:val="24"/>
        </w:rPr>
      </w:pPr>
      <w:r w:rsidRPr="009427BA">
        <w:rPr>
          <w:rFonts w:cs="Times New Roman"/>
          <w:szCs w:val="24"/>
        </w:rPr>
        <w:fldChar w:fldCharType="begin"/>
      </w:r>
      <w:r w:rsidRPr="009427BA">
        <w:rPr>
          <w:rFonts w:cs="Times New Roman"/>
          <w:szCs w:val="24"/>
        </w:rPr>
        <w:instrText>HYPERLINK "https://www.leg.state.nv.us/Session/83rd2025/Bills/SB/SB124_EN.pdf"</w:instrText>
      </w:r>
      <w:r w:rsidRPr="009427BA">
        <w:rPr>
          <w:rFonts w:cs="Times New Roman"/>
          <w:szCs w:val="24"/>
        </w:rPr>
      </w:r>
      <w:r w:rsidRPr="009427BA">
        <w:rPr>
          <w:rFonts w:cs="Times New Roman"/>
          <w:szCs w:val="24"/>
        </w:rPr>
        <w:fldChar w:fldCharType="separate"/>
      </w:r>
      <w:r w:rsidRPr="009427BA">
        <w:rPr>
          <w:rStyle w:val="Hyperlink"/>
          <w:rFonts w:cs="Times New Roman"/>
          <w:szCs w:val="24"/>
        </w:rPr>
        <w:t>SB 124</w:t>
      </w:r>
      <w:r w:rsidRPr="009427BA">
        <w:rPr>
          <w:rFonts w:cs="Times New Roman"/>
          <w:szCs w:val="24"/>
        </w:rPr>
        <w:fldChar w:fldCharType="end"/>
      </w:r>
      <w:r w:rsidRPr="009427BA">
        <w:rPr>
          <w:rFonts w:cs="Times New Roman"/>
          <w:szCs w:val="24"/>
        </w:rPr>
        <w:t xml:space="preserve"> – Licensure </w:t>
      </w:r>
      <w:r w:rsidRPr="009427BA">
        <w:rPr>
          <w:rFonts w:cs="Times New Roman"/>
          <w:b/>
          <w:bCs/>
          <w:color w:val="FF0000"/>
          <w:szCs w:val="24"/>
        </w:rPr>
        <w:t>ENACTED</w:t>
      </w:r>
    </w:p>
    <w:p w14:paraId="4E3D8FE2" w14:textId="665F8866" w:rsidR="009B1348" w:rsidRPr="00A813FB" w:rsidRDefault="009B1348" w:rsidP="00B91659">
      <w:pPr>
        <w:rPr>
          <w:rFonts w:cs="Times New Roman"/>
          <w:szCs w:val="24"/>
        </w:rPr>
      </w:pPr>
      <w:r w:rsidRPr="00A813FB">
        <w:rPr>
          <w:rFonts w:cs="Times New Roman"/>
          <w:szCs w:val="24"/>
        </w:rPr>
        <w:t>Introduced by Senator Fabian Donate (D), SB 124 allows graduates of qualified foreign medical schools who hold an unrestricted license from a foreign country to gain a limited license; after two years of full-time practice under the limited license and in good standing, the holder may apply for an unrestricted license. Governor Joe Lombardo (R) signed the bill into law May 30.</w:t>
      </w:r>
    </w:p>
    <w:p w14:paraId="474E5526" w14:textId="77777777" w:rsidR="009B1348" w:rsidRPr="00A813FB" w:rsidRDefault="009B1348" w:rsidP="00B91659">
      <w:pPr>
        <w:rPr>
          <w:rFonts w:cs="Times New Roman"/>
          <w:szCs w:val="24"/>
        </w:rPr>
      </w:pPr>
    </w:p>
    <w:p w14:paraId="60C24D91" w14:textId="58978175" w:rsidR="00B91659" w:rsidRPr="00A813FB" w:rsidRDefault="00B91659" w:rsidP="00B91659">
      <w:pPr>
        <w:rPr>
          <w:rFonts w:cs="Times New Roman"/>
          <w:szCs w:val="24"/>
        </w:rPr>
      </w:pPr>
      <w:hyperlink r:id="rId19" w:history="1">
        <w:r w:rsidRPr="00A813FB">
          <w:rPr>
            <w:rStyle w:val="Hyperlink"/>
            <w:rFonts w:cs="Times New Roman"/>
            <w:szCs w:val="24"/>
          </w:rPr>
          <w:t>SB 387</w:t>
        </w:r>
      </w:hyperlink>
      <w:r w:rsidRPr="00A813FB">
        <w:rPr>
          <w:rFonts w:cs="Times New Roman"/>
          <w:szCs w:val="24"/>
        </w:rPr>
        <w:t xml:space="preserve"> – Cancer </w:t>
      </w:r>
      <w:r w:rsidRPr="00A813FB">
        <w:rPr>
          <w:rFonts w:cs="Times New Roman"/>
          <w:b/>
          <w:bCs/>
          <w:color w:val="FF0000"/>
          <w:szCs w:val="24"/>
        </w:rPr>
        <w:t>ENACTED</w:t>
      </w:r>
    </w:p>
    <w:p w14:paraId="19269E00" w14:textId="6389764C" w:rsidR="00B91659" w:rsidRPr="00A813FB" w:rsidRDefault="00B91659" w:rsidP="00B91659">
      <w:pPr>
        <w:rPr>
          <w:rFonts w:cs="Times New Roman"/>
          <w:szCs w:val="24"/>
        </w:rPr>
      </w:pPr>
      <w:r w:rsidRPr="00A813FB">
        <w:rPr>
          <w:rFonts w:cs="Times New Roman"/>
          <w:szCs w:val="24"/>
        </w:rPr>
        <w:t>Introduced by Senator Roberta Lange (D), SB 387 requires health insurers to provide no cost-sharing annual lung cancer screenings using low-dose computed tomography for individuals aged 50 to 80 with a significant smoking history. Governor Joe Lombardo (R) signed the bill into law May 31</w:t>
      </w:r>
      <w:r w:rsidR="00D03287">
        <w:rPr>
          <w:rFonts w:cs="Times New Roman"/>
          <w:szCs w:val="24"/>
        </w:rPr>
        <w:t>.</w:t>
      </w:r>
      <w:r w:rsidRPr="00A813FB">
        <w:rPr>
          <w:rFonts w:cs="Times New Roman"/>
          <w:szCs w:val="24"/>
        </w:rPr>
        <w:t xml:space="preserve"> </w:t>
      </w:r>
    </w:p>
    <w:bookmarkEnd w:id="2"/>
    <w:p w14:paraId="6C7F7571" w14:textId="77777777" w:rsidR="00B91659" w:rsidRPr="00A813FB" w:rsidRDefault="00B91659" w:rsidP="00EC310E">
      <w:pPr>
        <w:rPr>
          <w:rFonts w:cs="Times New Roman"/>
          <w:szCs w:val="24"/>
        </w:rPr>
      </w:pPr>
    </w:p>
    <w:p w14:paraId="6374EB25" w14:textId="400AC473" w:rsidR="00632BAA" w:rsidRPr="005D1960" w:rsidRDefault="00FF6CE4" w:rsidP="00EC310E">
      <w:pPr>
        <w:rPr>
          <w:rFonts w:cs="Times New Roman"/>
          <w:b/>
          <w:bCs/>
          <w:szCs w:val="24"/>
        </w:rPr>
      </w:pPr>
      <w:r>
        <w:rPr>
          <w:rFonts w:cs="Times New Roman"/>
          <w:b/>
          <w:bCs/>
          <w:szCs w:val="24"/>
        </w:rPr>
        <w:t>NEW JERSEY</w:t>
      </w:r>
    </w:p>
    <w:bookmarkStart w:id="3" w:name="_Hlk199847468"/>
    <w:p w14:paraId="2CCDE8FB" w14:textId="0412E201" w:rsidR="00FF6CE4" w:rsidRPr="00FF6CE4" w:rsidRDefault="00FF6CE4" w:rsidP="00EC310E">
      <w:pPr>
        <w:rPr>
          <w:rFonts w:cs="Times New Roman"/>
          <w:szCs w:val="24"/>
        </w:rPr>
      </w:pPr>
      <w:r w:rsidRPr="009427BA">
        <w:rPr>
          <w:rFonts w:cs="Times New Roman"/>
          <w:szCs w:val="24"/>
        </w:rPr>
        <w:fldChar w:fldCharType="begin"/>
      </w:r>
      <w:r w:rsidRPr="009427BA">
        <w:rPr>
          <w:rFonts w:cs="Times New Roman"/>
          <w:szCs w:val="24"/>
        </w:rPr>
        <w:instrText>HYPERLINK "https://legiscan.com/NJ/research/S4544/2024"</w:instrText>
      </w:r>
      <w:r w:rsidRPr="009427BA">
        <w:rPr>
          <w:rFonts w:cs="Times New Roman"/>
          <w:szCs w:val="24"/>
        </w:rPr>
      </w:r>
      <w:r w:rsidRPr="009427BA">
        <w:rPr>
          <w:rFonts w:cs="Times New Roman"/>
          <w:szCs w:val="24"/>
        </w:rPr>
        <w:fldChar w:fldCharType="separate"/>
      </w:r>
      <w:r w:rsidRPr="009427BA">
        <w:rPr>
          <w:rStyle w:val="Hyperlink"/>
          <w:rFonts w:cs="Times New Roman"/>
          <w:szCs w:val="24"/>
        </w:rPr>
        <w:t>S 4544</w:t>
      </w:r>
      <w:r w:rsidRPr="009427BA">
        <w:rPr>
          <w:rFonts w:cs="Times New Roman"/>
          <w:szCs w:val="24"/>
        </w:rPr>
        <w:fldChar w:fldCharType="end"/>
      </w:r>
      <w:r w:rsidRPr="009427BA">
        <w:rPr>
          <w:rFonts w:cs="Times New Roman"/>
          <w:szCs w:val="24"/>
        </w:rPr>
        <w:t xml:space="preserve"> – Trauma</w:t>
      </w:r>
    </w:p>
    <w:p w14:paraId="0C1A9AE7" w14:textId="4817D2FD" w:rsidR="00FF6CE4" w:rsidRPr="00FF6CE4" w:rsidRDefault="00FF6CE4" w:rsidP="00EC310E">
      <w:pPr>
        <w:rPr>
          <w:rFonts w:cs="Times New Roman"/>
          <w:szCs w:val="24"/>
        </w:rPr>
      </w:pPr>
      <w:r w:rsidRPr="00FF6CE4">
        <w:rPr>
          <w:rFonts w:cs="Times New Roman"/>
          <w:szCs w:val="24"/>
        </w:rPr>
        <w:t xml:space="preserve">Introduced by Senator Kristin Corrado (R), S 4544 allows paramedics to administer blood products to patients in pre-hospital settings under medical oversight. The bill was introduced in the Senate and referred to the Health Committee. </w:t>
      </w:r>
    </w:p>
    <w:bookmarkEnd w:id="3"/>
    <w:p w14:paraId="64CD4AF8" w14:textId="77777777" w:rsidR="00FF6CE4" w:rsidRDefault="00FF6CE4" w:rsidP="00EC310E">
      <w:pPr>
        <w:rPr>
          <w:rFonts w:cs="Times New Roman"/>
          <w:b/>
          <w:bCs/>
          <w:szCs w:val="24"/>
        </w:rPr>
      </w:pPr>
    </w:p>
    <w:p w14:paraId="07B867EE" w14:textId="011ABA33" w:rsidR="00874320" w:rsidRDefault="009E4865" w:rsidP="00EC310E">
      <w:pPr>
        <w:rPr>
          <w:rFonts w:cs="Times New Roman"/>
          <w:szCs w:val="24"/>
        </w:rPr>
      </w:pPr>
      <w:r w:rsidRPr="00A813FB">
        <w:rPr>
          <w:rFonts w:cs="Times New Roman"/>
          <w:b/>
          <w:bCs/>
          <w:szCs w:val="24"/>
        </w:rPr>
        <w:t>NEW YORK</w:t>
      </w:r>
      <w:bookmarkStart w:id="4" w:name="_Hlk199511495"/>
    </w:p>
    <w:bookmarkStart w:id="5" w:name="_Hlk199847531"/>
    <w:p w14:paraId="38B77617" w14:textId="7D0FFA34" w:rsidR="00874320" w:rsidRDefault="00874320" w:rsidP="00EC310E">
      <w:pPr>
        <w:rPr>
          <w:rFonts w:cs="Times New Roman"/>
          <w:szCs w:val="24"/>
        </w:rPr>
      </w:pPr>
      <w:r w:rsidRPr="00554E9E">
        <w:rPr>
          <w:rFonts w:cs="Times New Roman"/>
          <w:szCs w:val="24"/>
        </w:rPr>
        <w:fldChar w:fldCharType="begin"/>
      </w:r>
      <w:r w:rsidRPr="00554E9E">
        <w:rPr>
          <w:rFonts w:cs="Times New Roman"/>
          <w:szCs w:val="24"/>
        </w:rPr>
        <w:instrText>HYPERLINK "https://legislation.nysenate.gov/pdf/bills/2025/A7562A"</w:instrText>
      </w:r>
      <w:r w:rsidRPr="00554E9E">
        <w:rPr>
          <w:rFonts w:cs="Times New Roman"/>
          <w:szCs w:val="24"/>
        </w:rPr>
      </w:r>
      <w:r w:rsidRPr="00554E9E">
        <w:rPr>
          <w:rFonts w:cs="Times New Roman"/>
          <w:szCs w:val="24"/>
        </w:rPr>
        <w:fldChar w:fldCharType="separate"/>
      </w:r>
      <w:r w:rsidRPr="00554E9E">
        <w:rPr>
          <w:rStyle w:val="Hyperlink"/>
          <w:rFonts w:cs="Times New Roman"/>
          <w:szCs w:val="24"/>
        </w:rPr>
        <w:t>A 7562A</w:t>
      </w:r>
      <w:r w:rsidRPr="00554E9E">
        <w:rPr>
          <w:rFonts w:cs="Times New Roman"/>
          <w:szCs w:val="24"/>
        </w:rPr>
        <w:fldChar w:fldCharType="end"/>
      </w:r>
      <w:r w:rsidRPr="00554E9E">
        <w:rPr>
          <w:rFonts w:cs="Times New Roman"/>
          <w:szCs w:val="24"/>
        </w:rPr>
        <w:t xml:space="preserve"> – Anesthesia</w:t>
      </w:r>
    </w:p>
    <w:p w14:paraId="3AD5BC3E" w14:textId="19AB6147" w:rsidR="00874320" w:rsidRPr="009B7DF0" w:rsidRDefault="009B732D" w:rsidP="00EC310E">
      <w:pPr>
        <w:rPr>
          <w:rFonts w:cs="Times New Roman"/>
          <w:szCs w:val="24"/>
        </w:rPr>
      </w:pPr>
      <w:r w:rsidRPr="009B732D">
        <w:rPr>
          <w:rFonts w:cs="Times New Roman"/>
          <w:szCs w:val="24"/>
        </w:rPr>
        <w:t xml:space="preserve">Introduced by Assemblymember Karines Reyes (D), A 7562A prohibits health insurers </w:t>
      </w:r>
      <w:r w:rsidR="007A0B40">
        <w:rPr>
          <w:rFonts w:cs="Times New Roman"/>
          <w:szCs w:val="24"/>
        </w:rPr>
        <w:t xml:space="preserve">from </w:t>
      </w:r>
      <w:r w:rsidRPr="009B732D">
        <w:rPr>
          <w:rFonts w:cs="Times New Roman"/>
          <w:szCs w:val="24"/>
        </w:rPr>
        <w:t>imposing any policy placing a time limit for the payment of anesthesia services provided during a medical procedure.</w:t>
      </w:r>
      <w:r>
        <w:rPr>
          <w:rFonts w:cs="Times New Roman"/>
          <w:szCs w:val="24"/>
        </w:rPr>
        <w:t xml:space="preserve"> </w:t>
      </w:r>
      <w:r w:rsidR="00874320">
        <w:rPr>
          <w:rFonts w:cs="Times New Roman"/>
          <w:szCs w:val="24"/>
        </w:rPr>
        <w:t xml:space="preserve">The bill was introduced in the Assembly and referred to the Insurance Committee. </w:t>
      </w:r>
    </w:p>
    <w:bookmarkEnd w:id="5"/>
    <w:p w14:paraId="20CA1F7C" w14:textId="77777777" w:rsidR="009B7DF0" w:rsidRDefault="009B7DF0" w:rsidP="00EC310E">
      <w:pPr>
        <w:rPr>
          <w:rFonts w:cs="Times New Roman"/>
          <w:szCs w:val="24"/>
          <w:highlight w:val="cyan"/>
        </w:rPr>
      </w:pPr>
    </w:p>
    <w:bookmarkStart w:id="6" w:name="_Hlk199847543"/>
    <w:p w14:paraId="22E5072E" w14:textId="04C1FB16" w:rsidR="009B7DF0" w:rsidRDefault="009B7DF0" w:rsidP="00EC310E">
      <w:pPr>
        <w:rPr>
          <w:rFonts w:cs="Times New Roman"/>
          <w:szCs w:val="24"/>
        </w:rPr>
      </w:pPr>
      <w:r w:rsidRPr="00554E9E">
        <w:rPr>
          <w:rFonts w:cs="Times New Roman"/>
          <w:szCs w:val="24"/>
        </w:rPr>
        <w:fldChar w:fldCharType="begin"/>
      </w:r>
      <w:r w:rsidRPr="00554E9E">
        <w:rPr>
          <w:rFonts w:cs="Times New Roman"/>
          <w:szCs w:val="24"/>
        </w:rPr>
        <w:instrText>HYPERLINK "https://legislation.nysenate.gov/pdf/bills/2025/A8755"</w:instrText>
      </w:r>
      <w:r w:rsidRPr="00554E9E">
        <w:rPr>
          <w:rFonts w:cs="Times New Roman"/>
          <w:szCs w:val="24"/>
        </w:rPr>
      </w:r>
      <w:r w:rsidRPr="00554E9E">
        <w:rPr>
          <w:rFonts w:cs="Times New Roman"/>
          <w:szCs w:val="24"/>
        </w:rPr>
        <w:fldChar w:fldCharType="separate"/>
      </w:r>
      <w:proofErr w:type="gramStart"/>
      <w:r w:rsidRPr="00554E9E">
        <w:rPr>
          <w:rStyle w:val="Hyperlink"/>
          <w:rFonts w:cs="Times New Roman"/>
          <w:szCs w:val="24"/>
        </w:rPr>
        <w:t>A</w:t>
      </w:r>
      <w:proofErr w:type="gramEnd"/>
      <w:r w:rsidRPr="00554E9E">
        <w:rPr>
          <w:rStyle w:val="Hyperlink"/>
          <w:rFonts w:cs="Times New Roman"/>
          <w:szCs w:val="24"/>
        </w:rPr>
        <w:t xml:space="preserve"> 8755</w:t>
      </w:r>
      <w:r w:rsidRPr="00554E9E">
        <w:rPr>
          <w:rFonts w:cs="Times New Roman"/>
          <w:szCs w:val="24"/>
        </w:rPr>
        <w:fldChar w:fldCharType="end"/>
      </w:r>
      <w:r w:rsidRPr="00554E9E">
        <w:rPr>
          <w:rFonts w:cs="Times New Roman"/>
          <w:szCs w:val="24"/>
        </w:rPr>
        <w:t xml:space="preserve"> – Cancer</w:t>
      </w:r>
    </w:p>
    <w:p w14:paraId="3831D4AB" w14:textId="5535C93E" w:rsidR="009B7DF0" w:rsidRDefault="009B7DF0" w:rsidP="00EC310E">
      <w:pPr>
        <w:rPr>
          <w:rFonts w:cs="Times New Roman"/>
          <w:szCs w:val="24"/>
        </w:rPr>
      </w:pPr>
      <w:r w:rsidRPr="009B7DF0">
        <w:rPr>
          <w:rFonts w:cs="Times New Roman"/>
          <w:szCs w:val="24"/>
        </w:rPr>
        <w:t xml:space="preserve">Introduced by Assemblymember Angelo Santabarbara (D), A 8755 requires health insurers to </w:t>
      </w:r>
      <w:r w:rsidR="007A0B40">
        <w:rPr>
          <w:rFonts w:cs="Times New Roman"/>
          <w:szCs w:val="24"/>
        </w:rPr>
        <w:t>cover</w:t>
      </w:r>
      <w:r w:rsidRPr="009B7DF0">
        <w:rPr>
          <w:rFonts w:cs="Times New Roman"/>
          <w:szCs w:val="24"/>
        </w:rPr>
        <w:t xml:space="preserve"> annual cancer screenings for retired firefighters, including digital rectal exams, cervical exam with pap test, breast exam, colonoscopies, mammograms, and low dose computed tomography; requires health insurers to cover costs related to diagnosis, cure, mitigation, treatment, and prevention of cancer.</w:t>
      </w:r>
      <w:r>
        <w:rPr>
          <w:rFonts w:cs="Times New Roman"/>
          <w:szCs w:val="24"/>
        </w:rPr>
        <w:t xml:space="preserve"> The bill was introduced in the Assembly and referred to the Insurance Committee. </w:t>
      </w:r>
    </w:p>
    <w:bookmarkEnd w:id="6"/>
    <w:p w14:paraId="10F040E5" w14:textId="77777777" w:rsidR="009B7DF0" w:rsidRDefault="009B7DF0" w:rsidP="00EC310E">
      <w:pPr>
        <w:rPr>
          <w:rFonts w:cs="Times New Roman"/>
          <w:szCs w:val="24"/>
        </w:rPr>
      </w:pPr>
    </w:p>
    <w:p w14:paraId="5FFD3535" w14:textId="475131CC" w:rsidR="009E4865" w:rsidRPr="00A813FB" w:rsidRDefault="009E4865" w:rsidP="00EC310E">
      <w:pPr>
        <w:rPr>
          <w:rFonts w:cs="Times New Roman"/>
          <w:szCs w:val="24"/>
        </w:rPr>
      </w:pPr>
      <w:hyperlink r:id="rId20" w:history="1">
        <w:r w:rsidRPr="00A813FB">
          <w:rPr>
            <w:rStyle w:val="Hyperlink"/>
            <w:rFonts w:cs="Times New Roman"/>
            <w:szCs w:val="24"/>
          </w:rPr>
          <w:t>K 616</w:t>
        </w:r>
      </w:hyperlink>
      <w:r w:rsidRPr="00A813FB">
        <w:rPr>
          <w:rFonts w:cs="Times New Roman"/>
          <w:szCs w:val="24"/>
        </w:rPr>
        <w:t xml:space="preserve"> – Cancer </w:t>
      </w:r>
      <w:r w:rsidRPr="00A813FB">
        <w:rPr>
          <w:rFonts w:cs="Times New Roman"/>
          <w:b/>
          <w:bCs/>
          <w:color w:val="FF0000"/>
          <w:szCs w:val="24"/>
        </w:rPr>
        <w:t>ADOPTED</w:t>
      </w:r>
    </w:p>
    <w:p w14:paraId="72B6558F" w14:textId="10513477" w:rsidR="009E4865" w:rsidRDefault="009E4865" w:rsidP="00EC310E">
      <w:pPr>
        <w:rPr>
          <w:rFonts w:cs="Times New Roman"/>
          <w:szCs w:val="24"/>
        </w:rPr>
      </w:pPr>
      <w:r w:rsidRPr="00A813FB">
        <w:rPr>
          <w:rFonts w:cs="Times New Roman"/>
          <w:szCs w:val="24"/>
        </w:rPr>
        <w:t xml:space="preserve">Introduced by Assemblymember Harvey Epstein (D), K 616 seeks to proclaim May 31, 2025, as no tobacco day to raise awareness about the health risks of tobacco, including heart disease and cancer. The resolution was adopted by the Assembly May 29. </w:t>
      </w:r>
    </w:p>
    <w:p w14:paraId="383717A7" w14:textId="77777777" w:rsidR="00311CEF" w:rsidRDefault="00311CEF" w:rsidP="00EC310E">
      <w:pPr>
        <w:rPr>
          <w:rFonts w:cs="Times New Roman"/>
          <w:szCs w:val="24"/>
        </w:rPr>
      </w:pPr>
    </w:p>
    <w:bookmarkStart w:id="7" w:name="_Hlk199847561"/>
    <w:p w14:paraId="0CCDE97E" w14:textId="0D44DA96" w:rsidR="00311CEF" w:rsidRDefault="00311CEF" w:rsidP="00EC310E">
      <w:pPr>
        <w:rPr>
          <w:rFonts w:cs="Times New Roman"/>
          <w:szCs w:val="24"/>
        </w:rPr>
      </w:pPr>
      <w:r w:rsidRPr="00554E9E">
        <w:rPr>
          <w:rFonts w:cs="Times New Roman"/>
          <w:szCs w:val="24"/>
        </w:rPr>
        <w:lastRenderedPageBreak/>
        <w:fldChar w:fldCharType="begin"/>
      </w:r>
      <w:r w:rsidRPr="00554E9E">
        <w:rPr>
          <w:rFonts w:cs="Times New Roman"/>
          <w:szCs w:val="24"/>
        </w:rPr>
        <w:instrText>HYPERLINK "https://legislation.nysenate.gov/pdf/bills/2025/S3820B"</w:instrText>
      </w:r>
      <w:r w:rsidRPr="00554E9E">
        <w:rPr>
          <w:rFonts w:cs="Times New Roman"/>
          <w:szCs w:val="24"/>
        </w:rPr>
      </w:r>
      <w:r w:rsidRPr="00554E9E">
        <w:rPr>
          <w:rFonts w:cs="Times New Roman"/>
          <w:szCs w:val="24"/>
        </w:rPr>
        <w:fldChar w:fldCharType="separate"/>
      </w:r>
      <w:r w:rsidRPr="00554E9E">
        <w:rPr>
          <w:rStyle w:val="Hyperlink"/>
          <w:rFonts w:cs="Times New Roman"/>
          <w:szCs w:val="24"/>
        </w:rPr>
        <w:t>S 3820B</w:t>
      </w:r>
      <w:r w:rsidRPr="00554E9E">
        <w:rPr>
          <w:rFonts w:cs="Times New Roman"/>
          <w:szCs w:val="24"/>
        </w:rPr>
        <w:fldChar w:fldCharType="end"/>
      </w:r>
      <w:r w:rsidRPr="00554E9E">
        <w:rPr>
          <w:rFonts w:cs="Times New Roman"/>
          <w:szCs w:val="24"/>
        </w:rPr>
        <w:t xml:space="preserve"> – Anesthesia</w:t>
      </w:r>
    </w:p>
    <w:p w14:paraId="317E5605" w14:textId="5E8FA650" w:rsidR="00311CEF" w:rsidRDefault="00311CEF" w:rsidP="00EC310E">
      <w:pPr>
        <w:rPr>
          <w:rFonts w:cs="Times New Roman"/>
          <w:szCs w:val="24"/>
        </w:rPr>
      </w:pPr>
      <w:r w:rsidRPr="00311CEF">
        <w:rPr>
          <w:rFonts w:cs="Times New Roman"/>
          <w:szCs w:val="24"/>
        </w:rPr>
        <w:t xml:space="preserve">Introduced by Senator Gustavo Rivera (D), S 3820B </w:t>
      </w:r>
      <w:r w:rsidR="007A0B40" w:rsidRPr="007A0B40">
        <w:rPr>
          <w:rFonts w:cs="Times New Roman"/>
          <w:szCs w:val="24"/>
        </w:rPr>
        <w:t>prohibits health insurers</w:t>
      </w:r>
      <w:r w:rsidR="007A0B40">
        <w:rPr>
          <w:rFonts w:cs="Times New Roman"/>
          <w:szCs w:val="24"/>
        </w:rPr>
        <w:t xml:space="preserve"> from</w:t>
      </w:r>
      <w:r w:rsidR="007A0B40" w:rsidRPr="007A0B40">
        <w:rPr>
          <w:rFonts w:cs="Times New Roman"/>
          <w:szCs w:val="24"/>
        </w:rPr>
        <w:t xml:space="preserve"> imposing any policy placing a time limit for the payment of anesthesia services provided during a medical procedure.</w:t>
      </w:r>
      <w:r w:rsidR="007A0B40">
        <w:rPr>
          <w:rFonts w:cs="Times New Roman"/>
          <w:szCs w:val="24"/>
        </w:rPr>
        <w:t xml:space="preserve"> </w:t>
      </w:r>
      <w:r>
        <w:rPr>
          <w:rFonts w:cs="Times New Roman"/>
          <w:szCs w:val="24"/>
        </w:rPr>
        <w:t xml:space="preserve">The bill was introduced in the Senate and referred to the Insurance Committee. </w:t>
      </w:r>
    </w:p>
    <w:p w14:paraId="40545176" w14:textId="2E848F90" w:rsidR="00184A65" w:rsidRDefault="00184A65" w:rsidP="00EC310E">
      <w:pPr>
        <w:rPr>
          <w:rFonts w:cs="Times New Roman"/>
          <w:szCs w:val="24"/>
        </w:rPr>
      </w:pPr>
      <w:bookmarkStart w:id="8" w:name="_Hlk199847599"/>
      <w:bookmarkEnd w:id="7"/>
    </w:p>
    <w:p w14:paraId="11CDC186" w14:textId="2E7DC9E6" w:rsidR="0010571F" w:rsidRPr="00554E9E" w:rsidRDefault="0010571F" w:rsidP="00EC310E">
      <w:pPr>
        <w:rPr>
          <w:rFonts w:cs="Times New Roman"/>
          <w:szCs w:val="24"/>
        </w:rPr>
      </w:pPr>
      <w:hyperlink r:id="rId21" w:history="1">
        <w:r w:rsidRPr="00560380">
          <w:rPr>
            <w:rStyle w:val="Hyperlink"/>
            <w:rFonts w:cs="Times New Roman"/>
            <w:szCs w:val="24"/>
          </w:rPr>
          <w:t>S 8335</w:t>
        </w:r>
      </w:hyperlink>
      <w:r w:rsidRPr="00560380">
        <w:rPr>
          <w:rFonts w:cs="Times New Roman"/>
          <w:szCs w:val="24"/>
        </w:rPr>
        <w:t xml:space="preserve"> – Licensure</w:t>
      </w:r>
    </w:p>
    <w:p w14:paraId="0A220B7B" w14:textId="03390713" w:rsidR="0010571F" w:rsidRPr="0010571F" w:rsidRDefault="00560380" w:rsidP="00EC310E">
      <w:pPr>
        <w:rPr>
          <w:rFonts w:cs="Times New Roman"/>
          <w:szCs w:val="24"/>
        </w:rPr>
      </w:pPr>
      <w:bookmarkStart w:id="9" w:name="_Hlk200624586"/>
      <w:r w:rsidRPr="00560380">
        <w:rPr>
          <w:rFonts w:cs="Times New Roman"/>
          <w:szCs w:val="24"/>
        </w:rPr>
        <w:t>Introduced by Senator Liz Krueger (D), S 8335 reduces the response time for licensees to respond to written communications from the department of health from thirty to ten days, failure to respond in this timeframe results in professional misconduct; expands misconduct to include harassment or intimidation of a patients caregiver or surrogate; establishes physicians practicing under a limited permit have validity during the life of the holder; requires licensees to notify the department within ten calendar days of having plead guilty, been found guilty, or been charged with a crime in any jurisdiction or of any event meeting the definitions of professional misconduct.</w:t>
      </w:r>
      <w:r>
        <w:rPr>
          <w:rFonts w:cs="Times New Roman"/>
          <w:szCs w:val="24"/>
        </w:rPr>
        <w:t xml:space="preserve"> </w:t>
      </w:r>
      <w:r w:rsidR="0010571F" w:rsidRPr="0010571F">
        <w:rPr>
          <w:rFonts w:cs="Times New Roman"/>
          <w:szCs w:val="24"/>
        </w:rPr>
        <w:t xml:space="preserve">The bill was introduced in the Senate and referred to the Rules Committee. </w:t>
      </w:r>
    </w:p>
    <w:bookmarkEnd w:id="9"/>
    <w:p w14:paraId="34C6406E" w14:textId="77777777" w:rsidR="0010571F" w:rsidRDefault="0010571F" w:rsidP="00EC310E">
      <w:pPr>
        <w:rPr>
          <w:rFonts w:cs="Times New Roman"/>
          <w:szCs w:val="24"/>
          <w:highlight w:val="cyan"/>
        </w:rPr>
      </w:pPr>
    </w:p>
    <w:p w14:paraId="22D4064E" w14:textId="1D85E59C" w:rsidR="00184A65" w:rsidRDefault="00184A65" w:rsidP="00EC310E">
      <w:pPr>
        <w:rPr>
          <w:rFonts w:cs="Times New Roman"/>
          <w:szCs w:val="24"/>
        </w:rPr>
      </w:pPr>
      <w:hyperlink r:id="rId22" w:history="1">
        <w:r w:rsidRPr="00554E9E">
          <w:rPr>
            <w:rStyle w:val="Hyperlink"/>
            <w:rFonts w:cs="Times New Roman"/>
            <w:szCs w:val="24"/>
          </w:rPr>
          <w:t>S 8341</w:t>
        </w:r>
      </w:hyperlink>
      <w:r w:rsidRPr="00554E9E">
        <w:rPr>
          <w:rFonts w:cs="Times New Roman"/>
          <w:szCs w:val="24"/>
        </w:rPr>
        <w:t xml:space="preserve"> – Licensure</w:t>
      </w:r>
    </w:p>
    <w:p w14:paraId="58444CDC" w14:textId="008464C2" w:rsidR="00184A65" w:rsidRPr="00A813FB" w:rsidRDefault="00184A65" w:rsidP="00EC310E">
      <w:pPr>
        <w:rPr>
          <w:rFonts w:cs="Times New Roman"/>
          <w:szCs w:val="24"/>
        </w:rPr>
      </w:pPr>
      <w:r w:rsidRPr="00184A65">
        <w:rPr>
          <w:rFonts w:cs="Times New Roman"/>
          <w:szCs w:val="24"/>
        </w:rPr>
        <w:t>Introduced by Senator Toby Stavisky (D), S 8341 creates a three-year pilot program allowing out-of-state licensed medical professionals to practice temporarily in-state underserved areas; applicants must be licensed and in good standing in another state or territory and must practice under the supervision of a licensed physician.</w:t>
      </w:r>
      <w:r>
        <w:rPr>
          <w:rFonts w:cs="Times New Roman"/>
          <w:szCs w:val="24"/>
        </w:rPr>
        <w:t xml:space="preserve"> The bill was introduced in the Senate and referred to the Rules Committee. </w:t>
      </w:r>
    </w:p>
    <w:bookmarkEnd w:id="4"/>
    <w:bookmarkEnd w:id="8"/>
    <w:p w14:paraId="35314CF3" w14:textId="77777777" w:rsidR="009E4865" w:rsidRPr="00A813FB" w:rsidRDefault="009E4865" w:rsidP="00EC310E">
      <w:pPr>
        <w:rPr>
          <w:rFonts w:cs="Times New Roman"/>
          <w:szCs w:val="24"/>
        </w:rPr>
      </w:pPr>
    </w:p>
    <w:p w14:paraId="7E84BA63" w14:textId="1BD3C29D" w:rsidR="007B3CF2" w:rsidRDefault="00F07C19" w:rsidP="00EC310E">
      <w:pPr>
        <w:rPr>
          <w:rFonts w:cs="Times New Roman"/>
          <w:szCs w:val="24"/>
        </w:rPr>
      </w:pPr>
      <w:r w:rsidRPr="00A813FB">
        <w:rPr>
          <w:rFonts w:cs="Times New Roman"/>
          <w:b/>
          <w:bCs/>
          <w:szCs w:val="24"/>
        </w:rPr>
        <w:t xml:space="preserve">OHIO </w:t>
      </w:r>
      <w:bookmarkStart w:id="10" w:name="_Hlk199511519"/>
    </w:p>
    <w:p w14:paraId="766A61E7" w14:textId="6749350A" w:rsidR="00F07C19" w:rsidRPr="00A813FB" w:rsidRDefault="00F07C19" w:rsidP="00EC310E">
      <w:pPr>
        <w:rPr>
          <w:rFonts w:cs="Times New Roman"/>
          <w:szCs w:val="24"/>
        </w:rPr>
      </w:pPr>
      <w:hyperlink r:id="rId23" w:history="1">
        <w:r w:rsidRPr="00560380">
          <w:rPr>
            <w:rStyle w:val="Hyperlink"/>
            <w:rFonts w:cs="Times New Roman"/>
            <w:szCs w:val="24"/>
          </w:rPr>
          <w:t>SB 209</w:t>
        </w:r>
      </w:hyperlink>
      <w:r w:rsidRPr="00560380">
        <w:rPr>
          <w:rFonts w:cs="Times New Roman"/>
          <w:szCs w:val="24"/>
        </w:rPr>
        <w:t xml:space="preserve"> – Licensure/Criminalization</w:t>
      </w:r>
    </w:p>
    <w:p w14:paraId="64374378" w14:textId="60F07567" w:rsidR="00F07C19" w:rsidRPr="00A813FB" w:rsidRDefault="00F07C19" w:rsidP="00EC310E">
      <w:pPr>
        <w:rPr>
          <w:rFonts w:cs="Times New Roman"/>
          <w:szCs w:val="24"/>
        </w:rPr>
      </w:pPr>
      <w:r w:rsidRPr="00A813FB">
        <w:rPr>
          <w:rFonts w:cs="Times New Roman"/>
          <w:szCs w:val="24"/>
        </w:rPr>
        <w:t xml:space="preserve">Introduced by Senator Al Cutrona (R), SB 209 prohibits any agency or licensing board from disciplining a health care professional for publicly expressing an opinion regarding the safety, risks, benefits, or efficacy of a drug, including a drug prescribed for off-label use and informing a patient of safety concerns or risks </w:t>
      </w:r>
      <w:r w:rsidR="005C02DA" w:rsidRPr="00A813FB">
        <w:rPr>
          <w:rFonts w:cs="Times New Roman"/>
          <w:szCs w:val="24"/>
        </w:rPr>
        <w:t>which</w:t>
      </w:r>
      <w:r w:rsidRPr="00A813FB">
        <w:rPr>
          <w:rFonts w:cs="Times New Roman"/>
          <w:szCs w:val="24"/>
        </w:rPr>
        <w:t xml:space="preserve"> may be associated with a drug</w:t>
      </w:r>
      <w:r w:rsidR="00BD4C3D" w:rsidRPr="00A813FB">
        <w:rPr>
          <w:rFonts w:cs="Times New Roman"/>
          <w:szCs w:val="24"/>
        </w:rPr>
        <w:t>;</w:t>
      </w:r>
      <w:r w:rsidR="00B14A2F">
        <w:rPr>
          <w:rFonts w:cs="Times New Roman"/>
          <w:szCs w:val="24"/>
        </w:rPr>
        <w:t xml:space="preserve"> </w:t>
      </w:r>
      <w:r w:rsidR="00BD4C3D" w:rsidRPr="00A813FB">
        <w:rPr>
          <w:rFonts w:cs="Times New Roman"/>
          <w:szCs w:val="24"/>
        </w:rPr>
        <w:t>not include a patient under a health professional’s care in a private setting</w:t>
      </w:r>
      <w:r w:rsidRPr="00A813FB">
        <w:rPr>
          <w:rFonts w:cs="Times New Roman"/>
          <w:szCs w:val="24"/>
        </w:rPr>
        <w:t xml:space="preserve">. The bill was introduced in the Senate and referred to the Health Committee. </w:t>
      </w:r>
    </w:p>
    <w:bookmarkEnd w:id="10"/>
    <w:p w14:paraId="3A1C8273" w14:textId="77777777" w:rsidR="00F07C19" w:rsidRPr="00A813FB" w:rsidRDefault="00F07C19" w:rsidP="00EC310E">
      <w:pPr>
        <w:rPr>
          <w:rFonts w:cs="Times New Roman"/>
          <w:b/>
          <w:bCs/>
          <w:szCs w:val="24"/>
        </w:rPr>
      </w:pPr>
    </w:p>
    <w:p w14:paraId="11CFEC7F" w14:textId="01CB02CE" w:rsidR="00CF62EE" w:rsidRPr="00A813FB" w:rsidRDefault="0064540E" w:rsidP="00EC310E">
      <w:pPr>
        <w:rPr>
          <w:rFonts w:cs="Times New Roman"/>
          <w:b/>
          <w:bCs/>
          <w:szCs w:val="24"/>
        </w:rPr>
      </w:pPr>
      <w:r w:rsidRPr="00A813FB">
        <w:rPr>
          <w:rFonts w:cs="Times New Roman"/>
          <w:b/>
          <w:bCs/>
          <w:szCs w:val="24"/>
        </w:rPr>
        <w:t>OKLAHOMA</w:t>
      </w:r>
    </w:p>
    <w:bookmarkStart w:id="11" w:name="_Hlk199511987"/>
    <w:p w14:paraId="7D5C6D3E" w14:textId="27E6A54B" w:rsidR="00B12CFC" w:rsidRPr="00A813FB" w:rsidRDefault="00B12CFC" w:rsidP="00EC310E">
      <w:pPr>
        <w:rPr>
          <w:rFonts w:cs="Times New Roman"/>
          <w:szCs w:val="24"/>
        </w:rPr>
      </w:pPr>
      <w:r w:rsidRPr="00A813FB">
        <w:rPr>
          <w:rFonts w:cs="Times New Roman"/>
          <w:szCs w:val="24"/>
        </w:rPr>
        <w:fldChar w:fldCharType="begin"/>
      </w:r>
      <w:r w:rsidRPr="00A813FB">
        <w:rPr>
          <w:rFonts w:cs="Times New Roman"/>
          <w:szCs w:val="24"/>
        </w:rPr>
        <w:instrText>HYPERLINK "https://www.oklegislature.gov/cf_pdf/2025-26%20ENR/hB/HB1389%20ENR.PDF"</w:instrText>
      </w:r>
      <w:r w:rsidRPr="00A813FB">
        <w:rPr>
          <w:rFonts w:cs="Times New Roman"/>
          <w:szCs w:val="24"/>
        </w:rPr>
      </w:r>
      <w:r w:rsidRPr="00A813FB">
        <w:rPr>
          <w:rFonts w:cs="Times New Roman"/>
          <w:szCs w:val="24"/>
        </w:rPr>
        <w:fldChar w:fldCharType="separate"/>
      </w:r>
      <w:r w:rsidRPr="00A813FB">
        <w:rPr>
          <w:rStyle w:val="Hyperlink"/>
          <w:rFonts w:cs="Times New Roman"/>
          <w:szCs w:val="24"/>
        </w:rPr>
        <w:t>HB 1389</w:t>
      </w:r>
      <w:r w:rsidRPr="00A813FB">
        <w:rPr>
          <w:rFonts w:cs="Times New Roman"/>
          <w:szCs w:val="24"/>
        </w:rPr>
        <w:fldChar w:fldCharType="end"/>
      </w:r>
      <w:r w:rsidRPr="00A813FB">
        <w:rPr>
          <w:rFonts w:cs="Times New Roman"/>
          <w:szCs w:val="24"/>
        </w:rPr>
        <w:t xml:space="preserve"> – Cancer </w:t>
      </w:r>
      <w:r w:rsidRPr="00A813FB">
        <w:rPr>
          <w:rFonts w:cs="Times New Roman"/>
          <w:b/>
          <w:bCs/>
          <w:color w:val="FF0000"/>
          <w:szCs w:val="24"/>
        </w:rPr>
        <w:t>ENACTED</w:t>
      </w:r>
    </w:p>
    <w:p w14:paraId="3B2ECC03" w14:textId="3174C783" w:rsidR="00B12CFC" w:rsidRPr="00A813FB" w:rsidRDefault="00B12CFC" w:rsidP="00EC310E">
      <w:pPr>
        <w:rPr>
          <w:rFonts w:cs="Times New Roman"/>
          <w:szCs w:val="24"/>
        </w:rPr>
      </w:pPr>
      <w:r w:rsidRPr="00A813FB">
        <w:rPr>
          <w:rFonts w:cs="Times New Roman"/>
          <w:szCs w:val="24"/>
        </w:rPr>
        <w:t xml:space="preserve">Introduced by Representative Melissa Provenzano (D), HB 1389 requires health insurers to </w:t>
      </w:r>
      <w:r w:rsidR="00BD4C3D" w:rsidRPr="00A813FB">
        <w:rPr>
          <w:rFonts w:cs="Times New Roman"/>
          <w:szCs w:val="24"/>
        </w:rPr>
        <w:t xml:space="preserve">provide </w:t>
      </w:r>
      <w:r w:rsidRPr="00A813FB">
        <w:rPr>
          <w:rFonts w:cs="Times New Roman"/>
          <w:szCs w:val="24"/>
        </w:rPr>
        <w:t>no cost</w:t>
      </w:r>
      <w:r w:rsidR="00BD4C3D" w:rsidRPr="00A813FB">
        <w:rPr>
          <w:rFonts w:cs="Times New Roman"/>
          <w:szCs w:val="24"/>
        </w:rPr>
        <w:t>-</w:t>
      </w:r>
      <w:r w:rsidRPr="00A813FB">
        <w:rPr>
          <w:rFonts w:cs="Times New Roman"/>
          <w:szCs w:val="24"/>
        </w:rPr>
        <w:t>sharing breast cancer screenings, including breast magnetic resonance imaging, breast ultrasound, and molecular breast imaging; screenings every five years for women aged 35 to 39 and annually for women aged 40 and older. Governor Kevin Stitt signed the bill into law May 29.</w:t>
      </w:r>
    </w:p>
    <w:bookmarkEnd w:id="11"/>
    <w:p w14:paraId="08432F43" w14:textId="77777777" w:rsidR="00B12CFC" w:rsidRPr="00A813FB" w:rsidRDefault="00B12CFC" w:rsidP="00EC310E">
      <w:pPr>
        <w:rPr>
          <w:rFonts w:cs="Times New Roman"/>
          <w:szCs w:val="24"/>
          <w:highlight w:val="yellow"/>
        </w:rPr>
      </w:pPr>
    </w:p>
    <w:bookmarkStart w:id="12" w:name="_Hlk199512010"/>
    <w:p w14:paraId="7AB6929E" w14:textId="5DD7CF0B" w:rsidR="007D1A08" w:rsidRPr="00A813FB" w:rsidRDefault="007D1A08" w:rsidP="00EC310E">
      <w:pPr>
        <w:rPr>
          <w:rFonts w:cs="Times New Roman"/>
          <w:szCs w:val="24"/>
        </w:rPr>
      </w:pPr>
      <w:r w:rsidRPr="00A813FB">
        <w:rPr>
          <w:rFonts w:cs="Times New Roman"/>
          <w:szCs w:val="24"/>
        </w:rPr>
        <w:fldChar w:fldCharType="begin"/>
      </w:r>
      <w:r w:rsidRPr="00A813FB">
        <w:rPr>
          <w:rFonts w:cs="Times New Roman"/>
          <w:szCs w:val="24"/>
        </w:rPr>
        <w:instrText>HYPERLINK "https://www.oklegislature.gov/cf_pdf/2025-26%20ENR/hB/HB1808%20ENR.PDF"</w:instrText>
      </w:r>
      <w:r w:rsidRPr="00A813FB">
        <w:rPr>
          <w:rFonts w:cs="Times New Roman"/>
          <w:szCs w:val="24"/>
        </w:rPr>
      </w:r>
      <w:r w:rsidRPr="00A813FB">
        <w:rPr>
          <w:rFonts w:cs="Times New Roman"/>
          <w:szCs w:val="24"/>
        </w:rPr>
        <w:fldChar w:fldCharType="separate"/>
      </w:r>
      <w:r w:rsidRPr="00A813FB">
        <w:rPr>
          <w:rStyle w:val="Hyperlink"/>
          <w:rFonts w:cs="Times New Roman"/>
          <w:szCs w:val="24"/>
        </w:rPr>
        <w:t>HB 1808</w:t>
      </w:r>
      <w:r w:rsidRPr="00A813FB">
        <w:rPr>
          <w:rFonts w:cs="Times New Roman"/>
          <w:szCs w:val="24"/>
        </w:rPr>
        <w:fldChar w:fldCharType="end"/>
      </w:r>
      <w:r w:rsidRPr="00A813FB">
        <w:rPr>
          <w:rFonts w:cs="Times New Roman"/>
          <w:szCs w:val="24"/>
        </w:rPr>
        <w:t xml:space="preserve"> – Step-Therapy </w:t>
      </w:r>
      <w:r w:rsidRPr="00A813FB">
        <w:rPr>
          <w:rFonts w:cs="Times New Roman"/>
          <w:b/>
          <w:bCs/>
          <w:color w:val="FF0000"/>
          <w:szCs w:val="24"/>
        </w:rPr>
        <w:t>ENACTED</w:t>
      </w:r>
    </w:p>
    <w:p w14:paraId="00EDB7EA" w14:textId="17D1B8AF" w:rsidR="007D1A08" w:rsidRPr="00A813FB" w:rsidRDefault="007D1A08" w:rsidP="007D1A08">
      <w:pPr>
        <w:rPr>
          <w:rFonts w:cs="Times New Roman"/>
          <w:szCs w:val="24"/>
        </w:rPr>
      </w:pPr>
      <w:r w:rsidRPr="00A813FB">
        <w:rPr>
          <w:rFonts w:cs="Times New Roman"/>
          <w:szCs w:val="24"/>
        </w:rPr>
        <w:t>Introduced by Representative Carl Newton (R), HB 1808 requires health insurers to provide exceptions to step-therapy protocols; establishes standards for health care contracts, requiring transparency in compensation, policies, and policy changes; requires urgent prior authorization (PA) requests determinations within twenty-four hours, non-urgent requests within two days; PA for treatment and medications are valid for the course of the treatment or at least one year. The bill became law without Governor Kevin Stitt</w:t>
      </w:r>
      <w:r w:rsidR="00C706A3">
        <w:rPr>
          <w:rFonts w:cs="Times New Roman"/>
          <w:szCs w:val="24"/>
        </w:rPr>
        <w:t>’s</w:t>
      </w:r>
      <w:r w:rsidRPr="00A813FB">
        <w:rPr>
          <w:rFonts w:cs="Times New Roman"/>
          <w:szCs w:val="24"/>
        </w:rPr>
        <w:t xml:space="preserve"> (R)</w:t>
      </w:r>
      <w:r w:rsidR="00C706A3">
        <w:rPr>
          <w:rFonts w:cs="Times New Roman"/>
          <w:szCs w:val="24"/>
        </w:rPr>
        <w:t xml:space="preserve"> signature</w:t>
      </w:r>
      <w:r w:rsidRPr="00A813FB">
        <w:rPr>
          <w:rFonts w:cs="Times New Roman"/>
          <w:szCs w:val="24"/>
        </w:rPr>
        <w:t xml:space="preserve"> May 29.</w:t>
      </w:r>
      <w:bookmarkEnd w:id="12"/>
    </w:p>
    <w:p w14:paraId="7AD15A7B" w14:textId="77777777" w:rsidR="007D1A08" w:rsidRPr="00A813FB" w:rsidRDefault="007D1A08" w:rsidP="00EC310E">
      <w:pPr>
        <w:rPr>
          <w:rFonts w:cs="Times New Roman"/>
          <w:szCs w:val="24"/>
          <w:highlight w:val="yellow"/>
        </w:rPr>
      </w:pPr>
    </w:p>
    <w:bookmarkStart w:id="13" w:name="_Hlk199512028"/>
    <w:p w14:paraId="52A7A9A0" w14:textId="4923BB32" w:rsidR="0064540E" w:rsidRPr="00A813FB" w:rsidRDefault="0064540E" w:rsidP="00EC310E">
      <w:pPr>
        <w:rPr>
          <w:rFonts w:cs="Times New Roman"/>
          <w:szCs w:val="24"/>
        </w:rPr>
      </w:pPr>
      <w:r w:rsidRPr="00A813FB">
        <w:rPr>
          <w:rFonts w:cs="Times New Roman"/>
          <w:szCs w:val="24"/>
        </w:rPr>
        <w:fldChar w:fldCharType="begin"/>
      </w:r>
      <w:r w:rsidRPr="00A813FB">
        <w:rPr>
          <w:rFonts w:cs="Times New Roman"/>
          <w:szCs w:val="24"/>
        </w:rPr>
        <w:instrText>HYPERLINK "https://www.oklegislature.gov/cf_pdf/2025-26%20ENR/hB/HB2298%20ENR.PDF"</w:instrText>
      </w:r>
      <w:r w:rsidRPr="00A813FB">
        <w:rPr>
          <w:rFonts w:cs="Times New Roman"/>
          <w:szCs w:val="24"/>
        </w:rPr>
      </w:r>
      <w:r w:rsidRPr="00A813FB">
        <w:rPr>
          <w:rFonts w:cs="Times New Roman"/>
          <w:szCs w:val="24"/>
        </w:rPr>
        <w:fldChar w:fldCharType="separate"/>
      </w:r>
      <w:r w:rsidRPr="00A813FB">
        <w:rPr>
          <w:rStyle w:val="Hyperlink"/>
          <w:rFonts w:cs="Times New Roman"/>
          <w:szCs w:val="24"/>
        </w:rPr>
        <w:t>HB 2298</w:t>
      </w:r>
      <w:r w:rsidRPr="00A813FB">
        <w:rPr>
          <w:rFonts w:cs="Times New Roman"/>
          <w:szCs w:val="24"/>
        </w:rPr>
        <w:fldChar w:fldCharType="end"/>
      </w:r>
      <w:r w:rsidRPr="00A813FB">
        <w:rPr>
          <w:rFonts w:cs="Times New Roman"/>
          <w:szCs w:val="24"/>
        </w:rPr>
        <w:t xml:space="preserve"> – Scope of Practice </w:t>
      </w:r>
      <w:r w:rsidRPr="00A813FB">
        <w:rPr>
          <w:rFonts w:cs="Times New Roman"/>
          <w:b/>
          <w:bCs/>
          <w:color w:val="FF0000"/>
          <w:szCs w:val="24"/>
        </w:rPr>
        <w:t>ENACTED</w:t>
      </w:r>
    </w:p>
    <w:p w14:paraId="21A2CAD3" w14:textId="28DD5A5E" w:rsidR="0064540E" w:rsidRPr="00A813FB" w:rsidRDefault="0064540E" w:rsidP="00EC310E">
      <w:pPr>
        <w:rPr>
          <w:rFonts w:cs="Times New Roman"/>
          <w:szCs w:val="24"/>
        </w:rPr>
      </w:pPr>
      <w:r w:rsidRPr="00A813FB">
        <w:rPr>
          <w:rFonts w:cs="Times New Roman"/>
          <w:szCs w:val="24"/>
        </w:rPr>
        <w:t>Introduced by Representative Kyle Hilbert (R), HB 2298 seeks to grant independent prescriptive authority to Advanced Practice Registered Nurses (APRNs) after completing 6,240 hours of practice under physician supervision; mandates collaboration between the nursing, medical, and osteopathic boards to establish rules; requires the APRN to maintain malpractice insurance.</w:t>
      </w:r>
      <w:r w:rsidR="002107A8" w:rsidRPr="00A813FB">
        <w:rPr>
          <w:rFonts w:cs="Times New Roman"/>
          <w:szCs w:val="24"/>
        </w:rPr>
        <w:t xml:space="preserve"> </w:t>
      </w:r>
      <w:r w:rsidRPr="00A813FB">
        <w:rPr>
          <w:rFonts w:cs="Times New Roman"/>
          <w:szCs w:val="24"/>
        </w:rPr>
        <w:t>Governor Kevin Stitt signed the bill into law May 29.</w:t>
      </w:r>
    </w:p>
    <w:bookmarkEnd w:id="13"/>
    <w:p w14:paraId="4949C5B8" w14:textId="77777777" w:rsidR="002107A8" w:rsidRPr="00A813FB" w:rsidRDefault="002107A8" w:rsidP="00EC310E">
      <w:pPr>
        <w:rPr>
          <w:rFonts w:cs="Times New Roman"/>
          <w:szCs w:val="24"/>
        </w:rPr>
      </w:pPr>
    </w:p>
    <w:bookmarkStart w:id="14" w:name="_Hlk199512042"/>
    <w:p w14:paraId="785A104A" w14:textId="0FF19D2B" w:rsidR="002107A8" w:rsidRPr="00A813FB" w:rsidRDefault="002107A8" w:rsidP="00EC310E">
      <w:pPr>
        <w:rPr>
          <w:rFonts w:cs="Times New Roman"/>
          <w:szCs w:val="24"/>
        </w:rPr>
      </w:pPr>
      <w:r w:rsidRPr="00A813FB">
        <w:rPr>
          <w:rFonts w:cs="Times New Roman"/>
          <w:szCs w:val="24"/>
        </w:rPr>
        <w:fldChar w:fldCharType="begin"/>
      </w:r>
      <w:r w:rsidRPr="00A813FB">
        <w:rPr>
          <w:rFonts w:cs="Times New Roman"/>
          <w:szCs w:val="24"/>
        </w:rPr>
        <w:instrText>HYPERLINK "https://www.oklegislature.gov/cf_pdf/2025-26%20ENR/SB/SB1050%20ENR.PDF"</w:instrText>
      </w:r>
      <w:r w:rsidRPr="00A813FB">
        <w:rPr>
          <w:rFonts w:cs="Times New Roman"/>
          <w:szCs w:val="24"/>
        </w:rPr>
      </w:r>
      <w:r w:rsidRPr="00A813FB">
        <w:rPr>
          <w:rFonts w:cs="Times New Roman"/>
          <w:szCs w:val="24"/>
        </w:rPr>
        <w:fldChar w:fldCharType="separate"/>
      </w:r>
      <w:r w:rsidRPr="00A813FB">
        <w:rPr>
          <w:rStyle w:val="Hyperlink"/>
          <w:rFonts w:cs="Times New Roman"/>
          <w:szCs w:val="24"/>
        </w:rPr>
        <w:t>SB 1050</w:t>
      </w:r>
      <w:r w:rsidRPr="00A813FB">
        <w:rPr>
          <w:rFonts w:cs="Times New Roman"/>
          <w:szCs w:val="24"/>
        </w:rPr>
        <w:fldChar w:fldCharType="end"/>
      </w:r>
      <w:r w:rsidRPr="00A813FB">
        <w:rPr>
          <w:rFonts w:cs="Times New Roman"/>
          <w:szCs w:val="24"/>
        </w:rPr>
        <w:t xml:space="preserve"> – Insurance </w:t>
      </w:r>
      <w:r w:rsidRPr="00A813FB">
        <w:rPr>
          <w:rFonts w:cs="Times New Roman"/>
          <w:b/>
          <w:bCs/>
          <w:color w:val="FF0000"/>
          <w:szCs w:val="24"/>
        </w:rPr>
        <w:t>ENACTED</w:t>
      </w:r>
    </w:p>
    <w:p w14:paraId="17BF3A99" w14:textId="77777777" w:rsidR="002107A8" w:rsidRPr="00A813FB" w:rsidRDefault="002107A8" w:rsidP="002107A8">
      <w:pPr>
        <w:rPr>
          <w:rFonts w:cs="Times New Roman"/>
          <w:szCs w:val="24"/>
        </w:rPr>
      </w:pPr>
      <w:r w:rsidRPr="00A813FB">
        <w:rPr>
          <w:rFonts w:cs="Times New Roman"/>
          <w:szCs w:val="24"/>
        </w:rPr>
        <w:t>Introduced by Senator Ally Seifried (R), SB 1050 reduced the timeframe for health insurers to request a refund for claims payment from a health care professional from eighteen to two months. Governor Kevin Stitt signed the bill into law May 29.</w:t>
      </w:r>
    </w:p>
    <w:bookmarkEnd w:id="14"/>
    <w:p w14:paraId="036758CF" w14:textId="77777777" w:rsidR="00D23423" w:rsidRPr="00A813FB" w:rsidRDefault="00D23423" w:rsidP="00EC310E">
      <w:pPr>
        <w:rPr>
          <w:rFonts w:cs="Times New Roman"/>
          <w:b/>
          <w:bCs/>
          <w:szCs w:val="24"/>
        </w:rPr>
      </w:pPr>
    </w:p>
    <w:p w14:paraId="52965CE1" w14:textId="1AA9E949" w:rsidR="002A6141" w:rsidRPr="00A813FB" w:rsidRDefault="002A6141" w:rsidP="00EC310E">
      <w:pPr>
        <w:rPr>
          <w:rFonts w:cs="Times New Roman"/>
          <w:b/>
          <w:bCs/>
          <w:szCs w:val="24"/>
        </w:rPr>
      </w:pPr>
      <w:r w:rsidRPr="00A813FB">
        <w:rPr>
          <w:rFonts w:cs="Times New Roman"/>
          <w:b/>
          <w:bCs/>
          <w:szCs w:val="24"/>
        </w:rPr>
        <w:t>TEXAS</w:t>
      </w:r>
    </w:p>
    <w:bookmarkStart w:id="15" w:name="_Hlk199512090"/>
    <w:p w14:paraId="4053AAF8" w14:textId="0985466D" w:rsidR="002A6141" w:rsidRPr="00A813FB" w:rsidRDefault="002A6141" w:rsidP="00EC310E">
      <w:pPr>
        <w:rPr>
          <w:rFonts w:cs="Times New Roman"/>
          <w:szCs w:val="24"/>
        </w:rPr>
      </w:pPr>
      <w:r w:rsidRPr="00A813FB">
        <w:rPr>
          <w:rFonts w:cs="Times New Roman"/>
          <w:szCs w:val="24"/>
        </w:rPr>
        <w:fldChar w:fldCharType="begin"/>
      </w:r>
      <w:r w:rsidRPr="00A813FB">
        <w:rPr>
          <w:rFonts w:cs="Times New Roman"/>
          <w:szCs w:val="24"/>
        </w:rPr>
        <w:instrText>HYPERLINK "https://www.capitol.state.tx.us/tlodocs/89R/billtext/pdf/HB00198F.pdf"</w:instrText>
      </w:r>
      <w:r w:rsidRPr="00A813FB">
        <w:rPr>
          <w:rFonts w:cs="Times New Roman"/>
          <w:szCs w:val="24"/>
        </w:rPr>
      </w:r>
      <w:r w:rsidRPr="00A813FB">
        <w:rPr>
          <w:rFonts w:cs="Times New Roman"/>
          <w:szCs w:val="24"/>
        </w:rPr>
        <w:fldChar w:fldCharType="separate"/>
      </w:r>
      <w:r w:rsidRPr="00A813FB">
        <w:rPr>
          <w:rStyle w:val="Hyperlink"/>
          <w:rFonts w:cs="Times New Roman"/>
          <w:szCs w:val="24"/>
        </w:rPr>
        <w:t>HB 198</w:t>
      </w:r>
      <w:r w:rsidRPr="00A813FB">
        <w:rPr>
          <w:rFonts w:cs="Times New Roman"/>
          <w:szCs w:val="24"/>
        </w:rPr>
        <w:fldChar w:fldCharType="end"/>
      </w:r>
      <w:r w:rsidRPr="00A813FB">
        <w:rPr>
          <w:rFonts w:cs="Times New Roman"/>
          <w:szCs w:val="24"/>
        </w:rPr>
        <w:t xml:space="preserve"> – Cancer </w:t>
      </w:r>
      <w:r w:rsidRPr="00A813FB">
        <w:rPr>
          <w:rFonts w:cs="Times New Roman"/>
          <w:b/>
          <w:bCs/>
          <w:color w:val="FF0000"/>
          <w:szCs w:val="24"/>
        </w:rPr>
        <w:t>ENACTED</w:t>
      </w:r>
    </w:p>
    <w:p w14:paraId="7DEBA05B" w14:textId="47CF7E04" w:rsidR="002A6141" w:rsidRPr="00A813FB" w:rsidRDefault="002A6141" w:rsidP="00EC310E">
      <w:pPr>
        <w:rPr>
          <w:rFonts w:cs="Times New Roman"/>
          <w:szCs w:val="24"/>
        </w:rPr>
      </w:pPr>
      <w:r w:rsidRPr="00A813FB">
        <w:rPr>
          <w:rFonts w:cs="Times New Roman"/>
          <w:szCs w:val="24"/>
        </w:rPr>
        <w:t>Introduced by Representative Benjamin Bumgarner (R), HB 198 requires political subdivisions which employ firefighters to provide no cost-sharing screenings for colorectal, prostate, lung</w:t>
      </w:r>
      <w:r w:rsidR="00D03287">
        <w:rPr>
          <w:rFonts w:cs="Times New Roman"/>
          <w:szCs w:val="24"/>
        </w:rPr>
        <w:t>,</w:t>
      </w:r>
      <w:r w:rsidRPr="00A813FB">
        <w:rPr>
          <w:rFonts w:cs="Times New Roman"/>
          <w:szCs w:val="24"/>
        </w:rPr>
        <w:t xml:space="preserve"> and brain cancer after five years of service and once every year following the initial screening. Governor Greg Abbott (R) signed the bill into law May 29.</w:t>
      </w:r>
    </w:p>
    <w:bookmarkEnd w:id="15"/>
    <w:p w14:paraId="14A69B63" w14:textId="77777777" w:rsidR="009E4865" w:rsidRPr="00A813FB" w:rsidRDefault="009E4865" w:rsidP="00EC310E">
      <w:pPr>
        <w:rPr>
          <w:rFonts w:cs="Times New Roman"/>
          <w:szCs w:val="24"/>
        </w:rPr>
      </w:pPr>
    </w:p>
    <w:p w14:paraId="69E393FE" w14:textId="20C63842" w:rsidR="009E4865" w:rsidRPr="00A813FB" w:rsidRDefault="009E4865" w:rsidP="00EC310E">
      <w:pPr>
        <w:rPr>
          <w:rFonts w:cs="Times New Roman"/>
          <w:b/>
          <w:bCs/>
          <w:szCs w:val="24"/>
        </w:rPr>
      </w:pPr>
      <w:r w:rsidRPr="00A813FB">
        <w:rPr>
          <w:rFonts w:cs="Times New Roman"/>
          <w:b/>
          <w:bCs/>
          <w:szCs w:val="24"/>
        </w:rPr>
        <w:t>VERMONT</w:t>
      </w:r>
    </w:p>
    <w:bookmarkStart w:id="16" w:name="_Hlk199511572"/>
    <w:p w14:paraId="27DC6522" w14:textId="04C59113" w:rsidR="009E4865" w:rsidRPr="00A813FB" w:rsidRDefault="009E4865" w:rsidP="00EC310E">
      <w:pPr>
        <w:rPr>
          <w:rFonts w:cs="Times New Roman"/>
          <w:szCs w:val="24"/>
        </w:rPr>
      </w:pPr>
      <w:r w:rsidRPr="00560380">
        <w:rPr>
          <w:rFonts w:cs="Times New Roman"/>
          <w:szCs w:val="24"/>
        </w:rPr>
        <w:fldChar w:fldCharType="begin"/>
      </w:r>
      <w:r w:rsidRPr="00560380">
        <w:rPr>
          <w:rFonts w:cs="Times New Roman"/>
          <w:szCs w:val="24"/>
        </w:rPr>
        <w:instrText>HYPERLINK "https://legislature.vermont.gov/Documents/2026/Docs/BILLS/S-0126/S-0126%20House%20Proposal%20of%20Amendment%20Unofficial.pdf"</w:instrText>
      </w:r>
      <w:r w:rsidRPr="00560380">
        <w:rPr>
          <w:rFonts w:cs="Times New Roman"/>
          <w:szCs w:val="24"/>
        </w:rPr>
      </w:r>
      <w:r w:rsidRPr="00560380">
        <w:rPr>
          <w:rFonts w:cs="Times New Roman"/>
          <w:szCs w:val="24"/>
        </w:rPr>
        <w:fldChar w:fldCharType="separate"/>
      </w:r>
      <w:r w:rsidRPr="00560380">
        <w:rPr>
          <w:rStyle w:val="Hyperlink"/>
          <w:rFonts w:cs="Times New Roman"/>
          <w:szCs w:val="24"/>
        </w:rPr>
        <w:t>S 126</w:t>
      </w:r>
      <w:r w:rsidRPr="00560380">
        <w:rPr>
          <w:rFonts w:cs="Times New Roman"/>
          <w:szCs w:val="24"/>
        </w:rPr>
        <w:fldChar w:fldCharType="end"/>
      </w:r>
      <w:r w:rsidRPr="00560380">
        <w:rPr>
          <w:rFonts w:cs="Times New Roman"/>
          <w:szCs w:val="24"/>
        </w:rPr>
        <w:t xml:space="preserve"> – Insurance/Single Payer</w:t>
      </w:r>
    </w:p>
    <w:p w14:paraId="69541ED4" w14:textId="2F6F71D2" w:rsidR="009E4865" w:rsidRPr="00A813FB" w:rsidRDefault="00560380" w:rsidP="00EC310E">
      <w:pPr>
        <w:rPr>
          <w:rFonts w:cs="Times New Roman"/>
          <w:szCs w:val="24"/>
        </w:rPr>
      </w:pPr>
      <w:bookmarkStart w:id="17" w:name="_Hlk200624644"/>
      <w:r w:rsidRPr="00560380">
        <w:rPr>
          <w:rFonts w:cs="Times New Roman"/>
          <w:szCs w:val="24"/>
        </w:rPr>
        <w:t>Introduced by the Health and Welfare Committee, S 126 mandates reference-based pricing for health care professionals by 2027 in the state's health care payment and delivery system; requires the board to set reimbursement rates; calls for the development of an integrated statewide health care delivery strategic plan to promote universal access to high-quality, cost-effective care, including emergency medical services.</w:t>
      </w:r>
      <w:r>
        <w:rPr>
          <w:rFonts w:cs="Times New Roman"/>
          <w:szCs w:val="24"/>
        </w:rPr>
        <w:t xml:space="preserve"> </w:t>
      </w:r>
      <w:r w:rsidR="009E4865" w:rsidRPr="00A813FB">
        <w:rPr>
          <w:rFonts w:cs="Times New Roman"/>
          <w:szCs w:val="24"/>
        </w:rPr>
        <w:t xml:space="preserve">The bill was introduced in the Senate and referred to the Appropriations Committee. </w:t>
      </w:r>
      <w:bookmarkEnd w:id="16"/>
      <w:bookmarkEnd w:id="17"/>
    </w:p>
    <w:sectPr w:rsidR="009E4865" w:rsidRPr="00A813FB"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1E1"/>
    <w:rsid w:val="000042C2"/>
    <w:rsid w:val="0000432C"/>
    <w:rsid w:val="00004739"/>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20209"/>
    <w:rsid w:val="00020C62"/>
    <w:rsid w:val="00021198"/>
    <w:rsid w:val="000214A1"/>
    <w:rsid w:val="000220A6"/>
    <w:rsid w:val="00022415"/>
    <w:rsid w:val="00022434"/>
    <w:rsid w:val="000225B0"/>
    <w:rsid w:val="00022E66"/>
    <w:rsid w:val="00023AEF"/>
    <w:rsid w:val="000240BA"/>
    <w:rsid w:val="000241C2"/>
    <w:rsid w:val="00024C9E"/>
    <w:rsid w:val="00024DC5"/>
    <w:rsid w:val="00024E4D"/>
    <w:rsid w:val="00026B84"/>
    <w:rsid w:val="00026EBF"/>
    <w:rsid w:val="00026F49"/>
    <w:rsid w:val="00030A4A"/>
    <w:rsid w:val="00031426"/>
    <w:rsid w:val="00031DA8"/>
    <w:rsid w:val="00031E30"/>
    <w:rsid w:val="00031E4D"/>
    <w:rsid w:val="000322DA"/>
    <w:rsid w:val="00032A37"/>
    <w:rsid w:val="00032A8E"/>
    <w:rsid w:val="00032B94"/>
    <w:rsid w:val="0003363C"/>
    <w:rsid w:val="00034553"/>
    <w:rsid w:val="0003643B"/>
    <w:rsid w:val="0003656D"/>
    <w:rsid w:val="00036591"/>
    <w:rsid w:val="00037877"/>
    <w:rsid w:val="00037D34"/>
    <w:rsid w:val="000417E1"/>
    <w:rsid w:val="000419E8"/>
    <w:rsid w:val="00041D17"/>
    <w:rsid w:val="00042375"/>
    <w:rsid w:val="000426DF"/>
    <w:rsid w:val="00042FE7"/>
    <w:rsid w:val="0004364B"/>
    <w:rsid w:val="00044685"/>
    <w:rsid w:val="00044B29"/>
    <w:rsid w:val="00044E73"/>
    <w:rsid w:val="00045E9F"/>
    <w:rsid w:val="000463BB"/>
    <w:rsid w:val="0004673E"/>
    <w:rsid w:val="0004685D"/>
    <w:rsid w:val="00047117"/>
    <w:rsid w:val="000472B1"/>
    <w:rsid w:val="000478AC"/>
    <w:rsid w:val="00047BAB"/>
    <w:rsid w:val="00050E88"/>
    <w:rsid w:val="00051122"/>
    <w:rsid w:val="000515D0"/>
    <w:rsid w:val="00051C7A"/>
    <w:rsid w:val="00052641"/>
    <w:rsid w:val="00052F48"/>
    <w:rsid w:val="0005339C"/>
    <w:rsid w:val="00053AEA"/>
    <w:rsid w:val="00053CD5"/>
    <w:rsid w:val="0005554D"/>
    <w:rsid w:val="00056677"/>
    <w:rsid w:val="00056DBC"/>
    <w:rsid w:val="00056DC6"/>
    <w:rsid w:val="00056E03"/>
    <w:rsid w:val="00060272"/>
    <w:rsid w:val="000605FC"/>
    <w:rsid w:val="000615EF"/>
    <w:rsid w:val="000625CB"/>
    <w:rsid w:val="00062F84"/>
    <w:rsid w:val="00063656"/>
    <w:rsid w:val="000647D5"/>
    <w:rsid w:val="00064B2D"/>
    <w:rsid w:val="00065E11"/>
    <w:rsid w:val="00066F83"/>
    <w:rsid w:val="000700C5"/>
    <w:rsid w:val="00070521"/>
    <w:rsid w:val="000709CC"/>
    <w:rsid w:val="00070A0A"/>
    <w:rsid w:val="00071549"/>
    <w:rsid w:val="00071745"/>
    <w:rsid w:val="00071A1A"/>
    <w:rsid w:val="000722F9"/>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9DE"/>
    <w:rsid w:val="00084EC6"/>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3B4"/>
    <w:rsid w:val="00094C15"/>
    <w:rsid w:val="00095787"/>
    <w:rsid w:val="00096199"/>
    <w:rsid w:val="000961CB"/>
    <w:rsid w:val="0009624D"/>
    <w:rsid w:val="0009663C"/>
    <w:rsid w:val="00096ADE"/>
    <w:rsid w:val="000976E8"/>
    <w:rsid w:val="000976EB"/>
    <w:rsid w:val="000A0325"/>
    <w:rsid w:val="000A09B6"/>
    <w:rsid w:val="000A1306"/>
    <w:rsid w:val="000A1609"/>
    <w:rsid w:val="000A179E"/>
    <w:rsid w:val="000A1CE5"/>
    <w:rsid w:val="000A2562"/>
    <w:rsid w:val="000A322D"/>
    <w:rsid w:val="000A3FA4"/>
    <w:rsid w:val="000A4194"/>
    <w:rsid w:val="000A4E59"/>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184B"/>
    <w:rsid w:val="000C198B"/>
    <w:rsid w:val="000C20F6"/>
    <w:rsid w:val="000C2DFB"/>
    <w:rsid w:val="000C4015"/>
    <w:rsid w:val="000C40C2"/>
    <w:rsid w:val="000C545F"/>
    <w:rsid w:val="000C55DF"/>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E0325"/>
    <w:rsid w:val="000E07A3"/>
    <w:rsid w:val="000E1282"/>
    <w:rsid w:val="000E131C"/>
    <w:rsid w:val="000E136F"/>
    <w:rsid w:val="000E1848"/>
    <w:rsid w:val="000E21E1"/>
    <w:rsid w:val="000E24A5"/>
    <w:rsid w:val="000E2C77"/>
    <w:rsid w:val="000E401A"/>
    <w:rsid w:val="000E4B7A"/>
    <w:rsid w:val="000E61C2"/>
    <w:rsid w:val="000E7D0F"/>
    <w:rsid w:val="000F05AB"/>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CA4"/>
    <w:rsid w:val="000F7D02"/>
    <w:rsid w:val="001004C5"/>
    <w:rsid w:val="00101425"/>
    <w:rsid w:val="00101A32"/>
    <w:rsid w:val="001023D1"/>
    <w:rsid w:val="00103147"/>
    <w:rsid w:val="00103228"/>
    <w:rsid w:val="00103BAB"/>
    <w:rsid w:val="0010448C"/>
    <w:rsid w:val="00104716"/>
    <w:rsid w:val="00104885"/>
    <w:rsid w:val="00104DC4"/>
    <w:rsid w:val="0010528A"/>
    <w:rsid w:val="0010541B"/>
    <w:rsid w:val="001056BA"/>
    <w:rsid w:val="0010571F"/>
    <w:rsid w:val="00105923"/>
    <w:rsid w:val="00105AB8"/>
    <w:rsid w:val="001075B9"/>
    <w:rsid w:val="0010794D"/>
    <w:rsid w:val="00107ADE"/>
    <w:rsid w:val="00107BE1"/>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B07"/>
    <w:rsid w:val="00140B5A"/>
    <w:rsid w:val="00141021"/>
    <w:rsid w:val="001411EC"/>
    <w:rsid w:val="00141C4B"/>
    <w:rsid w:val="001422C3"/>
    <w:rsid w:val="00142D1F"/>
    <w:rsid w:val="00143A0B"/>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5706"/>
    <w:rsid w:val="001764CC"/>
    <w:rsid w:val="0017656B"/>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6E6B"/>
    <w:rsid w:val="00187372"/>
    <w:rsid w:val="00187399"/>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C00EC"/>
    <w:rsid w:val="001C051A"/>
    <w:rsid w:val="001C06E3"/>
    <w:rsid w:val="001C109C"/>
    <w:rsid w:val="001C10D2"/>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36C4"/>
    <w:rsid w:val="001D38AE"/>
    <w:rsid w:val="001D3C3F"/>
    <w:rsid w:val="001D3FFC"/>
    <w:rsid w:val="001D4400"/>
    <w:rsid w:val="001D4973"/>
    <w:rsid w:val="001D5270"/>
    <w:rsid w:val="001D5350"/>
    <w:rsid w:val="001E0516"/>
    <w:rsid w:val="001E09A0"/>
    <w:rsid w:val="001E0C2B"/>
    <w:rsid w:val="001E11EA"/>
    <w:rsid w:val="001E1E59"/>
    <w:rsid w:val="001E24C9"/>
    <w:rsid w:val="001E287F"/>
    <w:rsid w:val="001E2C0B"/>
    <w:rsid w:val="001E2D08"/>
    <w:rsid w:val="001E317C"/>
    <w:rsid w:val="001E4EBA"/>
    <w:rsid w:val="001E50AF"/>
    <w:rsid w:val="001E5AB6"/>
    <w:rsid w:val="001E5E3F"/>
    <w:rsid w:val="001E6D77"/>
    <w:rsid w:val="001F025F"/>
    <w:rsid w:val="001F0592"/>
    <w:rsid w:val="001F0B7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E10"/>
    <w:rsid w:val="00206857"/>
    <w:rsid w:val="00207AD9"/>
    <w:rsid w:val="00207EFC"/>
    <w:rsid w:val="00210564"/>
    <w:rsid w:val="002107A8"/>
    <w:rsid w:val="002108E1"/>
    <w:rsid w:val="00210A62"/>
    <w:rsid w:val="00210BC2"/>
    <w:rsid w:val="002111F8"/>
    <w:rsid w:val="00211984"/>
    <w:rsid w:val="00211995"/>
    <w:rsid w:val="00211FE7"/>
    <w:rsid w:val="0021263C"/>
    <w:rsid w:val="00212800"/>
    <w:rsid w:val="00213D03"/>
    <w:rsid w:val="00213DD5"/>
    <w:rsid w:val="00214112"/>
    <w:rsid w:val="002145C4"/>
    <w:rsid w:val="0021518D"/>
    <w:rsid w:val="00215264"/>
    <w:rsid w:val="002154F1"/>
    <w:rsid w:val="002156B3"/>
    <w:rsid w:val="00215AF0"/>
    <w:rsid w:val="00216518"/>
    <w:rsid w:val="0021668E"/>
    <w:rsid w:val="00216A1E"/>
    <w:rsid w:val="00216ED4"/>
    <w:rsid w:val="002176D6"/>
    <w:rsid w:val="002200B6"/>
    <w:rsid w:val="002200F4"/>
    <w:rsid w:val="00220D0C"/>
    <w:rsid w:val="00221D6B"/>
    <w:rsid w:val="00222035"/>
    <w:rsid w:val="0022253F"/>
    <w:rsid w:val="00222DE5"/>
    <w:rsid w:val="00223870"/>
    <w:rsid w:val="00223C4D"/>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7B1"/>
    <w:rsid w:val="00242902"/>
    <w:rsid w:val="00242C06"/>
    <w:rsid w:val="00243014"/>
    <w:rsid w:val="002432A6"/>
    <w:rsid w:val="002434F0"/>
    <w:rsid w:val="00243817"/>
    <w:rsid w:val="00243D4E"/>
    <w:rsid w:val="00243F87"/>
    <w:rsid w:val="002440DC"/>
    <w:rsid w:val="00244F83"/>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955"/>
    <w:rsid w:val="00262A9B"/>
    <w:rsid w:val="00263C7C"/>
    <w:rsid w:val="00263C87"/>
    <w:rsid w:val="00264D4E"/>
    <w:rsid w:val="0026560B"/>
    <w:rsid w:val="00265664"/>
    <w:rsid w:val="00265E84"/>
    <w:rsid w:val="002669EA"/>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587E"/>
    <w:rsid w:val="002E5FE5"/>
    <w:rsid w:val="002E6703"/>
    <w:rsid w:val="002E6A4E"/>
    <w:rsid w:val="002E6F29"/>
    <w:rsid w:val="002E719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D94"/>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CE8"/>
    <w:rsid w:val="00302FFD"/>
    <w:rsid w:val="003031A6"/>
    <w:rsid w:val="00303464"/>
    <w:rsid w:val="003037ED"/>
    <w:rsid w:val="00304A66"/>
    <w:rsid w:val="003056D7"/>
    <w:rsid w:val="003057BC"/>
    <w:rsid w:val="003063B2"/>
    <w:rsid w:val="003073CC"/>
    <w:rsid w:val="00307667"/>
    <w:rsid w:val="00307AE0"/>
    <w:rsid w:val="00307E3B"/>
    <w:rsid w:val="00307EBF"/>
    <w:rsid w:val="0031017F"/>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8C"/>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37AA8"/>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312"/>
    <w:rsid w:val="0035004A"/>
    <w:rsid w:val="00350322"/>
    <w:rsid w:val="003506BD"/>
    <w:rsid w:val="00350AC7"/>
    <w:rsid w:val="0035172B"/>
    <w:rsid w:val="003517DE"/>
    <w:rsid w:val="00351FBC"/>
    <w:rsid w:val="003524D1"/>
    <w:rsid w:val="00352666"/>
    <w:rsid w:val="003529C2"/>
    <w:rsid w:val="00352ECA"/>
    <w:rsid w:val="003531EE"/>
    <w:rsid w:val="003537F0"/>
    <w:rsid w:val="00354118"/>
    <w:rsid w:val="0035426C"/>
    <w:rsid w:val="00354BF5"/>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B1A"/>
    <w:rsid w:val="00366F31"/>
    <w:rsid w:val="00367338"/>
    <w:rsid w:val="00367C5A"/>
    <w:rsid w:val="00367D0C"/>
    <w:rsid w:val="00367E35"/>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E0F"/>
    <w:rsid w:val="0038310D"/>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974D3"/>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9D5"/>
    <w:rsid w:val="003B5A93"/>
    <w:rsid w:val="003B5D8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6427"/>
    <w:rsid w:val="003E6CA8"/>
    <w:rsid w:val="003E78A4"/>
    <w:rsid w:val="003E7B8C"/>
    <w:rsid w:val="003F02F9"/>
    <w:rsid w:val="003F060A"/>
    <w:rsid w:val="003F0800"/>
    <w:rsid w:val="003F1137"/>
    <w:rsid w:val="003F1243"/>
    <w:rsid w:val="003F12B1"/>
    <w:rsid w:val="003F1768"/>
    <w:rsid w:val="003F1988"/>
    <w:rsid w:val="003F1A0C"/>
    <w:rsid w:val="003F2895"/>
    <w:rsid w:val="003F35F5"/>
    <w:rsid w:val="003F39A2"/>
    <w:rsid w:val="003F3EE3"/>
    <w:rsid w:val="003F3FAE"/>
    <w:rsid w:val="003F414C"/>
    <w:rsid w:val="003F4820"/>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2BDC"/>
    <w:rsid w:val="00432CEF"/>
    <w:rsid w:val="00433456"/>
    <w:rsid w:val="00433A08"/>
    <w:rsid w:val="00433D9C"/>
    <w:rsid w:val="00433E00"/>
    <w:rsid w:val="004341AB"/>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DC1"/>
    <w:rsid w:val="004555F5"/>
    <w:rsid w:val="00455B9E"/>
    <w:rsid w:val="00456180"/>
    <w:rsid w:val="00456C16"/>
    <w:rsid w:val="00456CD5"/>
    <w:rsid w:val="00456E49"/>
    <w:rsid w:val="0045712E"/>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EAB"/>
    <w:rsid w:val="00467073"/>
    <w:rsid w:val="00467781"/>
    <w:rsid w:val="004701F4"/>
    <w:rsid w:val="004707A3"/>
    <w:rsid w:val="00470816"/>
    <w:rsid w:val="00470E2D"/>
    <w:rsid w:val="00470FAE"/>
    <w:rsid w:val="00471415"/>
    <w:rsid w:val="00471D3C"/>
    <w:rsid w:val="00471E5F"/>
    <w:rsid w:val="00471F27"/>
    <w:rsid w:val="0047204B"/>
    <w:rsid w:val="00472549"/>
    <w:rsid w:val="00472C1C"/>
    <w:rsid w:val="00472E83"/>
    <w:rsid w:val="00473095"/>
    <w:rsid w:val="00473B13"/>
    <w:rsid w:val="00473BFA"/>
    <w:rsid w:val="00473D29"/>
    <w:rsid w:val="00475093"/>
    <w:rsid w:val="0047518F"/>
    <w:rsid w:val="004758E0"/>
    <w:rsid w:val="00476412"/>
    <w:rsid w:val="0047672E"/>
    <w:rsid w:val="00476746"/>
    <w:rsid w:val="004776FD"/>
    <w:rsid w:val="00477982"/>
    <w:rsid w:val="00477D7F"/>
    <w:rsid w:val="004809CC"/>
    <w:rsid w:val="00481C2E"/>
    <w:rsid w:val="00481C96"/>
    <w:rsid w:val="00482390"/>
    <w:rsid w:val="004824A0"/>
    <w:rsid w:val="00482F9A"/>
    <w:rsid w:val="00483716"/>
    <w:rsid w:val="00483D9A"/>
    <w:rsid w:val="00483EB2"/>
    <w:rsid w:val="00484472"/>
    <w:rsid w:val="00484484"/>
    <w:rsid w:val="004846C0"/>
    <w:rsid w:val="00484CF0"/>
    <w:rsid w:val="00485709"/>
    <w:rsid w:val="00485DCE"/>
    <w:rsid w:val="00487CBD"/>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4DEF"/>
    <w:rsid w:val="004D5DE6"/>
    <w:rsid w:val="004D6F95"/>
    <w:rsid w:val="004E021E"/>
    <w:rsid w:val="004E0285"/>
    <w:rsid w:val="004E039E"/>
    <w:rsid w:val="004E0F03"/>
    <w:rsid w:val="004E1180"/>
    <w:rsid w:val="004E2246"/>
    <w:rsid w:val="004E2528"/>
    <w:rsid w:val="004E2618"/>
    <w:rsid w:val="004E2A74"/>
    <w:rsid w:val="004E3A05"/>
    <w:rsid w:val="004E4A86"/>
    <w:rsid w:val="004E528C"/>
    <w:rsid w:val="004E6140"/>
    <w:rsid w:val="004E63FC"/>
    <w:rsid w:val="004E66E2"/>
    <w:rsid w:val="004E6739"/>
    <w:rsid w:val="004E753A"/>
    <w:rsid w:val="004E7E5E"/>
    <w:rsid w:val="004F0609"/>
    <w:rsid w:val="004F089C"/>
    <w:rsid w:val="004F0AA1"/>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DD"/>
    <w:rsid w:val="0051042F"/>
    <w:rsid w:val="00510836"/>
    <w:rsid w:val="00510A53"/>
    <w:rsid w:val="005117E2"/>
    <w:rsid w:val="00511C50"/>
    <w:rsid w:val="00511F08"/>
    <w:rsid w:val="00512474"/>
    <w:rsid w:val="00512E3D"/>
    <w:rsid w:val="005138F7"/>
    <w:rsid w:val="00515B65"/>
    <w:rsid w:val="00515D70"/>
    <w:rsid w:val="0051638E"/>
    <w:rsid w:val="00517853"/>
    <w:rsid w:val="005202E3"/>
    <w:rsid w:val="00520554"/>
    <w:rsid w:val="005213A1"/>
    <w:rsid w:val="005217AB"/>
    <w:rsid w:val="00521C00"/>
    <w:rsid w:val="00521F5C"/>
    <w:rsid w:val="00522232"/>
    <w:rsid w:val="00522AE4"/>
    <w:rsid w:val="00522D9D"/>
    <w:rsid w:val="00522FBE"/>
    <w:rsid w:val="0052488A"/>
    <w:rsid w:val="00525CEC"/>
    <w:rsid w:val="00525E6D"/>
    <w:rsid w:val="00525F53"/>
    <w:rsid w:val="005262A4"/>
    <w:rsid w:val="00526B5A"/>
    <w:rsid w:val="00526B7E"/>
    <w:rsid w:val="00526FEC"/>
    <w:rsid w:val="0052769C"/>
    <w:rsid w:val="0053041B"/>
    <w:rsid w:val="0053043D"/>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1E5"/>
    <w:rsid w:val="00551786"/>
    <w:rsid w:val="00551EFE"/>
    <w:rsid w:val="00552A4D"/>
    <w:rsid w:val="00552AFD"/>
    <w:rsid w:val="005538A0"/>
    <w:rsid w:val="005542F8"/>
    <w:rsid w:val="00554301"/>
    <w:rsid w:val="00554779"/>
    <w:rsid w:val="00554E9E"/>
    <w:rsid w:val="00555753"/>
    <w:rsid w:val="005560C1"/>
    <w:rsid w:val="00556CE5"/>
    <w:rsid w:val="005573EF"/>
    <w:rsid w:val="0055768E"/>
    <w:rsid w:val="00557F78"/>
    <w:rsid w:val="00560380"/>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70375"/>
    <w:rsid w:val="00570ED8"/>
    <w:rsid w:val="0057253E"/>
    <w:rsid w:val="00572A55"/>
    <w:rsid w:val="00572F42"/>
    <w:rsid w:val="005742BF"/>
    <w:rsid w:val="00575338"/>
    <w:rsid w:val="00576ECD"/>
    <w:rsid w:val="00577213"/>
    <w:rsid w:val="00577CBD"/>
    <w:rsid w:val="005809E2"/>
    <w:rsid w:val="00580A13"/>
    <w:rsid w:val="00581032"/>
    <w:rsid w:val="0058154F"/>
    <w:rsid w:val="005818A8"/>
    <w:rsid w:val="00581AE3"/>
    <w:rsid w:val="00581BA6"/>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24EC"/>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A7F28"/>
    <w:rsid w:val="005B0519"/>
    <w:rsid w:val="005B09D1"/>
    <w:rsid w:val="005B11D8"/>
    <w:rsid w:val="005B1420"/>
    <w:rsid w:val="005B1459"/>
    <w:rsid w:val="005B1749"/>
    <w:rsid w:val="005B1AFA"/>
    <w:rsid w:val="005B2CFE"/>
    <w:rsid w:val="005B30D6"/>
    <w:rsid w:val="005B4C6A"/>
    <w:rsid w:val="005B4FA3"/>
    <w:rsid w:val="005B5896"/>
    <w:rsid w:val="005B590A"/>
    <w:rsid w:val="005B5A7C"/>
    <w:rsid w:val="005B6271"/>
    <w:rsid w:val="005B63C6"/>
    <w:rsid w:val="005B6791"/>
    <w:rsid w:val="005C00C2"/>
    <w:rsid w:val="005C02DA"/>
    <w:rsid w:val="005C02EF"/>
    <w:rsid w:val="005C0400"/>
    <w:rsid w:val="005C041E"/>
    <w:rsid w:val="005C0445"/>
    <w:rsid w:val="005C05AA"/>
    <w:rsid w:val="005C0F2D"/>
    <w:rsid w:val="005C104B"/>
    <w:rsid w:val="005C194F"/>
    <w:rsid w:val="005C26B1"/>
    <w:rsid w:val="005C2949"/>
    <w:rsid w:val="005C2BBE"/>
    <w:rsid w:val="005C33B8"/>
    <w:rsid w:val="005C4B4E"/>
    <w:rsid w:val="005C4C38"/>
    <w:rsid w:val="005C593B"/>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B0D"/>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AA"/>
    <w:rsid w:val="00632D4B"/>
    <w:rsid w:val="006330F2"/>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7011E"/>
    <w:rsid w:val="006705D0"/>
    <w:rsid w:val="006708B9"/>
    <w:rsid w:val="006712BB"/>
    <w:rsid w:val="006719AA"/>
    <w:rsid w:val="00671D33"/>
    <w:rsid w:val="00671DCC"/>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87F95"/>
    <w:rsid w:val="00690536"/>
    <w:rsid w:val="00690690"/>
    <w:rsid w:val="00690A89"/>
    <w:rsid w:val="00690F0C"/>
    <w:rsid w:val="0069167C"/>
    <w:rsid w:val="0069199D"/>
    <w:rsid w:val="00692236"/>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4F46"/>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209"/>
    <w:rsid w:val="00700901"/>
    <w:rsid w:val="00701682"/>
    <w:rsid w:val="0070201A"/>
    <w:rsid w:val="00702449"/>
    <w:rsid w:val="0070275C"/>
    <w:rsid w:val="007033AB"/>
    <w:rsid w:val="007041BF"/>
    <w:rsid w:val="00707428"/>
    <w:rsid w:val="0071042D"/>
    <w:rsid w:val="00711F95"/>
    <w:rsid w:val="00712475"/>
    <w:rsid w:val="0071256A"/>
    <w:rsid w:val="007127C7"/>
    <w:rsid w:val="007128C9"/>
    <w:rsid w:val="00712984"/>
    <w:rsid w:val="007138B6"/>
    <w:rsid w:val="00713AC4"/>
    <w:rsid w:val="00715D08"/>
    <w:rsid w:val="00715DD4"/>
    <w:rsid w:val="00716ABD"/>
    <w:rsid w:val="00716EDE"/>
    <w:rsid w:val="007175E5"/>
    <w:rsid w:val="0071765E"/>
    <w:rsid w:val="00717982"/>
    <w:rsid w:val="00717EA3"/>
    <w:rsid w:val="0072003A"/>
    <w:rsid w:val="00720450"/>
    <w:rsid w:val="007204D7"/>
    <w:rsid w:val="00721215"/>
    <w:rsid w:val="007217B2"/>
    <w:rsid w:val="00722A0B"/>
    <w:rsid w:val="00722AA6"/>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5AA"/>
    <w:rsid w:val="007406CC"/>
    <w:rsid w:val="00740BA9"/>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5ECC"/>
    <w:rsid w:val="00756479"/>
    <w:rsid w:val="007568B6"/>
    <w:rsid w:val="0075777C"/>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77F"/>
    <w:rsid w:val="00767804"/>
    <w:rsid w:val="007700E9"/>
    <w:rsid w:val="007704F3"/>
    <w:rsid w:val="007719E9"/>
    <w:rsid w:val="00771EC8"/>
    <w:rsid w:val="00773172"/>
    <w:rsid w:val="007732A0"/>
    <w:rsid w:val="00773749"/>
    <w:rsid w:val="00773B8C"/>
    <w:rsid w:val="00774284"/>
    <w:rsid w:val="00774FC8"/>
    <w:rsid w:val="00775A84"/>
    <w:rsid w:val="00775B09"/>
    <w:rsid w:val="00776FD3"/>
    <w:rsid w:val="0077721E"/>
    <w:rsid w:val="00780BB7"/>
    <w:rsid w:val="00781FDB"/>
    <w:rsid w:val="00782235"/>
    <w:rsid w:val="007825C0"/>
    <w:rsid w:val="007855C3"/>
    <w:rsid w:val="00785D78"/>
    <w:rsid w:val="00786045"/>
    <w:rsid w:val="00786239"/>
    <w:rsid w:val="0078656E"/>
    <w:rsid w:val="00786A6F"/>
    <w:rsid w:val="00786EFC"/>
    <w:rsid w:val="00787027"/>
    <w:rsid w:val="0078705B"/>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A000D"/>
    <w:rsid w:val="007A00FB"/>
    <w:rsid w:val="007A076A"/>
    <w:rsid w:val="007A0963"/>
    <w:rsid w:val="007A0B40"/>
    <w:rsid w:val="007A1364"/>
    <w:rsid w:val="007A146A"/>
    <w:rsid w:val="007A1739"/>
    <w:rsid w:val="007A26C8"/>
    <w:rsid w:val="007A2D06"/>
    <w:rsid w:val="007A349C"/>
    <w:rsid w:val="007A49DC"/>
    <w:rsid w:val="007A4C28"/>
    <w:rsid w:val="007A508D"/>
    <w:rsid w:val="007A59CF"/>
    <w:rsid w:val="007A6248"/>
    <w:rsid w:val="007A6512"/>
    <w:rsid w:val="007A7EBE"/>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989"/>
    <w:rsid w:val="007B6C23"/>
    <w:rsid w:val="007B7025"/>
    <w:rsid w:val="007B7D0A"/>
    <w:rsid w:val="007B7DCA"/>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72D"/>
    <w:rsid w:val="007D1A08"/>
    <w:rsid w:val="007D1A18"/>
    <w:rsid w:val="007D2AE1"/>
    <w:rsid w:val="007D2F9E"/>
    <w:rsid w:val="007D2FE0"/>
    <w:rsid w:val="007D6FF5"/>
    <w:rsid w:val="007D70A2"/>
    <w:rsid w:val="007E0F95"/>
    <w:rsid w:val="007E111D"/>
    <w:rsid w:val="007E158E"/>
    <w:rsid w:val="007E2649"/>
    <w:rsid w:val="007E2939"/>
    <w:rsid w:val="007E30B8"/>
    <w:rsid w:val="007E31BC"/>
    <w:rsid w:val="007E3267"/>
    <w:rsid w:val="007E3AD1"/>
    <w:rsid w:val="007E3F6B"/>
    <w:rsid w:val="007E4169"/>
    <w:rsid w:val="007E4F4C"/>
    <w:rsid w:val="007E5471"/>
    <w:rsid w:val="007E54A6"/>
    <w:rsid w:val="007E551B"/>
    <w:rsid w:val="007E5EF8"/>
    <w:rsid w:val="007E5FC1"/>
    <w:rsid w:val="007E6E9F"/>
    <w:rsid w:val="007E719B"/>
    <w:rsid w:val="007E71F7"/>
    <w:rsid w:val="007E75BC"/>
    <w:rsid w:val="007E7E4D"/>
    <w:rsid w:val="007F0B26"/>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2AC8"/>
    <w:rsid w:val="00803963"/>
    <w:rsid w:val="00803A96"/>
    <w:rsid w:val="00803CD0"/>
    <w:rsid w:val="00804A3E"/>
    <w:rsid w:val="008055F9"/>
    <w:rsid w:val="00805E6E"/>
    <w:rsid w:val="0080621A"/>
    <w:rsid w:val="00806B0E"/>
    <w:rsid w:val="00806F1F"/>
    <w:rsid w:val="00807256"/>
    <w:rsid w:val="00807665"/>
    <w:rsid w:val="00810263"/>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548"/>
    <w:rsid w:val="008379EE"/>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1C7"/>
    <w:rsid w:val="00850C2B"/>
    <w:rsid w:val="00851062"/>
    <w:rsid w:val="00851697"/>
    <w:rsid w:val="00851E41"/>
    <w:rsid w:val="0085306C"/>
    <w:rsid w:val="008546AE"/>
    <w:rsid w:val="008546D7"/>
    <w:rsid w:val="00854DED"/>
    <w:rsid w:val="00855A72"/>
    <w:rsid w:val="00856267"/>
    <w:rsid w:val="008564F9"/>
    <w:rsid w:val="00856ECA"/>
    <w:rsid w:val="00860FF5"/>
    <w:rsid w:val="00861179"/>
    <w:rsid w:val="0086125B"/>
    <w:rsid w:val="0086280B"/>
    <w:rsid w:val="0086286D"/>
    <w:rsid w:val="00862A4A"/>
    <w:rsid w:val="00862CCA"/>
    <w:rsid w:val="0086333C"/>
    <w:rsid w:val="008634C6"/>
    <w:rsid w:val="00864911"/>
    <w:rsid w:val="00865820"/>
    <w:rsid w:val="00865E77"/>
    <w:rsid w:val="008666E0"/>
    <w:rsid w:val="00867138"/>
    <w:rsid w:val="00867508"/>
    <w:rsid w:val="00867ECF"/>
    <w:rsid w:val="00870733"/>
    <w:rsid w:val="00870A71"/>
    <w:rsid w:val="00870B04"/>
    <w:rsid w:val="00870C86"/>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84FE0"/>
    <w:rsid w:val="00890357"/>
    <w:rsid w:val="00891500"/>
    <w:rsid w:val="008919E2"/>
    <w:rsid w:val="00892B80"/>
    <w:rsid w:val="0089387A"/>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220"/>
    <w:rsid w:val="008A163C"/>
    <w:rsid w:val="008A1EEF"/>
    <w:rsid w:val="008A2B0E"/>
    <w:rsid w:val="008A3FFC"/>
    <w:rsid w:val="008A40D7"/>
    <w:rsid w:val="008A44F8"/>
    <w:rsid w:val="008A4B8B"/>
    <w:rsid w:val="008A5057"/>
    <w:rsid w:val="008A58AA"/>
    <w:rsid w:val="008A5B9E"/>
    <w:rsid w:val="008A63CE"/>
    <w:rsid w:val="008A68AA"/>
    <w:rsid w:val="008A6C63"/>
    <w:rsid w:val="008A709D"/>
    <w:rsid w:val="008A70D6"/>
    <w:rsid w:val="008A772F"/>
    <w:rsid w:val="008A77AC"/>
    <w:rsid w:val="008B02AC"/>
    <w:rsid w:val="008B0EA4"/>
    <w:rsid w:val="008B139C"/>
    <w:rsid w:val="008B1B7A"/>
    <w:rsid w:val="008B1E5E"/>
    <w:rsid w:val="008B2735"/>
    <w:rsid w:val="008B3837"/>
    <w:rsid w:val="008B3C1C"/>
    <w:rsid w:val="008B452A"/>
    <w:rsid w:val="008B4BCC"/>
    <w:rsid w:val="008B50E2"/>
    <w:rsid w:val="008B5985"/>
    <w:rsid w:val="008B6338"/>
    <w:rsid w:val="008B6DDB"/>
    <w:rsid w:val="008B70B5"/>
    <w:rsid w:val="008C0237"/>
    <w:rsid w:val="008C08BA"/>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285"/>
    <w:rsid w:val="008D4459"/>
    <w:rsid w:val="008D4804"/>
    <w:rsid w:val="008D53E9"/>
    <w:rsid w:val="008D5E78"/>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A6"/>
    <w:rsid w:val="008F290E"/>
    <w:rsid w:val="008F2FC1"/>
    <w:rsid w:val="008F3A78"/>
    <w:rsid w:val="008F3B21"/>
    <w:rsid w:val="008F3C53"/>
    <w:rsid w:val="008F4920"/>
    <w:rsid w:val="008F4963"/>
    <w:rsid w:val="008F4E23"/>
    <w:rsid w:val="008F4FAC"/>
    <w:rsid w:val="008F50F7"/>
    <w:rsid w:val="008F5D5B"/>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72D1"/>
    <w:rsid w:val="00917667"/>
    <w:rsid w:val="009177EA"/>
    <w:rsid w:val="00917973"/>
    <w:rsid w:val="009200BB"/>
    <w:rsid w:val="00920661"/>
    <w:rsid w:val="00920958"/>
    <w:rsid w:val="00920F50"/>
    <w:rsid w:val="0092137C"/>
    <w:rsid w:val="009215FF"/>
    <w:rsid w:val="00921B0F"/>
    <w:rsid w:val="00922211"/>
    <w:rsid w:val="009230AE"/>
    <w:rsid w:val="00923514"/>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BA"/>
    <w:rsid w:val="009427EC"/>
    <w:rsid w:val="00943403"/>
    <w:rsid w:val="00943519"/>
    <w:rsid w:val="00943BBF"/>
    <w:rsid w:val="00943D77"/>
    <w:rsid w:val="00945C21"/>
    <w:rsid w:val="00945D04"/>
    <w:rsid w:val="00946A1E"/>
    <w:rsid w:val="009475F0"/>
    <w:rsid w:val="0094777C"/>
    <w:rsid w:val="00947DA8"/>
    <w:rsid w:val="009507FB"/>
    <w:rsid w:val="00950B52"/>
    <w:rsid w:val="00952E12"/>
    <w:rsid w:val="009530D3"/>
    <w:rsid w:val="009535EA"/>
    <w:rsid w:val="009537D6"/>
    <w:rsid w:val="009538E3"/>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4A17"/>
    <w:rsid w:val="00975027"/>
    <w:rsid w:val="009750A4"/>
    <w:rsid w:val="009756EF"/>
    <w:rsid w:val="00975AE8"/>
    <w:rsid w:val="00975C68"/>
    <w:rsid w:val="009764EF"/>
    <w:rsid w:val="0097660C"/>
    <w:rsid w:val="00976A12"/>
    <w:rsid w:val="00976D69"/>
    <w:rsid w:val="00977492"/>
    <w:rsid w:val="00977741"/>
    <w:rsid w:val="00980237"/>
    <w:rsid w:val="0098077B"/>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13B3"/>
    <w:rsid w:val="00991C74"/>
    <w:rsid w:val="00991E5A"/>
    <w:rsid w:val="00991F2B"/>
    <w:rsid w:val="00992398"/>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123F"/>
    <w:rsid w:val="009B1348"/>
    <w:rsid w:val="009B15DA"/>
    <w:rsid w:val="009B1B33"/>
    <w:rsid w:val="009B27EE"/>
    <w:rsid w:val="009B33BC"/>
    <w:rsid w:val="009B345F"/>
    <w:rsid w:val="009B3D94"/>
    <w:rsid w:val="009B4D5D"/>
    <w:rsid w:val="009B5062"/>
    <w:rsid w:val="009B5316"/>
    <w:rsid w:val="009B68A2"/>
    <w:rsid w:val="009B732D"/>
    <w:rsid w:val="009B7589"/>
    <w:rsid w:val="009B7DF0"/>
    <w:rsid w:val="009C03D4"/>
    <w:rsid w:val="009C052B"/>
    <w:rsid w:val="009C07D4"/>
    <w:rsid w:val="009C0851"/>
    <w:rsid w:val="009C1417"/>
    <w:rsid w:val="009C2070"/>
    <w:rsid w:val="009C2392"/>
    <w:rsid w:val="009C239C"/>
    <w:rsid w:val="009C2558"/>
    <w:rsid w:val="009C3066"/>
    <w:rsid w:val="009C34BB"/>
    <w:rsid w:val="009C382C"/>
    <w:rsid w:val="009C3A2F"/>
    <w:rsid w:val="009C54C0"/>
    <w:rsid w:val="009C6F51"/>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6A2E"/>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AE"/>
    <w:rsid w:val="00A43E67"/>
    <w:rsid w:val="00A446E1"/>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D32"/>
    <w:rsid w:val="00A62377"/>
    <w:rsid w:val="00A624F3"/>
    <w:rsid w:val="00A625C7"/>
    <w:rsid w:val="00A62899"/>
    <w:rsid w:val="00A6397C"/>
    <w:rsid w:val="00A63D26"/>
    <w:rsid w:val="00A651DE"/>
    <w:rsid w:val="00A657C9"/>
    <w:rsid w:val="00A65F85"/>
    <w:rsid w:val="00A66401"/>
    <w:rsid w:val="00A66EDD"/>
    <w:rsid w:val="00A67F67"/>
    <w:rsid w:val="00A70276"/>
    <w:rsid w:val="00A71492"/>
    <w:rsid w:val="00A715FF"/>
    <w:rsid w:val="00A71BF7"/>
    <w:rsid w:val="00A725E8"/>
    <w:rsid w:val="00A729C3"/>
    <w:rsid w:val="00A73550"/>
    <w:rsid w:val="00A73987"/>
    <w:rsid w:val="00A73B63"/>
    <w:rsid w:val="00A749AD"/>
    <w:rsid w:val="00A74B2A"/>
    <w:rsid w:val="00A74CC8"/>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22F3"/>
    <w:rsid w:val="00A82B15"/>
    <w:rsid w:val="00A84639"/>
    <w:rsid w:val="00A84A62"/>
    <w:rsid w:val="00A84C7D"/>
    <w:rsid w:val="00A85215"/>
    <w:rsid w:val="00A85250"/>
    <w:rsid w:val="00A855CD"/>
    <w:rsid w:val="00A86927"/>
    <w:rsid w:val="00A87D08"/>
    <w:rsid w:val="00A91A6A"/>
    <w:rsid w:val="00A91B76"/>
    <w:rsid w:val="00A9215F"/>
    <w:rsid w:val="00A9262B"/>
    <w:rsid w:val="00A92EB8"/>
    <w:rsid w:val="00A93437"/>
    <w:rsid w:val="00A94205"/>
    <w:rsid w:val="00A94C8D"/>
    <w:rsid w:val="00A94F7B"/>
    <w:rsid w:val="00A95700"/>
    <w:rsid w:val="00A95919"/>
    <w:rsid w:val="00A95B9D"/>
    <w:rsid w:val="00A95D03"/>
    <w:rsid w:val="00A95F50"/>
    <w:rsid w:val="00A964E5"/>
    <w:rsid w:val="00A96749"/>
    <w:rsid w:val="00A96750"/>
    <w:rsid w:val="00A97B4A"/>
    <w:rsid w:val="00A97CF3"/>
    <w:rsid w:val="00AA005D"/>
    <w:rsid w:val="00AA0806"/>
    <w:rsid w:val="00AA0EC3"/>
    <w:rsid w:val="00AA18F0"/>
    <w:rsid w:val="00AA19CB"/>
    <w:rsid w:val="00AA1B34"/>
    <w:rsid w:val="00AA1CBB"/>
    <w:rsid w:val="00AA45D9"/>
    <w:rsid w:val="00AA538C"/>
    <w:rsid w:val="00AA5B15"/>
    <w:rsid w:val="00AA686C"/>
    <w:rsid w:val="00AA6FBF"/>
    <w:rsid w:val="00AB00EF"/>
    <w:rsid w:val="00AB02AE"/>
    <w:rsid w:val="00AB1304"/>
    <w:rsid w:val="00AB15C6"/>
    <w:rsid w:val="00AB174C"/>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832"/>
    <w:rsid w:val="00AC0850"/>
    <w:rsid w:val="00AC110F"/>
    <w:rsid w:val="00AC1247"/>
    <w:rsid w:val="00AC16D1"/>
    <w:rsid w:val="00AC1924"/>
    <w:rsid w:val="00AC29D0"/>
    <w:rsid w:val="00AC302E"/>
    <w:rsid w:val="00AC30FD"/>
    <w:rsid w:val="00AC3230"/>
    <w:rsid w:val="00AC3F7E"/>
    <w:rsid w:val="00AC401D"/>
    <w:rsid w:val="00AC4877"/>
    <w:rsid w:val="00AC52C1"/>
    <w:rsid w:val="00AC56D9"/>
    <w:rsid w:val="00AC5822"/>
    <w:rsid w:val="00AC59C6"/>
    <w:rsid w:val="00AC5FFB"/>
    <w:rsid w:val="00AC6897"/>
    <w:rsid w:val="00AC6E48"/>
    <w:rsid w:val="00AC794B"/>
    <w:rsid w:val="00AD005A"/>
    <w:rsid w:val="00AD06CE"/>
    <w:rsid w:val="00AD0FBB"/>
    <w:rsid w:val="00AD1B6B"/>
    <w:rsid w:val="00AD1FED"/>
    <w:rsid w:val="00AD252E"/>
    <w:rsid w:val="00AD284B"/>
    <w:rsid w:val="00AD2A21"/>
    <w:rsid w:val="00AD2E1E"/>
    <w:rsid w:val="00AD31E9"/>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A0C"/>
    <w:rsid w:val="00AF0D59"/>
    <w:rsid w:val="00AF1772"/>
    <w:rsid w:val="00AF1E3D"/>
    <w:rsid w:val="00AF21CB"/>
    <w:rsid w:val="00AF2587"/>
    <w:rsid w:val="00AF3021"/>
    <w:rsid w:val="00AF3338"/>
    <w:rsid w:val="00AF48C9"/>
    <w:rsid w:val="00AF4EFF"/>
    <w:rsid w:val="00AF5DEB"/>
    <w:rsid w:val="00AF663D"/>
    <w:rsid w:val="00AF6C5C"/>
    <w:rsid w:val="00AF6F81"/>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F75"/>
    <w:rsid w:val="00B1444C"/>
    <w:rsid w:val="00B14A2F"/>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D15"/>
    <w:rsid w:val="00B27F60"/>
    <w:rsid w:val="00B30583"/>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56EB"/>
    <w:rsid w:val="00B46553"/>
    <w:rsid w:val="00B47008"/>
    <w:rsid w:val="00B47BFB"/>
    <w:rsid w:val="00B47FC9"/>
    <w:rsid w:val="00B5037A"/>
    <w:rsid w:val="00B507C4"/>
    <w:rsid w:val="00B511A0"/>
    <w:rsid w:val="00B5141B"/>
    <w:rsid w:val="00B52A09"/>
    <w:rsid w:val="00B5301A"/>
    <w:rsid w:val="00B531B6"/>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83"/>
    <w:rsid w:val="00B70DF1"/>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4BD"/>
    <w:rsid w:val="00B824E7"/>
    <w:rsid w:val="00B83EA8"/>
    <w:rsid w:val="00B8402C"/>
    <w:rsid w:val="00B842DC"/>
    <w:rsid w:val="00B85030"/>
    <w:rsid w:val="00B85B8B"/>
    <w:rsid w:val="00B863E3"/>
    <w:rsid w:val="00B86410"/>
    <w:rsid w:val="00B864E2"/>
    <w:rsid w:val="00B86892"/>
    <w:rsid w:val="00B86D5E"/>
    <w:rsid w:val="00B87914"/>
    <w:rsid w:val="00B87F07"/>
    <w:rsid w:val="00B900D5"/>
    <w:rsid w:val="00B901E4"/>
    <w:rsid w:val="00B90263"/>
    <w:rsid w:val="00B904A5"/>
    <w:rsid w:val="00B90E01"/>
    <w:rsid w:val="00B911B6"/>
    <w:rsid w:val="00B91659"/>
    <w:rsid w:val="00B92000"/>
    <w:rsid w:val="00B924FD"/>
    <w:rsid w:val="00B930A5"/>
    <w:rsid w:val="00B93CAB"/>
    <w:rsid w:val="00B947B4"/>
    <w:rsid w:val="00B96197"/>
    <w:rsid w:val="00B9627E"/>
    <w:rsid w:val="00B96803"/>
    <w:rsid w:val="00B9741C"/>
    <w:rsid w:val="00B978FC"/>
    <w:rsid w:val="00B9798B"/>
    <w:rsid w:val="00BA0004"/>
    <w:rsid w:val="00BA01A9"/>
    <w:rsid w:val="00BA03C4"/>
    <w:rsid w:val="00BA07BE"/>
    <w:rsid w:val="00BA11CE"/>
    <w:rsid w:val="00BA1E84"/>
    <w:rsid w:val="00BA1EB4"/>
    <w:rsid w:val="00BA1F5E"/>
    <w:rsid w:val="00BA25F4"/>
    <w:rsid w:val="00BA3255"/>
    <w:rsid w:val="00BA391F"/>
    <w:rsid w:val="00BA46E4"/>
    <w:rsid w:val="00BA476D"/>
    <w:rsid w:val="00BA4806"/>
    <w:rsid w:val="00BA5020"/>
    <w:rsid w:val="00BA53C5"/>
    <w:rsid w:val="00BA5D0C"/>
    <w:rsid w:val="00BA6E9B"/>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76B6"/>
    <w:rsid w:val="00BB7DD3"/>
    <w:rsid w:val="00BC01CF"/>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1AD4"/>
    <w:rsid w:val="00C021F7"/>
    <w:rsid w:val="00C02528"/>
    <w:rsid w:val="00C026C0"/>
    <w:rsid w:val="00C02A7C"/>
    <w:rsid w:val="00C032B2"/>
    <w:rsid w:val="00C0335E"/>
    <w:rsid w:val="00C03749"/>
    <w:rsid w:val="00C03E70"/>
    <w:rsid w:val="00C04C00"/>
    <w:rsid w:val="00C05894"/>
    <w:rsid w:val="00C05BE3"/>
    <w:rsid w:val="00C05E7C"/>
    <w:rsid w:val="00C0633A"/>
    <w:rsid w:val="00C0664A"/>
    <w:rsid w:val="00C06BA6"/>
    <w:rsid w:val="00C06EFE"/>
    <w:rsid w:val="00C07B52"/>
    <w:rsid w:val="00C109B5"/>
    <w:rsid w:val="00C10AB9"/>
    <w:rsid w:val="00C114CD"/>
    <w:rsid w:val="00C12996"/>
    <w:rsid w:val="00C12F3B"/>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661"/>
    <w:rsid w:val="00C22E1D"/>
    <w:rsid w:val="00C23194"/>
    <w:rsid w:val="00C23C3D"/>
    <w:rsid w:val="00C23C8C"/>
    <w:rsid w:val="00C24182"/>
    <w:rsid w:val="00C24DC8"/>
    <w:rsid w:val="00C24F15"/>
    <w:rsid w:val="00C24FD5"/>
    <w:rsid w:val="00C25570"/>
    <w:rsid w:val="00C258DA"/>
    <w:rsid w:val="00C25E29"/>
    <w:rsid w:val="00C2715B"/>
    <w:rsid w:val="00C27375"/>
    <w:rsid w:val="00C273F9"/>
    <w:rsid w:val="00C277CA"/>
    <w:rsid w:val="00C27D1E"/>
    <w:rsid w:val="00C27E8F"/>
    <w:rsid w:val="00C3099B"/>
    <w:rsid w:val="00C31AA1"/>
    <w:rsid w:val="00C31B7C"/>
    <w:rsid w:val="00C31F38"/>
    <w:rsid w:val="00C32144"/>
    <w:rsid w:val="00C32BC6"/>
    <w:rsid w:val="00C32E4E"/>
    <w:rsid w:val="00C338E1"/>
    <w:rsid w:val="00C34512"/>
    <w:rsid w:val="00C34D87"/>
    <w:rsid w:val="00C34FE9"/>
    <w:rsid w:val="00C35435"/>
    <w:rsid w:val="00C362BC"/>
    <w:rsid w:val="00C3785E"/>
    <w:rsid w:val="00C40237"/>
    <w:rsid w:val="00C4078C"/>
    <w:rsid w:val="00C40BF4"/>
    <w:rsid w:val="00C410B3"/>
    <w:rsid w:val="00C41634"/>
    <w:rsid w:val="00C42718"/>
    <w:rsid w:val="00C42BC8"/>
    <w:rsid w:val="00C438DE"/>
    <w:rsid w:val="00C447AF"/>
    <w:rsid w:val="00C44D6E"/>
    <w:rsid w:val="00C452D0"/>
    <w:rsid w:val="00C461FB"/>
    <w:rsid w:val="00C47B2F"/>
    <w:rsid w:val="00C5012F"/>
    <w:rsid w:val="00C5020E"/>
    <w:rsid w:val="00C50AF2"/>
    <w:rsid w:val="00C51151"/>
    <w:rsid w:val="00C51840"/>
    <w:rsid w:val="00C522DF"/>
    <w:rsid w:val="00C5265A"/>
    <w:rsid w:val="00C531C2"/>
    <w:rsid w:val="00C53946"/>
    <w:rsid w:val="00C542C7"/>
    <w:rsid w:val="00C546C5"/>
    <w:rsid w:val="00C548C0"/>
    <w:rsid w:val="00C54952"/>
    <w:rsid w:val="00C54BC2"/>
    <w:rsid w:val="00C554CF"/>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6A3"/>
    <w:rsid w:val="00C70B9A"/>
    <w:rsid w:val="00C70DBE"/>
    <w:rsid w:val="00C716A2"/>
    <w:rsid w:val="00C72E4C"/>
    <w:rsid w:val="00C73C0A"/>
    <w:rsid w:val="00C74409"/>
    <w:rsid w:val="00C744CC"/>
    <w:rsid w:val="00C744E5"/>
    <w:rsid w:val="00C748E8"/>
    <w:rsid w:val="00C75258"/>
    <w:rsid w:val="00C752B7"/>
    <w:rsid w:val="00C754B4"/>
    <w:rsid w:val="00C7599E"/>
    <w:rsid w:val="00C75B4F"/>
    <w:rsid w:val="00C7607F"/>
    <w:rsid w:val="00C769D1"/>
    <w:rsid w:val="00C76C20"/>
    <w:rsid w:val="00C76CAC"/>
    <w:rsid w:val="00C772A2"/>
    <w:rsid w:val="00C77972"/>
    <w:rsid w:val="00C77A07"/>
    <w:rsid w:val="00C77E90"/>
    <w:rsid w:val="00C80463"/>
    <w:rsid w:val="00C80914"/>
    <w:rsid w:val="00C81100"/>
    <w:rsid w:val="00C81790"/>
    <w:rsid w:val="00C82CAC"/>
    <w:rsid w:val="00C82DFD"/>
    <w:rsid w:val="00C83069"/>
    <w:rsid w:val="00C8333F"/>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57A"/>
    <w:rsid w:val="00C91B8A"/>
    <w:rsid w:val="00C9271E"/>
    <w:rsid w:val="00C928FA"/>
    <w:rsid w:val="00C92A19"/>
    <w:rsid w:val="00C92FE1"/>
    <w:rsid w:val="00C93E4D"/>
    <w:rsid w:val="00C942E7"/>
    <w:rsid w:val="00C94AB2"/>
    <w:rsid w:val="00C9550E"/>
    <w:rsid w:val="00C9654B"/>
    <w:rsid w:val="00C96617"/>
    <w:rsid w:val="00C9666F"/>
    <w:rsid w:val="00C966F5"/>
    <w:rsid w:val="00C96705"/>
    <w:rsid w:val="00C96C01"/>
    <w:rsid w:val="00C96EB9"/>
    <w:rsid w:val="00C9770A"/>
    <w:rsid w:val="00C977EE"/>
    <w:rsid w:val="00C97C12"/>
    <w:rsid w:val="00CA0FF9"/>
    <w:rsid w:val="00CA19D2"/>
    <w:rsid w:val="00CA1DD5"/>
    <w:rsid w:val="00CA2093"/>
    <w:rsid w:val="00CA225D"/>
    <w:rsid w:val="00CA2532"/>
    <w:rsid w:val="00CA285F"/>
    <w:rsid w:val="00CA3E4A"/>
    <w:rsid w:val="00CA4CC1"/>
    <w:rsid w:val="00CA52C5"/>
    <w:rsid w:val="00CA5EC0"/>
    <w:rsid w:val="00CA688E"/>
    <w:rsid w:val="00CA6E79"/>
    <w:rsid w:val="00CA72B0"/>
    <w:rsid w:val="00CA7BD7"/>
    <w:rsid w:val="00CB0DE6"/>
    <w:rsid w:val="00CB2587"/>
    <w:rsid w:val="00CB270B"/>
    <w:rsid w:val="00CB2CFA"/>
    <w:rsid w:val="00CB2DFC"/>
    <w:rsid w:val="00CB300A"/>
    <w:rsid w:val="00CB3182"/>
    <w:rsid w:val="00CB37D1"/>
    <w:rsid w:val="00CB52A6"/>
    <w:rsid w:val="00CB646F"/>
    <w:rsid w:val="00CB6FB5"/>
    <w:rsid w:val="00CB7536"/>
    <w:rsid w:val="00CC0A23"/>
    <w:rsid w:val="00CC1025"/>
    <w:rsid w:val="00CC119E"/>
    <w:rsid w:val="00CC1C19"/>
    <w:rsid w:val="00CC1CC4"/>
    <w:rsid w:val="00CC2148"/>
    <w:rsid w:val="00CC3633"/>
    <w:rsid w:val="00CC404C"/>
    <w:rsid w:val="00CC4698"/>
    <w:rsid w:val="00CC549E"/>
    <w:rsid w:val="00CC789E"/>
    <w:rsid w:val="00CC7A19"/>
    <w:rsid w:val="00CD068F"/>
    <w:rsid w:val="00CD0802"/>
    <w:rsid w:val="00CD163F"/>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E011C"/>
    <w:rsid w:val="00CE0FF8"/>
    <w:rsid w:val="00CE18CE"/>
    <w:rsid w:val="00CE192B"/>
    <w:rsid w:val="00CE1BFD"/>
    <w:rsid w:val="00CE2634"/>
    <w:rsid w:val="00CE281A"/>
    <w:rsid w:val="00CE3106"/>
    <w:rsid w:val="00CE3649"/>
    <w:rsid w:val="00CE38FE"/>
    <w:rsid w:val="00CE4508"/>
    <w:rsid w:val="00CE47B6"/>
    <w:rsid w:val="00CE4987"/>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A77"/>
    <w:rsid w:val="00CF6E1C"/>
    <w:rsid w:val="00CF70B3"/>
    <w:rsid w:val="00CF7321"/>
    <w:rsid w:val="00CF745F"/>
    <w:rsid w:val="00CF7EBE"/>
    <w:rsid w:val="00D016A1"/>
    <w:rsid w:val="00D0192C"/>
    <w:rsid w:val="00D022C8"/>
    <w:rsid w:val="00D024A1"/>
    <w:rsid w:val="00D024E4"/>
    <w:rsid w:val="00D02D10"/>
    <w:rsid w:val="00D02EB2"/>
    <w:rsid w:val="00D03287"/>
    <w:rsid w:val="00D034DB"/>
    <w:rsid w:val="00D0357B"/>
    <w:rsid w:val="00D03DD6"/>
    <w:rsid w:val="00D05055"/>
    <w:rsid w:val="00D05443"/>
    <w:rsid w:val="00D059E8"/>
    <w:rsid w:val="00D059ED"/>
    <w:rsid w:val="00D0672B"/>
    <w:rsid w:val="00D06AE1"/>
    <w:rsid w:val="00D06BE0"/>
    <w:rsid w:val="00D07793"/>
    <w:rsid w:val="00D079BF"/>
    <w:rsid w:val="00D07D94"/>
    <w:rsid w:val="00D100F0"/>
    <w:rsid w:val="00D1029F"/>
    <w:rsid w:val="00D10341"/>
    <w:rsid w:val="00D104BA"/>
    <w:rsid w:val="00D10576"/>
    <w:rsid w:val="00D10AA7"/>
    <w:rsid w:val="00D10BA8"/>
    <w:rsid w:val="00D118B8"/>
    <w:rsid w:val="00D1246D"/>
    <w:rsid w:val="00D12DDF"/>
    <w:rsid w:val="00D12F52"/>
    <w:rsid w:val="00D13EDA"/>
    <w:rsid w:val="00D14299"/>
    <w:rsid w:val="00D14A9D"/>
    <w:rsid w:val="00D16423"/>
    <w:rsid w:val="00D1652B"/>
    <w:rsid w:val="00D16648"/>
    <w:rsid w:val="00D174E8"/>
    <w:rsid w:val="00D17685"/>
    <w:rsid w:val="00D209B7"/>
    <w:rsid w:val="00D2109B"/>
    <w:rsid w:val="00D21CCB"/>
    <w:rsid w:val="00D22353"/>
    <w:rsid w:val="00D22450"/>
    <w:rsid w:val="00D22716"/>
    <w:rsid w:val="00D23013"/>
    <w:rsid w:val="00D23423"/>
    <w:rsid w:val="00D23C9C"/>
    <w:rsid w:val="00D240B5"/>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3EE2"/>
    <w:rsid w:val="00D34522"/>
    <w:rsid w:val="00D34B3F"/>
    <w:rsid w:val="00D352A2"/>
    <w:rsid w:val="00D3535B"/>
    <w:rsid w:val="00D35BA0"/>
    <w:rsid w:val="00D35D07"/>
    <w:rsid w:val="00D369AB"/>
    <w:rsid w:val="00D369DC"/>
    <w:rsid w:val="00D37C1E"/>
    <w:rsid w:val="00D406BF"/>
    <w:rsid w:val="00D40E2E"/>
    <w:rsid w:val="00D41EA0"/>
    <w:rsid w:val="00D41F2E"/>
    <w:rsid w:val="00D42D6A"/>
    <w:rsid w:val="00D43D15"/>
    <w:rsid w:val="00D43FFD"/>
    <w:rsid w:val="00D44E02"/>
    <w:rsid w:val="00D45804"/>
    <w:rsid w:val="00D45BB8"/>
    <w:rsid w:val="00D45C79"/>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01C2"/>
    <w:rsid w:val="00D71201"/>
    <w:rsid w:val="00D71208"/>
    <w:rsid w:val="00D7180F"/>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48C"/>
    <w:rsid w:val="00D77BD5"/>
    <w:rsid w:val="00D80177"/>
    <w:rsid w:val="00D809D1"/>
    <w:rsid w:val="00D8100D"/>
    <w:rsid w:val="00D811DE"/>
    <w:rsid w:val="00D81826"/>
    <w:rsid w:val="00D81C04"/>
    <w:rsid w:val="00D82350"/>
    <w:rsid w:val="00D8242B"/>
    <w:rsid w:val="00D83D3E"/>
    <w:rsid w:val="00D8470E"/>
    <w:rsid w:val="00D84B78"/>
    <w:rsid w:val="00D8604F"/>
    <w:rsid w:val="00D86273"/>
    <w:rsid w:val="00D867D4"/>
    <w:rsid w:val="00D870AB"/>
    <w:rsid w:val="00D87519"/>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C23"/>
    <w:rsid w:val="00D96D3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BF0"/>
    <w:rsid w:val="00DD0ECC"/>
    <w:rsid w:val="00DD15ED"/>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02"/>
    <w:rsid w:val="00DD674E"/>
    <w:rsid w:val="00DD6B01"/>
    <w:rsid w:val="00DD74B8"/>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631"/>
    <w:rsid w:val="00DE6805"/>
    <w:rsid w:val="00DE7077"/>
    <w:rsid w:val="00DE72F4"/>
    <w:rsid w:val="00DE7338"/>
    <w:rsid w:val="00DF0580"/>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3BB3"/>
    <w:rsid w:val="00E04545"/>
    <w:rsid w:val="00E04A05"/>
    <w:rsid w:val="00E04B90"/>
    <w:rsid w:val="00E054D1"/>
    <w:rsid w:val="00E0555D"/>
    <w:rsid w:val="00E05F3B"/>
    <w:rsid w:val="00E064C5"/>
    <w:rsid w:val="00E06BC7"/>
    <w:rsid w:val="00E07389"/>
    <w:rsid w:val="00E07569"/>
    <w:rsid w:val="00E075B2"/>
    <w:rsid w:val="00E07910"/>
    <w:rsid w:val="00E100C3"/>
    <w:rsid w:val="00E111A7"/>
    <w:rsid w:val="00E113C0"/>
    <w:rsid w:val="00E11E90"/>
    <w:rsid w:val="00E12DCA"/>
    <w:rsid w:val="00E12DE1"/>
    <w:rsid w:val="00E14197"/>
    <w:rsid w:val="00E14FBC"/>
    <w:rsid w:val="00E16264"/>
    <w:rsid w:val="00E1655A"/>
    <w:rsid w:val="00E168AD"/>
    <w:rsid w:val="00E17C18"/>
    <w:rsid w:val="00E21204"/>
    <w:rsid w:val="00E21B32"/>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934"/>
    <w:rsid w:val="00E32DD3"/>
    <w:rsid w:val="00E33457"/>
    <w:rsid w:val="00E33459"/>
    <w:rsid w:val="00E3358E"/>
    <w:rsid w:val="00E33704"/>
    <w:rsid w:val="00E33D8D"/>
    <w:rsid w:val="00E36686"/>
    <w:rsid w:val="00E37188"/>
    <w:rsid w:val="00E37A7F"/>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47AE0"/>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7E"/>
    <w:rsid w:val="00E761AA"/>
    <w:rsid w:val="00E76D3B"/>
    <w:rsid w:val="00E8082A"/>
    <w:rsid w:val="00E8082F"/>
    <w:rsid w:val="00E8091C"/>
    <w:rsid w:val="00E809F2"/>
    <w:rsid w:val="00E80A7D"/>
    <w:rsid w:val="00E81115"/>
    <w:rsid w:val="00E8135B"/>
    <w:rsid w:val="00E82870"/>
    <w:rsid w:val="00E82D5D"/>
    <w:rsid w:val="00E83443"/>
    <w:rsid w:val="00E8381A"/>
    <w:rsid w:val="00E83E27"/>
    <w:rsid w:val="00E8472A"/>
    <w:rsid w:val="00E84B93"/>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719A"/>
    <w:rsid w:val="00EA77B3"/>
    <w:rsid w:val="00EA7FFE"/>
    <w:rsid w:val="00EB0703"/>
    <w:rsid w:val="00EB0943"/>
    <w:rsid w:val="00EB1106"/>
    <w:rsid w:val="00EB17B4"/>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86A"/>
    <w:rsid w:val="00EC0870"/>
    <w:rsid w:val="00EC103D"/>
    <w:rsid w:val="00EC1165"/>
    <w:rsid w:val="00EC1E47"/>
    <w:rsid w:val="00EC222A"/>
    <w:rsid w:val="00EC2D7A"/>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6CA"/>
    <w:rsid w:val="00ED1861"/>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4058"/>
    <w:rsid w:val="00EE4353"/>
    <w:rsid w:val="00EE443B"/>
    <w:rsid w:val="00EE46F4"/>
    <w:rsid w:val="00EE4AB3"/>
    <w:rsid w:val="00EE4BC6"/>
    <w:rsid w:val="00EE4FB8"/>
    <w:rsid w:val="00EE54CD"/>
    <w:rsid w:val="00EE55E7"/>
    <w:rsid w:val="00EE5EF5"/>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07C19"/>
    <w:rsid w:val="00F10AFE"/>
    <w:rsid w:val="00F10C80"/>
    <w:rsid w:val="00F10E17"/>
    <w:rsid w:val="00F10F60"/>
    <w:rsid w:val="00F1149D"/>
    <w:rsid w:val="00F11681"/>
    <w:rsid w:val="00F11AFC"/>
    <w:rsid w:val="00F11FA8"/>
    <w:rsid w:val="00F128FF"/>
    <w:rsid w:val="00F12D2B"/>
    <w:rsid w:val="00F13358"/>
    <w:rsid w:val="00F1383D"/>
    <w:rsid w:val="00F139D7"/>
    <w:rsid w:val="00F13DAB"/>
    <w:rsid w:val="00F14EFF"/>
    <w:rsid w:val="00F15113"/>
    <w:rsid w:val="00F15430"/>
    <w:rsid w:val="00F154F2"/>
    <w:rsid w:val="00F1552D"/>
    <w:rsid w:val="00F161ED"/>
    <w:rsid w:val="00F1691F"/>
    <w:rsid w:val="00F17B2F"/>
    <w:rsid w:val="00F21643"/>
    <w:rsid w:val="00F2176F"/>
    <w:rsid w:val="00F218E0"/>
    <w:rsid w:val="00F2257B"/>
    <w:rsid w:val="00F237A2"/>
    <w:rsid w:val="00F237CD"/>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001"/>
    <w:rsid w:val="00F34A7B"/>
    <w:rsid w:val="00F3500A"/>
    <w:rsid w:val="00F35089"/>
    <w:rsid w:val="00F36245"/>
    <w:rsid w:val="00F36500"/>
    <w:rsid w:val="00F367FE"/>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22B"/>
    <w:rsid w:val="00F673E4"/>
    <w:rsid w:val="00F703D3"/>
    <w:rsid w:val="00F70451"/>
    <w:rsid w:val="00F70672"/>
    <w:rsid w:val="00F7097B"/>
    <w:rsid w:val="00F713C6"/>
    <w:rsid w:val="00F72384"/>
    <w:rsid w:val="00F726A8"/>
    <w:rsid w:val="00F72B43"/>
    <w:rsid w:val="00F72DAD"/>
    <w:rsid w:val="00F73071"/>
    <w:rsid w:val="00F733C5"/>
    <w:rsid w:val="00F73AD1"/>
    <w:rsid w:val="00F73AF1"/>
    <w:rsid w:val="00F742C5"/>
    <w:rsid w:val="00F74363"/>
    <w:rsid w:val="00F7449A"/>
    <w:rsid w:val="00F75632"/>
    <w:rsid w:val="00F77063"/>
    <w:rsid w:val="00F772F7"/>
    <w:rsid w:val="00F806D7"/>
    <w:rsid w:val="00F807BD"/>
    <w:rsid w:val="00F80ECC"/>
    <w:rsid w:val="00F81054"/>
    <w:rsid w:val="00F81532"/>
    <w:rsid w:val="00F81A90"/>
    <w:rsid w:val="00F83B7D"/>
    <w:rsid w:val="00F8442E"/>
    <w:rsid w:val="00F84730"/>
    <w:rsid w:val="00F859BD"/>
    <w:rsid w:val="00F85A43"/>
    <w:rsid w:val="00F85E62"/>
    <w:rsid w:val="00F8617E"/>
    <w:rsid w:val="00F869AF"/>
    <w:rsid w:val="00F86EBA"/>
    <w:rsid w:val="00F8767F"/>
    <w:rsid w:val="00F90273"/>
    <w:rsid w:val="00F92071"/>
    <w:rsid w:val="00F92D7D"/>
    <w:rsid w:val="00F92DB6"/>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07CF"/>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www.legis.iowa.gov/docs/publications/LGe/91/Attachments/HF972_GovLetter.pdf" TargetMode="External"/><Relationship Id="rId18" Type="http://schemas.openxmlformats.org/officeDocument/2006/relationships/hyperlink" Target="https://legiscan.com/MT/bill/SB447/2025" TargetMode="External"/><Relationship Id="rId3" Type="http://schemas.openxmlformats.org/officeDocument/2006/relationships/styles" Target="styles.xml"/><Relationship Id="rId21" Type="http://schemas.openxmlformats.org/officeDocument/2006/relationships/hyperlink" Target="https://legislation.nysenate.gov/pdf/bills/2025/S8335" TargetMode="External"/><Relationship Id="rId7" Type="http://schemas.openxmlformats.org/officeDocument/2006/relationships/hyperlink" Target="mailto:cbloom@facs.org" TargetMode="External"/><Relationship Id="rId12" Type="http://schemas.openxmlformats.org/officeDocument/2006/relationships/hyperlink" Target="https://www.capitol.hawaii.gov/sessions/session2025/bills/SB1417_.PDF" TargetMode="External"/><Relationship Id="rId17" Type="http://schemas.openxmlformats.org/officeDocument/2006/relationships/hyperlink" Target="https://legiscan.com/MT/bill/SB446/202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billstatus.ls.state.ms.us/documents/20251E/pdf/HB/0001-0099/HB0019PS.pdf" TargetMode="External"/><Relationship Id="rId20" Type="http://schemas.openxmlformats.org/officeDocument/2006/relationships/hyperlink" Target="https://legislation.nysenate.gov/pdf/bills/2025/K616"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leg.colorado.gov/sites/default/files/documents/2025A/bills/2025a_301_enr.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mainelegislature.org/legis/bills/getPDF.asp?paper=HP0747&amp;item=3&amp;snum=132" TargetMode="External"/><Relationship Id="rId23" Type="http://schemas.openxmlformats.org/officeDocument/2006/relationships/hyperlink" Target="https://search-prod.lis.state.oh.us/api/v2/general_assembly_136/legislation/sb209/00_IN/pdf/" TargetMode="External"/><Relationship Id="rId10" Type="http://schemas.openxmlformats.org/officeDocument/2006/relationships/hyperlink" Target="https://leg.colorado.gov/sites/default/files/documents/2025A/bills/2025a_296_enr.pdf" TargetMode="External"/><Relationship Id="rId19" Type="http://schemas.openxmlformats.org/officeDocument/2006/relationships/hyperlink" Target="https://www.leg.state.nv.us/Session/83rd2025/Bills/SB/SB387_EN.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legis.la.gov/legis/ViewDocument.aspx?d=1418263" TargetMode="External"/><Relationship Id="rId22" Type="http://schemas.openxmlformats.org/officeDocument/2006/relationships/hyperlink" Target="https://legislation.nysenate.gov/pdf/bills/2025/S83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5</Pages>
  <Words>2169</Words>
  <Characters>12300</Characters>
  <Application>Microsoft Office Word</Application>
  <DocSecurity>0</DocSecurity>
  <Lines>256</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10</cp:revision>
  <cp:lastPrinted>2025-02-19T18:21:00Z</cp:lastPrinted>
  <dcterms:created xsi:type="dcterms:W3CDTF">2025-06-06T20:36:00Z</dcterms:created>
  <dcterms:modified xsi:type="dcterms:W3CDTF">2025-06-1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